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62A0F94D" w:rsidR="00967748" w:rsidRPr="00CE6C1D" w:rsidRDefault="00266F98" w:rsidP="00995DAD">
            <w:pPr>
              <w:pStyle w:val="TABLECONTENT"/>
              <w:framePr w:hSpace="0" w:wrap="auto" w:vAnchor="margin" w:hAnchor="text" w:xAlign="left" w:yAlign="inline"/>
              <w:spacing w:after="240"/>
              <w:suppressOverlap w:val="0"/>
              <w:jc w:val="center"/>
              <w:rPr>
                <w:noProof/>
                <w:spacing w:val="-6"/>
                <w:sz w:val="36"/>
                <w:szCs w:val="36"/>
                <w:lang w:bidi="fa-IR"/>
              </w:rPr>
            </w:pPr>
            <w:r>
              <w:rPr>
                <w:noProof/>
                <w:spacing w:val="-6"/>
              </w:rPr>
              <w:drawing>
                <wp:anchor distT="0" distB="0" distL="114300" distR="114300" simplePos="0" relativeHeight="251731968" behindDoc="0" locked="0" layoutInCell="1" allowOverlap="1" wp14:anchorId="3F5BC58C" wp14:editId="49C50663">
                  <wp:simplePos x="0" y="0"/>
                  <wp:positionH relativeFrom="column">
                    <wp:posOffset>-48260</wp:posOffset>
                  </wp:positionH>
                  <wp:positionV relativeFrom="paragraph">
                    <wp:posOffset>-2667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7371C3" w:rsidRPr="0050395C">
              <w:rPr>
                <w:rFonts w:eastAsiaTheme="minorHAnsi" w:cs="IRTitr"/>
                <w:b/>
                <w:noProof/>
                <w:spacing w:val="-6"/>
                <w:sz w:val="36"/>
                <w:szCs w:val="36"/>
                <w:lang w:val="en-US" w:bidi="fa-IR"/>
              </w:rPr>
              <w:t>Management Analytics and Social Insights</w:t>
            </w:r>
          </w:p>
          <w:p w14:paraId="756A8CDA" w14:textId="442CC0E8" w:rsidR="006E0733" w:rsidRPr="00735B49" w:rsidRDefault="00735B49" w:rsidP="00995DAD">
            <w:pPr>
              <w:pStyle w:val="a6"/>
              <w:tabs>
                <w:tab w:val="right" w:pos="8397"/>
              </w:tabs>
              <w:bidi w:val="0"/>
              <w:spacing w:after="240" w:afterAutospacing="0" w:line="480" w:lineRule="auto"/>
              <w:ind w:left="-101" w:right="0" w:firstLine="0"/>
              <w:rPr>
                <w:rFonts w:ascii="Garamond" w:eastAsia="Calibri" w:hAnsi="Garamond" w:cs="Adobe Devanagari"/>
                <w:b w:val="0"/>
                <w:bCs/>
                <w:color w:val="auto"/>
                <w:sz w:val="24"/>
                <w:szCs w:val="24"/>
                <w:lang w:bidi="fa-IR"/>
              </w:rPr>
            </w:pPr>
            <w:hyperlink r:id="rId9" w:history="1">
              <w:r w:rsidRPr="00735B49">
                <w:rPr>
                  <w:rStyle w:val="Hyperlink"/>
                  <w:rFonts w:ascii="Garamond" w:eastAsia="Calibri" w:hAnsi="Garamond" w:cs="Adobe Devanagari"/>
                  <w:b w:val="0"/>
                  <w:bCs/>
                  <w:color w:val="auto"/>
                  <w:sz w:val="24"/>
                  <w:szCs w:val="24"/>
                  <w:u w:val="none"/>
                  <w:lang w:bidi="fa-IR"/>
                </w:rPr>
                <w:t>www.masi.reapress.com</w:t>
              </w:r>
            </w:hyperlink>
            <w:r w:rsidRPr="00735B49">
              <w:rPr>
                <w:rFonts w:ascii="Garamond" w:eastAsia="Calibri" w:hAnsi="Garamond" w:cs="Adobe Devanagari"/>
                <w:b w:val="0"/>
                <w:bCs/>
                <w:color w:val="auto"/>
                <w:sz w:val="24"/>
                <w:szCs w:val="24"/>
                <w:lang w:bidi="fa-IR"/>
              </w:rPr>
              <w:t xml:space="preserve"> </w:t>
            </w:r>
          </w:p>
          <w:p w14:paraId="689D471C" w14:textId="55FCAE78"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7371C3" w:rsidRPr="007371C3">
              <w:rPr>
                <w:rFonts w:ascii="Garamond" w:hAnsi="Garamond"/>
                <w:b/>
                <w:bCs/>
                <w:color w:val="auto"/>
                <w:szCs w:val="22"/>
                <w:lang w:bidi="fa-IR"/>
              </w:rPr>
              <w:t>Manag. Anal. Soc. Insights.</w:t>
            </w:r>
            <w:r w:rsidR="007371C3">
              <w:rPr>
                <w:rFonts w:ascii="Garamond" w:hAnsi="Garamond"/>
                <w:b/>
                <w:bCs/>
                <w:color w:val="auto"/>
                <w:szCs w:val="22"/>
                <w:lang w:bidi="fa-IR"/>
              </w:rPr>
              <w:t xml:space="preserve"> </w:t>
            </w:r>
            <w:r w:rsidR="00C126BF" w:rsidRPr="00C126BF">
              <w:rPr>
                <w:rFonts w:ascii="Garamond" w:hAnsi="Garamond"/>
                <w:b/>
                <w:bCs/>
                <w:color w:val="auto"/>
                <w:szCs w:val="22"/>
                <w:lang w:bidi="fa-IR"/>
              </w:rPr>
              <w:t xml:space="preserve">Vol. </w:t>
            </w:r>
            <w:r w:rsidR="00F30977">
              <w:rPr>
                <w:rFonts w:ascii="Garamond" w:hAnsi="Garamond"/>
                <w:b/>
                <w:bCs/>
                <w:color w:val="auto"/>
                <w:szCs w:val="22"/>
                <w:lang w:bidi="fa-IR"/>
              </w:rPr>
              <w:t>3</w:t>
            </w:r>
            <w:r w:rsidR="00C126BF" w:rsidRPr="00C126BF">
              <w:rPr>
                <w:rFonts w:ascii="Garamond" w:hAnsi="Garamond"/>
                <w:b/>
                <w:bCs/>
                <w:color w:val="auto"/>
                <w:szCs w:val="22"/>
                <w:lang w:bidi="fa-IR"/>
              </w:rPr>
              <w:t xml:space="preserve">, No. </w:t>
            </w:r>
            <w:r w:rsidR="00F30977">
              <w:rPr>
                <w:rFonts w:ascii="Garamond" w:hAnsi="Garamond"/>
                <w:b/>
                <w:bCs/>
                <w:color w:val="auto"/>
                <w:szCs w:val="22"/>
                <w:lang w:bidi="fa-IR"/>
              </w:rPr>
              <w:t>1</w:t>
            </w:r>
            <w:r w:rsidR="00C126BF" w:rsidRPr="00C126BF">
              <w:rPr>
                <w:rFonts w:ascii="Garamond" w:hAnsi="Garamond"/>
                <w:b/>
                <w:bCs/>
                <w:color w:val="auto"/>
                <w:szCs w:val="22"/>
                <w:lang w:bidi="fa-IR"/>
              </w:rPr>
              <w:t xml:space="preserve"> (</w:t>
            </w:r>
            <w:r w:rsidR="00BB1431">
              <w:rPr>
                <w:rFonts w:ascii="Garamond" w:hAnsi="Garamond"/>
                <w:b/>
                <w:bCs/>
                <w:color w:val="auto"/>
                <w:szCs w:val="22"/>
                <w:lang w:bidi="fa-IR"/>
              </w:rPr>
              <w:t>2026</w:t>
            </w:r>
            <w:r w:rsidR="00C126BF" w:rsidRPr="00C126BF">
              <w:rPr>
                <w:rFonts w:ascii="Garamond" w:hAnsi="Garamond"/>
                <w:b/>
                <w:bCs/>
                <w:color w:val="auto"/>
                <w:szCs w:val="22"/>
                <w:lang w:bidi="fa-IR"/>
              </w:rPr>
              <w:t xml:space="preserve">) </w:t>
            </w:r>
            <w:r w:rsidR="001053AE">
              <w:rPr>
                <w:rFonts w:ascii="Garamond" w:hAnsi="Garamond"/>
                <w:b/>
                <w:bCs/>
                <w:color w:val="auto"/>
                <w:szCs w:val="22"/>
                <w:lang w:bidi="fa-IR"/>
              </w:rPr>
              <w:t>49</w:t>
            </w:r>
            <w:r w:rsidR="00C126BF" w:rsidRPr="00C126BF">
              <w:rPr>
                <w:rFonts w:ascii="Garamond" w:hAnsi="Garamond"/>
                <w:b/>
                <w:bCs/>
                <w:color w:val="auto"/>
                <w:szCs w:val="22"/>
                <w:lang w:bidi="fa-IR"/>
              </w:rPr>
              <w:t>–</w:t>
            </w:r>
            <w:r w:rsidR="00B6457A">
              <w:rPr>
                <w:rFonts w:ascii="Garamond" w:hAnsi="Garamond"/>
                <w:b/>
                <w:bCs/>
                <w:color w:val="auto"/>
                <w:szCs w:val="22"/>
                <w:lang w:bidi="fa-IR"/>
              </w:rPr>
              <w:t>56</w:t>
            </w:r>
            <w:r w:rsidR="00C126BF" w:rsidRPr="00C126BF">
              <w:rPr>
                <w:rFonts w:ascii="Garamond" w:hAnsi="Garamond"/>
                <w:b/>
                <w:bCs/>
                <w:color w:val="auto"/>
                <w:szCs w:val="22"/>
                <w:lang w:bidi="fa-IR"/>
              </w:rPr>
              <w:t>.</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6E3C3669" w:rsidR="00B948C8" w:rsidRPr="0080155B" w:rsidRDefault="001F3BB8" w:rsidP="001F3BB8">
            <w:pPr>
              <w:pStyle w:val="Articletitle"/>
              <w:framePr w:hSpace="0" w:wrap="auto" w:vAnchor="margin" w:hAnchor="text" w:xAlign="left" w:yAlign="inline"/>
              <w:spacing w:after="0"/>
              <w:ind w:left="-15" w:firstLine="0"/>
              <w:suppressOverlap w:val="0"/>
              <w:rPr>
                <w:rFonts w:ascii="Garamond" w:hAnsi="Garamond"/>
                <w:b w:val="0"/>
                <w:color w:val="000000" w:themeColor="text1"/>
              </w:rPr>
            </w:pPr>
            <w:r w:rsidRPr="001F3BB8">
              <w:rPr>
                <w:rFonts w:ascii="Garamond" w:hAnsi="Garamond"/>
                <w:color w:val="000000" w:themeColor="text1"/>
                <w:sz w:val="38"/>
                <w:szCs w:val="38"/>
              </w:rPr>
              <w:t>Monetary Policy Credibility and the Transition to Explicit Inflation Targeting: A Structural Analysis of the Nigerian Economy (2023–2026)</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318"/>
      </w:tblGrid>
      <w:tr w:rsidR="0080155B" w:rsidRPr="00D14B7A" w14:paraId="63755C4A" w14:textId="77777777" w:rsidTr="00C24B1B">
        <w:trPr>
          <w:trHeight w:val="2551"/>
        </w:trPr>
        <w:tc>
          <w:tcPr>
            <w:tcW w:w="9093" w:type="dxa"/>
          </w:tcPr>
          <w:p w14:paraId="5FBA6BD7" w14:textId="7EC34F46" w:rsidR="008D02FF" w:rsidRPr="00B24253" w:rsidRDefault="00B24253" w:rsidP="00B24253">
            <w:pPr>
              <w:pStyle w:val="Author"/>
              <w:framePr w:hSpace="0" w:wrap="auto" w:vAnchor="margin" w:hAnchor="text" w:xAlign="left" w:yAlign="inline"/>
              <w:spacing w:after="0" w:line="276" w:lineRule="auto"/>
              <w:ind w:left="38" w:hanging="38"/>
              <w:suppressOverlap w:val="0"/>
              <w:rPr>
                <w:rFonts w:ascii="Garamond" w:hAnsi="Garamond"/>
                <w:sz w:val="20"/>
                <w:szCs w:val="20"/>
              </w:rPr>
            </w:pPr>
            <w:r w:rsidRPr="00B24253">
              <w:rPr>
                <w:rFonts w:ascii="Garamond" w:hAnsi="Garamond"/>
                <w:sz w:val="20"/>
                <w:szCs w:val="20"/>
              </w:rPr>
              <w:t>Ibrahim Ayodele Yusuf</w:t>
            </w:r>
            <w:proofErr w:type="gramStart"/>
            <w:r w:rsidR="00F52C57" w:rsidRPr="00F52C57">
              <w:rPr>
                <w:rFonts w:ascii="Garamond" w:hAnsi="Garamond"/>
                <w:sz w:val="20"/>
                <w:szCs w:val="20"/>
                <w:vertAlign w:val="superscript"/>
              </w:rPr>
              <w:t>1,*</w:t>
            </w:r>
            <w:proofErr w:type="gramEnd"/>
            <w:r w:rsidR="00F52C57" w:rsidRPr="007A378A">
              <w:rPr>
                <w:rFonts w:ascii="Garamond" w:eastAsiaTheme="minorHAnsi" w:hAnsi="Garamond" w:cs="XB Kayhan"/>
                <w:noProof/>
                <w:color w:val="000000"/>
                <w:sz w:val="20"/>
                <w:szCs w:val="20"/>
                <w:lang w:bidi="ar-SA"/>
              </w:rPr>
              <w:drawing>
                <wp:inline distT="0" distB="0" distL="0" distR="0" wp14:anchorId="601D67CD" wp14:editId="63241177">
                  <wp:extent cx="167640" cy="167640"/>
                  <wp:effectExtent l="0" t="0" r="3810" b="3810"/>
                  <wp:docPr id="295935533" name="Picture 29593553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B24253">
              <w:rPr>
                <w:rFonts w:ascii="Garamond" w:hAnsi="Garamond"/>
                <w:sz w:val="20"/>
                <w:szCs w:val="20"/>
              </w:rPr>
              <w:t>, Yusuf Adeniyi Yusuf</w:t>
            </w:r>
            <w:r w:rsidR="007A378A" w:rsidRPr="007A378A">
              <w:rPr>
                <w:rFonts w:ascii="Garamond" w:eastAsiaTheme="minorHAnsi" w:hAnsi="Garamond" w:cs="XB Kayhan"/>
                <w:color w:val="000000"/>
                <w:sz w:val="20"/>
                <w:szCs w:val="20"/>
                <w:vertAlign w:val="superscript"/>
                <w:lang w:bidi="ar-SA"/>
              </w:rPr>
              <w:t>1</w:t>
            </w:r>
            <w:r w:rsidR="007A378A" w:rsidRPr="007A378A">
              <w:rPr>
                <w:rFonts w:ascii="Garamond" w:eastAsiaTheme="minorHAnsi" w:hAnsi="Garamond" w:cs="XB Kayhan"/>
                <w:noProof/>
                <w:color w:val="000000"/>
                <w:sz w:val="20"/>
                <w:szCs w:val="20"/>
                <w:lang w:bidi="ar-SA"/>
              </w:rPr>
              <w:drawing>
                <wp:inline distT="0" distB="0" distL="0" distR="0" wp14:anchorId="21BD5D36" wp14:editId="08D6C5CF">
                  <wp:extent cx="167640" cy="167640"/>
                  <wp:effectExtent l="0" t="0" r="3810" b="3810"/>
                  <wp:docPr id="7" name="Picture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2"/>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p w14:paraId="318C434E" w14:textId="3341C07D" w:rsidR="00AA209A" w:rsidRPr="00AA209A" w:rsidRDefault="008D02FF" w:rsidP="004165CC">
            <w:pPr>
              <w:pStyle w:val="Affiliation"/>
              <w:framePr w:hSpace="0" w:wrap="auto" w:vAnchor="margin" w:hAnchor="text" w:xAlign="left" w:yAlign="inline"/>
              <w:ind w:left="-15"/>
              <w:suppressOverlap w:val="0"/>
            </w:pPr>
            <w:r w:rsidRPr="00D14B7A">
              <w:rPr>
                <w:vertAlign w:val="superscript"/>
              </w:rPr>
              <w:t xml:space="preserve">1 </w:t>
            </w:r>
            <w:r w:rsidR="004165CC" w:rsidRPr="004165CC">
              <w:t xml:space="preserve">Department of Economics and Social Research National Institute for Legislative and Democratic Studies (NILDS), </w:t>
            </w:r>
            <w:r w:rsidR="004165CC" w:rsidRPr="001053AE">
              <w:t>Abuja</w:t>
            </w:r>
            <w:r w:rsidR="0013508E">
              <w:t>, Nigeria</w:t>
            </w:r>
            <w:r w:rsidR="00AA209A" w:rsidRPr="00AA209A">
              <w:rPr>
                <w:rFonts w:hint="eastAsia"/>
              </w:rPr>
              <w:t xml:space="preserve">; </w:t>
            </w:r>
            <w:hyperlink r:id="rId13" w:history="1">
              <w:r w:rsidR="00E44FB9" w:rsidRPr="00E44FB9">
                <w:rPr>
                  <w:rStyle w:val="Hyperlink"/>
                  <w:color w:val="auto"/>
                  <w:u w:val="none"/>
                </w:rPr>
                <w:t>yusufibray@gmail.com</w:t>
              </w:r>
            </w:hyperlink>
            <w:r w:rsidR="00BB252B" w:rsidRPr="00E44FB9">
              <w:rPr>
                <w:color w:val="auto"/>
              </w:rPr>
              <w:t xml:space="preserve">; </w:t>
            </w:r>
            <w:hyperlink r:id="rId14" w:history="1">
              <w:r w:rsidR="00E44FB9" w:rsidRPr="00E44FB9">
                <w:rPr>
                  <w:rStyle w:val="Hyperlink"/>
                  <w:color w:val="auto"/>
                  <w:u w:val="none"/>
                </w:rPr>
                <w:t>yusufadeniyiYusuf@gmail.com</w:t>
              </w:r>
            </w:hyperlink>
            <w:r w:rsidR="00E44FB9" w:rsidRPr="00E44FB9">
              <w:rPr>
                <w:color w:val="auto"/>
              </w:rPr>
              <w:t>;</w:t>
            </w:r>
            <w:r w:rsidR="00BB252B" w:rsidRPr="00E44FB9">
              <w:rPr>
                <w:color w:val="auto"/>
              </w:rPr>
              <w:t xml:space="preserve"> </w:t>
            </w:r>
            <w:hyperlink r:id="rId15" w:history="1">
              <w:r w:rsidR="00E44FB9" w:rsidRPr="00E44FB9">
                <w:rPr>
                  <w:rStyle w:val="Hyperlink"/>
                  <w:color w:val="auto"/>
                  <w:u w:val="none"/>
                </w:rPr>
                <w:t>Yusuf.yusuf@nils.gov.ng</w:t>
              </w:r>
            </w:hyperlink>
            <w:r w:rsidR="00AA209A" w:rsidRPr="00AA209A">
              <w:rPr>
                <w:color w:val="auto"/>
              </w:rPr>
              <w:t>.</w:t>
            </w:r>
            <w:r w:rsidR="00AA209A" w:rsidRPr="00AA209A">
              <w:rPr>
                <w:color w:val="auto"/>
                <w:u w:val="single"/>
              </w:rPr>
              <w:t xml:space="preserve"> </w:t>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796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1"/>
              <w:gridCol w:w="5582"/>
            </w:tblGrid>
            <w:tr w:rsidR="0080155B" w14:paraId="02633EF5" w14:textId="1F53613D" w:rsidTr="00A77E10">
              <w:trPr>
                <w:trHeight w:val="432"/>
              </w:trPr>
              <w:tc>
                <w:tcPr>
                  <w:tcW w:w="2381" w:type="dxa"/>
                </w:tcPr>
                <w:p w14:paraId="4FB64811" w14:textId="440EBC6D" w:rsidR="00A77E10" w:rsidRDefault="0080155B" w:rsidP="00360AE5">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ceived: </w:t>
                  </w:r>
                  <w:r w:rsidR="00A77E10" w:rsidRPr="00A77E10">
                    <w:rPr>
                      <w:rFonts w:ascii="Palatino Linotype" w:hAnsi="Palatino Linotype"/>
                      <w:i/>
                      <w:iCs/>
                      <w:sz w:val="17"/>
                      <w:szCs w:val="17"/>
                    </w:rPr>
                    <w:t>18 September</w:t>
                  </w:r>
                  <w:r w:rsidR="00A77E10">
                    <w:rPr>
                      <w:rFonts w:ascii="Palatino Linotype" w:hAnsi="Palatino Linotype"/>
                      <w:i/>
                      <w:iCs/>
                      <w:sz w:val="17"/>
                      <w:szCs w:val="17"/>
                    </w:rPr>
                    <w:t xml:space="preserve"> </w:t>
                  </w:r>
                  <w:r w:rsidR="00A77E10" w:rsidRPr="00A77E10">
                    <w:rPr>
                      <w:rFonts w:ascii="Palatino Linotype" w:hAnsi="Palatino Linotype"/>
                      <w:i/>
                      <w:iCs/>
                      <w:sz w:val="17"/>
                      <w:szCs w:val="17"/>
                    </w:rPr>
                    <w:t>202</w:t>
                  </w:r>
                  <w:r w:rsidR="00A77E10">
                    <w:rPr>
                      <w:rFonts w:ascii="Palatino Linotype" w:hAnsi="Palatino Linotype"/>
                      <w:i/>
                      <w:iCs/>
                      <w:sz w:val="17"/>
                      <w:szCs w:val="17"/>
                    </w:rPr>
                    <w:t>5</w:t>
                  </w:r>
                </w:p>
                <w:p w14:paraId="3BAE0C6D" w14:textId="5CB938BF" w:rsidR="00A77E10" w:rsidRDefault="00A77E10" w:rsidP="00360AE5">
                  <w:pPr>
                    <w:pStyle w:val="Affiliation"/>
                    <w:framePr w:wrap="around" w:y="230"/>
                    <w:rPr>
                      <w:rFonts w:ascii="Palatino Linotype" w:hAnsi="Palatino Linotype"/>
                      <w:i/>
                      <w:iCs/>
                      <w:sz w:val="17"/>
                      <w:szCs w:val="17"/>
                    </w:rPr>
                  </w:pPr>
                  <w:r w:rsidRPr="00A77E10">
                    <w:rPr>
                      <w:rFonts w:ascii="Palatino Linotype" w:hAnsi="Palatino Linotype"/>
                      <w:i/>
                      <w:iCs/>
                      <w:sz w:val="17"/>
                      <w:szCs w:val="17"/>
                    </w:rPr>
                    <w:t>Revised: 21 November 202</w:t>
                  </w:r>
                  <w:r>
                    <w:rPr>
                      <w:rFonts w:ascii="Palatino Linotype" w:hAnsi="Palatino Linotype"/>
                      <w:i/>
                      <w:iCs/>
                      <w:sz w:val="17"/>
                      <w:szCs w:val="17"/>
                    </w:rPr>
                    <w:t>5</w:t>
                  </w:r>
                </w:p>
                <w:p w14:paraId="4075CDC1" w14:textId="7950DCA8" w:rsidR="0080155B" w:rsidRPr="0080155B" w:rsidRDefault="00A77E10" w:rsidP="00360AE5">
                  <w:pPr>
                    <w:pStyle w:val="Affiliation"/>
                    <w:framePr w:wrap="around" w:y="230"/>
                    <w:rPr>
                      <w:rFonts w:ascii="Palatino Linotype" w:hAnsi="Palatino Linotype"/>
                      <w:i/>
                      <w:iCs/>
                      <w:sz w:val="17"/>
                      <w:szCs w:val="17"/>
                    </w:rPr>
                  </w:pPr>
                  <w:r w:rsidRPr="00A77E10">
                    <w:rPr>
                      <w:rFonts w:ascii="Palatino Linotype" w:hAnsi="Palatino Linotype"/>
                      <w:i/>
                      <w:iCs/>
                      <w:sz w:val="17"/>
                      <w:szCs w:val="17"/>
                    </w:rPr>
                    <w:t>Accepted:</w:t>
                  </w:r>
                  <w:r>
                    <w:rPr>
                      <w:rFonts w:ascii="Palatino Linotype" w:hAnsi="Palatino Linotype"/>
                      <w:i/>
                      <w:iCs/>
                      <w:sz w:val="17"/>
                      <w:szCs w:val="17"/>
                    </w:rPr>
                    <w:t xml:space="preserve"> </w:t>
                  </w:r>
                  <w:r w:rsidRPr="00A77E10">
                    <w:rPr>
                      <w:rFonts w:ascii="Palatino Linotype" w:hAnsi="Palatino Linotype"/>
                      <w:i/>
                      <w:iCs/>
                      <w:sz w:val="17"/>
                      <w:szCs w:val="17"/>
                    </w:rPr>
                    <w:t xml:space="preserve">16 </w:t>
                  </w:r>
                  <w:proofErr w:type="spellStart"/>
                  <w:r w:rsidRPr="00A77E10">
                    <w:rPr>
                      <w:rFonts w:ascii="Palatino Linotype" w:hAnsi="Palatino Linotype"/>
                      <w:i/>
                      <w:iCs/>
                      <w:sz w:val="17"/>
                      <w:szCs w:val="17"/>
                    </w:rPr>
                    <w:t>Januray</w:t>
                  </w:r>
                  <w:proofErr w:type="spellEnd"/>
                  <w:r w:rsidRPr="00A77E10">
                    <w:rPr>
                      <w:rFonts w:ascii="Palatino Linotype" w:hAnsi="Palatino Linotype"/>
                      <w:i/>
                      <w:iCs/>
                      <w:sz w:val="17"/>
                      <w:szCs w:val="17"/>
                    </w:rPr>
                    <w:t xml:space="preserve"> 202</w:t>
                  </w:r>
                  <w:r>
                    <w:rPr>
                      <w:rFonts w:ascii="Palatino Linotype" w:hAnsi="Palatino Linotype"/>
                      <w:i/>
                      <w:iCs/>
                      <w:sz w:val="17"/>
                      <w:szCs w:val="17"/>
                    </w:rPr>
                    <w:t>6</w:t>
                  </w:r>
                </w:p>
              </w:tc>
              <w:tc>
                <w:tcPr>
                  <w:tcW w:w="5582" w:type="dxa"/>
                </w:tcPr>
                <w:p w14:paraId="5CC61862" w14:textId="348F5C34" w:rsidR="0080155B" w:rsidRPr="0080155B" w:rsidRDefault="00FB0DB6" w:rsidP="00360AE5">
                  <w:pPr>
                    <w:pStyle w:val="Affiliation"/>
                    <w:framePr w:wrap="around" w:y="230"/>
                    <w:spacing w:before="60"/>
                    <w:ind w:left="40"/>
                    <w:jc w:val="both"/>
                    <w:rPr>
                      <w:rFonts w:ascii="Palatino Linotype" w:hAnsi="Palatino Linotype"/>
                    </w:rPr>
                  </w:pPr>
                  <w:r w:rsidRPr="00B24253">
                    <w:rPr>
                      <w:rFonts w:ascii="Palatino Linotype" w:hAnsi="Palatino Linotype"/>
                    </w:rPr>
                    <w:t>Yusuf</w:t>
                  </w:r>
                  <w:r w:rsidR="007A378A" w:rsidRPr="00FB0DB6">
                    <w:rPr>
                      <w:rFonts w:ascii="Palatino Linotype" w:hAnsi="Palatino Linotype"/>
                    </w:rPr>
                    <w:t>,</w:t>
                  </w:r>
                  <w:r w:rsidR="00FD5248" w:rsidRPr="00FB0DB6">
                    <w:rPr>
                      <w:rFonts w:ascii="Palatino Linotype" w:hAnsi="Palatino Linotype"/>
                    </w:rPr>
                    <w:t xml:space="preserve"> I. </w:t>
                  </w:r>
                  <w:r w:rsidRPr="00FB0DB6">
                    <w:rPr>
                      <w:rFonts w:ascii="Palatino Linotype" w:hAnsi="Palatino Linotype"/>
                    </w:rPr>
                    <w:t>A</w:t>
                  </w:r>
                  <w:r w:rsidR="00FD5248" w:rsidRPr="00FB0DB6">
                    <w:rPr>
                      <w:rFonts w:ascii="Palatino Linotype" w:hAnsi="Palatino Linotype"/>
                    </w:rPr>
                    <w:t>., &amp;</w:t>
                  </w:r>
                  <w:r w:rsidRPr="00FB0DB6">
                    <w:rPr>
                      <w:rFonts w:ascii="Palatino Linotype" w:hAnsi="Palatino Linotype"/>
                    </w:rPr>
                    <w:t xml:space="preserve"> </w:t>
                  </w:r>
                  <w:r w:rsidRPr="00B24253">
                    <w:rPr>
                      <w:rFonts w:ascii="Palatino Linotype" w:hAnsi="Palatino Linotype"/>
                    </w:rPr>
                    <w:t>Yusuf</w:t>
                  </w:r>
                  <w:r w:rsidR="0080155B" w:rsidRPr="00FB0DB6">
                    <w:rPr>
                      <w:rFonts w:ascii="Palatino Linotype" w:hAnsi="Palatino Linotype"/>
                    </w:rPr>
                    <w:t>,</w:t>
                  </w:r>
                  <w:r w:rsidR="00FD5248">
                    <w:rPr>
                      <w:rFonts w:ascii="Palatino Linotype" w:hAnsi="Palatino Linotype"/>
                    </w:rPr>
                    <w:t xml:space="preserve"> </w:t>
                  </w:r>
                  <w:r>
                    <w:rPr>
                      <w:rFonts w:ascii="Palatino Linotype" w:hAnsi="Palatino Linotype"/>
                    </w:rPr>
                    <w:t>Y</w:t>
                  </w:r>
                  <w:r w:rsidR="0080155B">
                    <w:rPr>
                      <w:rFonts w:ascii="Palatino Linotype" w:hAnsi="Palatino Linotype"/>
                    </w:rPr>
                    <w:t>.</w:t>
                  </w:r>
                  <w:r>
                    <w:rPr>
                      <w:rFonts w:ascii="Palatino Linotype" w:hAnsi="Palatino Linotype"/>
                    </w:rPr>
                    <w:t xml:space="preserve"> A.</w:t>
                  </w:r>
                  <w:r w:rsidR="0080155B">
                    <w:rPr>
                      <w:rFonts w:ascii="Palatino Linotype" w:hAnsi="Palatino Linotype"/>
                    </w:rPr>
                    <w:t xml:space="preserve"> (</w:t>
                  </w:r>
                  <w:r w:rsidR="00BB1431">
                    <w:rPr>
                      <w:rFonts w:ascii="Palatino Linotype" w:hAnsi="Palatino Linotype"/>
                    </w:rPr>
                    <w:t>2026</w:t>
                  </w:r>
                  <w:r w:rsidR="0080155B">
                    <w:rPr>
                      <w:rFonts w:ascii="Palatino Linotype" w:hAnsi="Palatino Linotype"/>
                    </w:rPr>
                    <w:t xml:space="preserve">). </w:t>
                  </w:r>
                  <w:r w:rsidR="001F3BB8" w:rsidRPr="001F3BB8">
                    <w:rPr>
                      <w:rFonts w:ascii="Palatino Linotype" w:hAnsi="Palatino Linotype"/>
                      <w:bCs/>
                    </w:rPr>
                    <w:t>Monetary policy credibility and the transition to explicit inflation targeting: A structural analysis of the Nigerian Economy (2023–2026)</w:t>
                  </w:r>
                  <w:r w:rsidR="0080155B" w:rsidRPr="001F3BB8">
                    <w:rPr>
                      <w:rFonts w:ascii="Palatino Linotype" w:hAnsi="Palatino Linotype"/>
                      <w:bCs/>
                    </w:rPr>
                    <w:t>.</w:t>
                  </w:r>
                  <w:r w:rsidR="00C126BF">
                    <w:t xml:space="preserve"> </w:t>
                  </w:r>
                  <w:r w:rsidR="007371C3" w:rsidRPr="007371C3">
                    <w:rPr>
                      <w:rFonts w:ascii="Palatino Linotype" w:hAnsi="Palatino Linotype"/>
                      <w:i/>
                      <w:iCs/>
                    </w:rPr>
                    <w:t>Management Analytics and Social Insights</w:t>
                  </w:r>
                  <w:r w:rsidR="00C126BF">
                    <w:rPr>
                      <w:rFonts w:ascii="Palatino Linotype" w:hAnsi="Palatino Linotype"/>
                      <w:i/>
                      <w:iCs/>
                    </w:rPr>
                    <w:t>,</w:t>
                  </w:r>
                  <w:r w:rsidR="0080155B" w:rsidRPr="00DC7BAD">
                    <w:rPr>
                      <w:rFonts w:ascii="Palatino Linotype" w:hAnsi="Palatino Linotype"/>
                      <w:i/>
                      <w:iCs/>
                    </w:rPr>
                    <w:t xml:space="preserve"> </w:t>
                  </w:r>
                  <w:r w:rsidR="00611034">
                    <w:rPr>
                      <w:rFonts w:ascii="Palatino Linotype" w:hAnsi="Palatino Linotype"/>
                      <w:i/>
                      <w:iCs/>
                    </w:rPr>
                    <w:t>3</w:t>
                  </w:r>
                  <w:r w:rsidR="0080155B" w:rsidRPr="00813E9C">
                    <w:rPr>
                      <w:rFonts w:ascii="Palatino Linotype" w:hAnsi="Palatino Linotype"/>
                    </w:rPr>
                    <w:t>(</w:t>
                  </w:r>
                  <w:r w:rsidR="00611034">
                    <w:rPr>
                      <w:rFonts w:ascii="Palatino Linotype" w:hAnsi="Palatino Linotype"/>
                    </w:rPr>
                    <w:t>1</w:t>
                  </w:r>
                  <w:r w:rsidR="0080155B" w:rsidRPr="00813E9C">
                    <w:rPr>
                      <w:rFonts w:ascii="Palatino Linotype" w:hAnsi="Palatino Linotype"/>
                    </w:rPr>
                    <w:t xml:space="preserve">), </w:t>
                  </w:r>
                  <w:r w:rsidR="001053AE">
                    <w:rPr>
                      <w:rFonts w:ascii="Palatino Linotype" w:hAnsi="Palatino Linotype"/>
                    </w:rPr>
                    <w:t>49</w:t>
                  </w:r>
                  <w:r w:rsidR="00F30977">
                    <w:rPr>
                      <w:rFonts w:ascii="Palatino Linotype" w:hAnsi="Palatino Linotype"/>
                    </w:rPr>
                    <w:t>-</w:t>
                  </w:r>
                  <w:r w:rsidR="00B6457A">
                    <w:rPr>
                      <w:rFonts w:ascii="Palatino Linotype" w:hAnsi="Palatino Linotype"/>
                    </w:rPr>
                    <w:t>56</w:t>
                  </w:r>
                  <w:r w:rsidR="0080155B" w:rsidRPr="00813E9C">
                    <w:rPr>
                      <w:rFonts w:ascii="Palatino Linotype" w:hAnsi="Palatino Linotype"/>
                    </w:rPr>
                    <w:t>.</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434418F9" w:rsidR="00274E05" w:rsidRPr="00D14B7A" w:rsidRDefault="00F92DBA" w:rsidP="00580766">
            <w:pPr>
              <w:pStyle w:val="Abstractt"/>
              <w:framePr w:hSpace="0" w:wrap="auto" w:vAnchor="margin" w:hAnchor="text" w:xAlign="left" w:yAlign="inline"/>
              <w:spacing w:after="100" w:line="240" w:lineRule="auto"/>
              <w:ind w:right="0"/>
              <w:suppressOverlap w:val="0"/>
              <w:rPr>
                <w:iCs w:val="0"/>
              </w:rPr>
            </w:pPr>
            <w:r w:rsidRPr="00F92DBA">
              <w:rPr>
                <w:iCs w:val="0"/>
              </w:rPr>
              <w:t xml:space="preserve">The global monetary landscape has shifted significantly toward Inflation Targeting (IT) as a primary mechanism for macroeconomic stability. In late 2023, Nigeria transitioned from monetary aggregate targeting to an explicit IT </w:t>
            </w:r>
            <w:r w:rsidRPr="00A17BB5">
              <w:rPr>
                <w:iCs w:val="0"/>
              </w:rPr>
              <w:t xml:space="preserve">framework to combat chronic price instability following major structural reforms, including fuel subsidy removal and </w:t>
            </w:r>
            <w:r w:rsidR="007B445A" w:rsidRPr="00A17BB5">
              <w:rPr>
                <w:iCs w:val="0"/>
              </w:rPr>
              <w:t>Exchange Rate (EXR)</w:t>
            </w:r>
            <w:r w:rsidRPr="00F92DBA">
              <w:rPr>
                <w:iCs w:val="0"/>
              </w:rPr>
              <w:t xml:space="preserve"> unification. This study evaluates the efficacy of the Central Bank of Nigeria’s (CBN) 2024–2026 policy pivots a period characterized by an aggressive "hawkish" stance where the Monetary Policy Rate (MPR) peaked at 27.25% before a cautious easing to 26.50% in early 2026. Utilizing a Structural Vector Autoregression (SVAR) model with monthly data from 2018 to 2025, the research analyzes the "</w:t>
            </w:r>
            <w:r w:rsidR="00095807" w:rsidRPr="00F92DBA">
              <w:rPr>
                <w:iCs w:val="0"/>
              </w:rPr>
              <w:t>interest rate-inflation</w:t>
            </w:r>
            <w:r w:rsidRPr="00F92DBA">
              <w:rPr>
                <w:iCs w:val="0"/>
              </w:rPr>
              <w:t xml:space="preserve">" nexus and </w:t>
            </w:r>
            <w:r w:rsidR="00417CD0" w:rsidRPr="00F92DBA">
              <w:rPr>
                <w:iCs w:val="0"/>
              </w:rPr>
              <w:t>Exchange Rate Pass-Through</w:t>
            </w:r>
            <w:r w:rsidR="00417CD0">
              <w:rPr>
                <w:iCs w:val="0"/>
              </w:rPr>
              <w:t xml:space="preserve"> </w:t>
            </w:r>
            <w:r w:rsidR="00417CD0" w:rsidRPr="001F300D">
              <w:t>(ERPT)</w:t>
            </w:r>
            <w:r w:rsidRPr="00F92DBA">
              <w:rPr>
                <w:iCs w:val="0"/>
              </w:rPr>
              <w:t xml:space="preserve"> dynamics. Empirical results from the Forecast Error Variance Decomposition (FEVD) reveal that </w:t>
            </w:r>
            <w:r w:rsidR="00580766" w:rsidRPr="00580766">
              <w:rPr>
                <w:iCs w:val="0"/>
              </w:rPr>
              <w:t>EXR</w:t>
            </w:r>
            <w:r w:rsidR="00580766" w:rsidRPr="00580766">
              <w:t xml:space="preserve"> </w:t>
            </w:r>
            <w:r w:rsidRPr="00F92DBA">
              <w:rPr>
                <w:iCs w:val="0"/>
              </w:rPr>
              <w:t xml:space="preserve">volatility remains the dominant driver of inflation, accounting for 52.4% of price variations over a 24-month horizon. While the MPR demonstrates a growing influence on inflation over time, a significant transmission lag of 12 to 24 months is observed, hindered by structural rigidities and persistent fiscal dominance. The findings suggest that while inflation moderated to approximately 15.06% by February 2026, the disinflationary path remains fragile and highly susceptible to supply-side shocks and energy costs. The study concludes that for </w:t>
            </w:r>
            <w:r w:rsidR="00DD3768" w:rsidRPr="00DD3768">
              <w:rPr>
                <w:iCs w:val="0"/>
              </w:rPr>
              <w:t>IT</w:t>
            </w:r>
            <w:r w:rsidR="00DD3768" w:rsidRPr="00DD3768">
              <w:t xml:space="preserve"> </w:t>
            </w:r>
            <w:r w:rsidRPr="00F92DBA">
              <w:rPr>
                <w:iCs w:val="0"/>
              </w:rPr>
              <w:t>to be effective in Nigeria, monetary tightening must be synchronized with fiscal discipline and structural interventions in the energy and agricultural sectors to address cost-push pressures</w:t>
            </w:r>
            <w:r w:rsidR="00551C29" w:rsidRPr="00D14B7A">
              <w:rPr>
                <w:rStyle w:val="AbstracttChar"/>
              </w:rPr>
              <w:t>.</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225BE3FC" w:rsidR="00551C29" w:rsidRPr="00D14B7A" w:rsidRDefault="00274E05" w:rsidP="00B564AE">
            <w:pPr>
              <w:pStyle w:val="abstractt0"/>
              <w:spacing w:before="12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F92DBA" w:rsidRPr="00F92DBA">
              <w:rPr>
                <w:rFonts w:ascii="Times New Roman" w:hAnsi="Times New Roman" w:cs="Times New Roman"/>
                <w:color w:val="auto"/>
                <w:sz w:val="24"/>
                <w:szCs w:val="24"/>
                <w:lang w:bidi="ar-SA"/>
              </w:rPr>
              <w:t xml:space="preserve"> </w:t>
            </w:r>
            <w:r w:rsidR="00F92DBA" w:rsidRPr="00F92DBA">
              <w:rPr>
                <w:rFonts w:ascii="Garamond" w:hAnsi="Garamond"/>
              </w:rPr>
              <w:t xml:space="preserve">Central </w:t>
            </w:r>
            <w:r w:rsidR="00B564AE" w:rsidRPr="00F92DBA">
              <w:rPr>
                <w:rFonts w:ascii="Garamond" w:hAnsi="Garamond"/>
              </w:rPr>
              <w:t xml:space="preserve">bank </w:t>
            </w:r>
            <w:r w:rsidR="00F92DBA" w:rsidRPr="00F92DBA">
              <w:rPr>
                <w:rFonts w:ascii="Garamond" w:hAnsi="Garamond"/>
              </w:rPr>
              <w:t xml:space="preserve">of Nigeria, Exchange </w:t>
            </w:r>
            <w:r w:rsidR="00B564AE" w:rsidRPr="00F92DBA">
              <w:rPr>
                <w:rFonts w:ascii="Garamond" w:hAnsi="Garamond"/>
              </w:rPr>
              <w:t>rate pass-through</w:t>
            </w:r>
            <w:r w:rsidR="00F92DBA" w:rsidRPr="00F92DBA">
              <w:rPr>
                <w:rFonts w:ascii="Garamond" w:hAnsi="Garamond"/>
              </w:rPr>
              <w:t xml:space="preserve">, Inflation </w:t>
            </w:r>
            <w:r w:rsidR="00B564AE" w:rsidRPr="00F92DBA">
              <w:rPr>
                <w:rFonts w:ascii="Garamond" w:hAnsi="Garamond"/>
              </w:rPr>
              <w:t>targeting</w:t>
            </w:r>
            <w:r w:rsidR="00F92DBA" w:rsidRPr="00F92DBA">
              <w:rPr>
                <w:rFonts w:ascii="Garamond" w:hAnsi="Garamond"/>
              </w:rPr>
              <w:t xml:space="preserve">, Monetary </w:t>
            </w:r>
            <w:r w:rsidR="00B564AE" w:rsidRPr="00F92DBA">
              <w:rPr>
                <w:rFonts w:ascii="Garamond" w:hAnsi="Garamond"/>
              </w:rPr>
              <w:t>policy rate</w:t>
            </w:r>
            <w:r w:rsidR="00F92DBA" w:rsidRPr="00F92DBA">
              <w:rPr>
                <w:rFonts w:ascii="Garamond" w:hAnsi="Garamond"/>
              </w:rPr>
              <w:t xml:space="preserve">, Structural </w:t>
            </w:r>
            <w:r w:rsidR="00B564AE" w:rsidRPr="00B564AE">
              <w:rPr>
                <w:rFonts w:ascii="Garamond" w:hAnsi="Garamond"/>
              </w:rPr>
              <w:t>vector autoregression</w:t>
            </w:r>
            <w:r w:rsidRPr="00C1356F">
              <w:rPr>
                <w:rFonts w:ascii="Garamond" w:hAnsi="Garamond"/>
              </w:rPr>
              <w:t>.</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C7CC449" w14:textId="47279EA6" w:rsidR="00ED7BAC" w:rsidRPr="00D14B7A" w:rsidRDefault="0076763F" w:rsidP="00B6457A">
      <w:pPr>
        <w:pStyle w:val="HEADING11"/>
      </w:pPr>
      <w:r w:rsidRPr="00D14B7A">
        <w:t>1</w:t>
      </w:r>
      <w:r w:rsidR="00ED7BAC" w:rsidRPr="00D14B7A">
        <w:t>|</w:t>
      </w:r>
      <w:r w:rsidR="00ED7BAC" w:rsidRPr="00C17453">
        <w:t>Introduction</w:t>
      </w:r>
    </w:p>
    <w:p w14:paraId="04A995D5" w14:textId="13D850E9" w:rsidR="001F300D" w:rsidRPr="001F300D" w:rsidRDefault="001F300D" w:rsidP="001F300D">
      <w:pPr>
        <w:pStyle w:val="BODY0"/>
      </w:pPr>
      <w:r w:rsidRPr="001F300D">
        <w:t xml:space="preserve">The global monetary landscape has undergone a paradigm shift toward Inflation Targeting (IT) as the primary anchor for macroeconomic stability. While developed economies have long utilized explicit IT frameworks to manage expectations, emerging markets, particularly those in Sub-Saharan Africa, have historically </w:t>
      </w:r>
      <w:r w:rsidRPr="001F300D">
        <w:lastRenderedPageBreak/>
        <w:t>struggled with monetary aggregate targeting due to the volatile nature of their fiscal environments</w:t>
      </w:r>
      <w:r w:rsidR="00C33604">
        <w:t xml:space="preserve"> </w:t>
      </w:r>
      <w:r w:rsidR="000D25F3">
        <w:fldChar w:fldCharType="begin" w:fldLock="1"/>
      </w:r>
      <w:r w:rsidR="007B027E">
        <w:instrText>ADDIN CSL_CITATION {"citationItems":[{"id":"ITEM-1","itemData":{"author":[{"dropping-particle":"","family":"Mishkin","given":"F. S","non-dropping-particle":"","parse-names":false,"suffix":""}],"id":"ITEM-1","issued":{"date-parts":[["2021"]]},"publisher":"Pearson","title":"The Economics of Money, Banking and Financial Markets","type":"book"},"uris":["http://www.mendeley.com/documents/?uuid=23445aac-aac6-402e-8de6-07dd2740ad62"]}],"mendeley":{"formattedCitation":"[1]","plainTextFormattedCitation":"[1]","previouslyFormattedCitation":"[1]"},"properties":{"noteIndex":0},"schema":"https://github.com/citation-style-language/schema/raw/master/csl-citation.json"}</w:instrText>
      </w:r>
      <w:r w:rsidR="000D25F3">
        <w:fldChar w:fldCharType="separate"/>
      </w:r>
      <w:r w:rsidR="000D25F3" w:rsidRPr="000D25F3">
        <w:rPr>
          <w:noProof/>
        </w:rPr>
        <w:t>[1]</w:t>
      </w:r>
      <w:r w:rsidR="000D25F3">
        <w:fldChar w:fldCharType="end"/>
      </w:r>
      <w:r w:rsidRPr="001F300D">
        <w:t>. The transition to IT is often predicated on the "Taylor Rule" logic, where central banks adjust nominal interest rates in response to changes in inflation and economic activity</w:t>
      </w:r>
      <w:r w:rsidR="00901C28">
        <w:t xml:space="preserve"> </w:t>
      </w:r>
      <w:r w:rsidR="00901C28">
        <w:fldChar w:fldCharType="begin" w:fldLock="1"/>
      </w:r>
      <w:r w:rsidR="00891808">
        <w:instrText>ADDIN CSL_CITATION {"citationItems":[{"id":"ITEM-1","itemData":{"DOI":"https://doi.org/10.1016/0167-2231(93)90009-L","ISSN":"0167-2231","abstract":"This paper examines how recent econometric policy evaluation research on monetary policy rules can be applied in a practical policymaking environment. According to this research, good policy rules typically call for changes in the federal funds rate in response to changes in the price level or changes in real income. An objective of the paper is to preserve the concept of such a policy rule in a policy environment where it is practically impossible to follow mechanically any particular algebraic formula that describes the policy rule. The discussion centers around a hypothetical but representative policy rule much like that advocated in recent research. This rule closely approximates Federal Reserve policy during the past several years. Two case studies—German unification and the 1990 oil-price shock—that had a bearing on the operation of monetary policy in recent years are used to illustrate how such a policy rule might work in practice.","author":[{"dropping-particle":"","family":"Taylor","given":"John B","non-dropping-particle":"","parse-names":false,"suffix":""}],"container-title":"Carnegie-Rochester Conference Series on Public Policy","id":"ITEM-1","issued":{"date-parts":[["1993"]]},"page":"195-214","title":"Discretion versus policy rules in practice","type":"article-journal","volume":"39"},"uris":["http://www.mendeley.com/documents/?uuid=6ab42cfc-45b2-478b-807a-82b731c25a3b"]}],"mendeley":{"formattedCitation":"[2]","plainTextFormattedCitation":"[2]","previouslyFormattedCitation":"[2]"},"properties":{"noteIndex":0},"schema":"https://github.com/citation-style-language/schema/raw/master/csl-citation.json"}</w:instrText>
      </w:r>
      <w:r w:rsidR="00901C28">
        <w:fldChar w:fldCharType="separate"/>
      </w:r>
      <w:r w:rsidR="00901C28" w:rsidRPr="00901C28">
        <w:rPr>
          <w:noProof/>
        </w:rPr>
        <w:t>[2]</w:t>
      </w:r>
      <w:r w:rsidR="00901C28">
        <w:fldChar w:fldCharType="end"/>
      </w:r>
      <w:r w:rsidRPr="001F300D">
        <w:t xml:space="preserve">. However, in the Global South, this transition is frequently complicated by "fiscal dominance," a condition where monetary policy is subordinated to the government’s debt-financing requirements, thereby undermining the central bank's autonomy and the efficacy of its signals </w:t>
      </w:r>
      <w:r w:rsidR="007B027E">
        <w:fldChar w:fldCharType="begin" w:fldLock="1"/>
      </w:r>
      <w:r w:rsidR="001E4503">
        <w:instrText>ADDIN CSL_CITATION {"citationItems":[{"id":"ITEM-1","itemData":{"author":[{"dropping-particle":"","family":"Agénor","given":"P. R.","non-dropping-particle":"","parse-names":false,"suffix":""},{"dropping-particle":"","family":"Montiel","given":"P. J","non-dropping-particle":"","parse-names":false,"suffix":""}],"id":"ITEM-1","issued":{"date-parts":[["2015"]]},"publisher":"Princeton University Press.","title":"Development Macroeconomics","type":"book"},"uris":["http://www.mendeley.com/documents/?uuid=1f801ad0-de6a-4a84-acf3-276fb36e7c2e"]}],"mendeley":{"formattedCitation":"[3]","plainTextFormattedCitation":"[3]","previouslyFormattedCitation":"[3]"},"properties":{"noteIndex":0},"schema":"https://github.com/citation-style-language/schema/raw/master/csl-citation.json"}</w:instrText>
      </w:r>
      <w:r w:rsidR="007B027E">
        <w:fldChar w:fldCharType="separate"/>
      </w:r>
      <w:r w:rsidR="0043460D" w:rsidRPr="0043460D">
        <w:rPr>
          <w:noProof/>
        </w:rPr>
        <w:t>[3]</w:t>
      </w:r>
      <w:r w:rsidR="007B027E">
        <w:fldChar w:fldCharType="end"/>
      </w:r>
      <w:r w:rsidRPr="001F300D">
        <w:t>.</w:t>
      </w:r>
    </w:p>
    <w:p w14:paraId="78E5CC70" w14:textId="0972BB39" w:rsidR="001F300D" w:rsidRPr="00045796" w:rsidRDefault="001F300D" w:rsidP="001F300D">
      <w:pPr>
        <w:pStyle w:val="BODY0"/>
      </w:pPr>
      <w:r w:rsidRPr="001F300D">
        <w:t xml:space="preserve">For Nigeria, Africa’s largest economy, the transition toward an explicit </w:t>
      </w:r>
      <w:r w:rsidR="00BE774E" w:rsidRPr="001F300D">
        <w:t>Inflation-Targeting</w:t>
      </w:r>
      <w:r w:rsidR="00BE774E">
        <w:t xml:space="preserve"> (IT)</w:t>
      </w:r>
      <w:r w:rsidRPr="001F300D">
        <w:t xml:space="preserve"> regime became a functional necessity following the structural reforms initiated in mid-2023. As the country grappled with headline inflation figures peaking above 30% in early 2025, the </w:t>
      </w:r>
      <w:r w:rsidRPr="00045796">
        <w:t>Central Bank of Nigeria (CBN) pivoted toward an aggressive, interest-rate-led strategy to anchor spiraling price expectations</w:t>
      </w:r>
      <w:r w:rsidR="005011B0" w:rsidRPr="00045796">
        <w:t xml:space="preserve"> </w:t>
      </w:r>
      <w:r w:rsidR="00557E57" w:rsidRPr="00045796">
        <w:fldChar w:fldCharType="begin" w:fldLock="1"/>
      </w:r>
      <w:r w:rsidR="001E4503">
        <w:instrText>ADDIN CSL_CITATION {"citationItems":[{"id":"ITEM-1","itemData":{"author":[{"dropping-particle":"","family":"(CBN)","given":"Central Bank of Nigeria","non-dropping-particle":"","parse-names":false,"suffix":""}],"id":"ITEM-1","issued":{"date-parts":[["2024"]]},"number-of-pages":"Central Bank of Nigeria (CBN)","title":"Communique No. 151 of the Monetary Policy Committee Meeting","type":"report"},"uris":["http://www.mendeley.com/documents/?uuid=194f0a8e-99eb-4f67-963f-54b456ecdebf"]}],"mendeley":{"formattedCitation":"[4]","plainTextFormattedCitation":"[4]","previouslyFormattedCitation":"[4]"},"properties":{"noteIndex":0},"schema":"https://github.com/citation-style-language/schema/raw/master/csl-citation.json"}</w:instrText>
      </w:r>
      <w:r w:rsidR="00557E57" w:rsidRPr="00045796">
        <w:fldChar w:fldCharType="separate"/>
      </w:r>
      <w:r w:rsidR="0043460D" w:rsidRPr="0043460D">
        <w:rPr>
          <w:noProof/>
        </w:rPr>
        <w:t>[4]</w:t>
      </w:r>
      <w:r w:rsidR="00557E57" w:rsidRPr="00045796">
        <w:fldChar w:fldCharType="end"/>
      </w:r>
      <w:r w:rsidRPr="00045796">
        <w:t xml:space="preserve">. This shift marked a departure from the previous heterodox approach, which relied heavily on development finance interventions and administrative FX controls </w:t>
      </w:r>
      <w:r w:rsidR="00587681" w:rsidRPr="00045796">
        <w:fldChar w:fldCharType="begin" w:fldLock="1"/>
      </w:r>
      <w:r w:rsidR="001E4503">
        <w:instrText>ADDIN CSL_CITATION {"citationItems":[{"id":"ITEM-1","itemData":{"DOI":"https://doi.org/10.15388/batp.2025.11","author":[{"dropping-particle":"","family":"Yusuf","given":"J. A","non-dropping-particle":"","parse-names":false,"suffix":""}],"container-title":"Buhalterinės apskaitos teorija ir praktika","id":"ITEM-1","issued":{"date-parts":[["2025"]]},"page":"1-16","title":"Impact of central bank digital currencies (CBDCs) on monetary policy transmission mechanisms: Evidence from recent global implementations","type":"article-journal","volume":"32"},"uris":["http://www.mendeley.com/documents/?uuid=b0f1dd87-184a-4622-b6fa-b1d7a7c297ed"]}],"mendeley":{"formattedCitation":"[5]","plainTextFormattedCitation":"[5]","previouslyFormattedCitation":"[5]"},"properties":{"noteIndex":0},"schema":"https://github.com/citation-style-language/schema/raw/master/csl-citation.json"}</w:instrText>
      </w:r>
      <w:r w:rsidR="00587681" w:rsidRPr="00045796">
        <w:fldChar w:fldCharType="separate"/>
      </w:r>
      <w:r w:rsidR="0043460D" w:rsidRPr="0043460D">
        <w:rPr>
          <w:noProof/>
        </w:rPr>
        <w:t>[5]</w:t>
      </w:r>
      <w:r w:rsidR="00587681" w:rsidRPr="00045796">
        <w:fldChar w:fldCharType="end"/>
      </w:r>
      <w:r w:rsidRPr="00045796">
        <w:t>. The current orthodox stance assumes that tightening liquidity through the Monetary Policy Rate (MPR) will eventually stabilize the Naira and dampen the velocity of money circulation, despite the immediate contractionary pressures on the real sector</w:t>
      </w:r>
      <w:r w:rsidR="00587681" w:rsidRPr="00045796">
        <w:t xml:space="preserve"> </w:t>
      </w:r>
      <w:r w:rsidR="004D2861" w:rsidRPr="00045796">
        <w:fldChar w:fldCharType="begin" w:fldLock="1"/>
      </w:r>
      <w:r w:rsidR="001E4503">
        <w:instrText>ADDIN CSL_CITATION {"citationItems":[{"id":"ITEM-1","itemData":{"author":[{"dropping-particle":"","family":"Bank","given":"World","non-dropping-particle":"","parse-names":false,"suffix":""}],"id":"ITEM-1","issued":{"date-parts":[["2023"]]},"number-of-pages":"World Bank.","title":"Nigeria Development Update: Turning the corner (From reforms to results)","type":"report"},"uris":["http://www.mendeley.com/documents/?uuid=84341ddd-5135-4db8-a2d1-d5184be2b14c"]}],"mendeley":{"formattedCitation":"[6]","plainTextFormattedCitation":"[6]","previouslyFormattedCitation":"[6]"},"properties":{"noteIndex":0},"schema":"https://github.com/citation-style-language/schema/raw/master/csl-citation.json"}</w:instrText>
      </w:r>
      <w:r w:rsidR="004D2861" w:rsidRPr="00045796">
        <w:fldChar w:fldCharType="separate"/>
      </w:r>
      <w:r w:rsidR="0043460D" w:rsidRPr="0043460D">
        <w:rPr>
          <w:noProof/>
        </w:rPr>
        <w:t>[6]</w:t>
      </w:r>
      <w:r w:rsidR="004D2861" w:rsidRPr="00045796">
        <w:fldChar w:fldCharType="end"/>
      </w:r>
      <w:r w:rsidRPr="00045796">
        <w:t>.</w:t>
      </w:r>
    </w:p>
    <w:p w14:paraId="2A775C9B" w14:textId="24421B95" w:rsidR="001F300D" w:rsidRPr="001F300D" w:rsidRDefault="001F300D" w:rsidP="001F300D">
      <w:pPr>
        <w:pStyle w:val="BODY0"/>
      </w:pPr>
      <w:r w:rsidRPr="00045796">
        <w:t>The "Nigerian Paradox" lies in the stickiness of inflation despite consistent hikes in the MPR, which moved from 18.75% in 2023 to record highs by 2026. This persistent inflationary pressure is a multifaceted phenomenon, driven by the dual shocks of fuel subsidy removal and the unification of the foreign exchange market, which led to a massive currency devaluation</w:t>
      </w:r>
      <w:r w:rsidR="004D2861" w:rsidRPr="00045796">
        <w:t xml:space="preserve"> </w:t>
      </w:r>
      <w:r w:rsidR="00D56C46" w:rsidRPr="00045796">
        <w:fldChar w:fldCharType="begin" w:fldLock="1"/>
      </w:r>
      <w:r w:rsidR="001E4503">
        <w:instrText>ADDIN CSL_CITATION {"citationItems":[{"id":"ITEM-1","itemData":{"author":[{"dropping-particle":"","family":"Bank","given":"World","non-dropping-particle":"","parse-names":false,"suffix":""}],"id":"ITEM-1","issued":{"date-parts":[["2024"]]},"number-of-pages":"World Bank","title":"Nigeria Development Update: Turning the Corner (From Reforms to Results)","type":"report"},"uris":["http://www.mendeley.com/documents/?uuid=b52fab57-d035-4910-9187-754ef4062559"]}],"mendeley":{"formattedCitation":"[7]","plainTextFormattedCitation":"[7]","previouslyFormattedCitation":"[7]"},"properties":{"noteIndex":0},"schema":"https://github.com/citation-style-language/schema/raw/master/csl-citation.json"}</w:instrText>
      </w:r>
      <w:r w:rsidR="00D56C46" w:rsidRPr="00045796">
        <w:fldChar w:fldCharType="separate"/>
      </w:r>
      <w:r w:rsidR="0043460D" w:rsidRPr="0043460D">
        <w:rPr>
          <w:noProof/>
        </w:rPr>
        <w:t>[7]</w:t>
      </w:r>
      <w:r w:rsidR="00D56C46" w:rsidRPr="00045796">
        <w:fldChar w:fldCharType="end"/>
      </w:r>
      <w:r w:rsidRPr="00045796">
        <w:t>.</w:t>
      </w:r>
      <w:r w:rsidRPr="001F300D">
        <w:t xml:space="preserve"> Traditional monetary theory suggests that raising interest rates should dampen demand and reduce price pressure; however, in a supply-constrained economy like Nigeria, the transmission mechanism is often hindered by structural rigidities. These include chronic energy infrastructure deficits, high food insecurity exacerbated by insecurity in the middle belt, and an inefficient logistical chain that keeps the "cost of doing business" high regardless of interest rate levels </w:t>
      </w:r>
      <w:r w:rsidR="00970488">
        <w:fldChar w:fldCharType="begin" w:fldLock="1"/>
      </w:r>
      <w:r w:rsidR="001E4503">
        <w:instrText>ADDIN CSL_CITATION {"citationItems":[{"id":"ITEM-1","itemData":{"author":[{"dropping-particle":"","family":"Teriba","given":"A","non-dropping-particle":"","parse-names":false,"suffix":""}],"container-title":"Lagos: Economic Associates Research Series.","id":"ITEM-1","issued":{"date-parts":[["2025"]]},"title":"Structural Rigidities and the Failure of Orthodox Monetary Policy in Nigeria.","type":"article-journal"},"uris":["http://www.mendeley.com/documents/?uuid=51df9624-6a73-4086-8b9a-cd256a8473aa"]}],"mendeley":{"formattedCitation":"[8]","plainTextFormattedCitation":"[8]","previouslyFormattedCitation":"[8]"},"properties":{"noteIndex":0},"schema":"https://github.com/citation-style-language/schema/raw/master/csl-citation.json"}</w:instrText>
      </w:r>
      <w:r w:rsidR="00970488">
        <w:fldChar w:fldCharType="separate"/>
      </w:r>
      <w:r w:rsidR="0043460D" w:rsidRPr="0043460D">
        <w:rPr>
          <w:noProof/>
        </w:rPr>
        <w:t>[8]</w:t>
      </w:r>
      <w:r w:rsidR="00970488">
        <w:fldChar w:fldCharType="end"/>
      </w:r>
      <w:r w:rsidR="00970488">
        <w:t>.</w:t>
      </w:r>
    </w:p>
    <w:p w14:paraId="6B113743" w14:textId="1020D4D0" w:rsidR="001F300D" w:rsidRPr="001F300D" w:rsidRDefault="001F300D" w:rsidP="00DD3768">
      <w:pPr>
        <w:pStyle w:val="BODY0"/>
      </w:pPr>
      <w:r w:rsidRPr="001F300D">
        <w:t xml:space="preserve">The central problem addressed in this study is whether the current transition to explicit </w:t>
      </w:r>
      <w:r w:rsidR="00DD3768" w:rsidRPr="00DD3768">
        <w:t>IT</w:t>
      </w:r>
      <w:r w:rsidRPr="001F300D">
        <w:t xml:space="preserve"> can achieve "credibility" in a climate of persistent fiscal dominance and supply-side volatility. While the CBN has signaled a "hawkish" stance to attract Foreign Portfolio Investment (FPI) and stabilize the Naira, the domestic impact on consumer prices remains a subject of intense debate</w:t>
      </w:r>
      <w:r w:rsidR="00970488">
        <w:t xml:space="preserve"> </w:t>
      </w:r>
      <w:r w:rsidR="00876B38">
        <w:fldChar w:fldCharType="begin" w:fldLock="1"/>
      </w:r>
      <w:r w:rsidR="001E4503">
        <w:instrText>ADDIN CSL_CITATION {"citationItems":[{"id":"ITEM-1","itemData":{"DOI":"https://doi.org/10.1111/j.1813-6982.2004.tb00122.x","author":[{"dropping-particle":"","family":"Akinboade","given":"O. A.","non-dropping-particle":"","parse-names":false,"suffix":""},{"dropping-particle":"","family":"Siebrits","given":"K. F.","non-dropping-particle":"","parse-names":false,"suffix":""},{"dropping-particle":"","family":"Niedermeier","given":"E. W.","non-dropping-particle":"","parse-names":false,"suffix":""}],"container-title":"South African Journal of Economics","id":"ITEM-1","issue":"3","issued":{"date-parts":[["2004"]]},"page":"1-25","title":"The dynamics of inflation in South Africa: Implications for policy.","type":"article-journal","volume":"72"},"uris":["http://www.mendeley.com/documents/?uuid=83f8781e-fd53-4526-bed9-477e295f5a82"]}],"mendeley":{"formattedCitation":"[9]","plainTextFormattedCitation":"[9]","previouslyFormattedCitation":"[9]"},"properties":{"noteIndex":0},"schema":"https://github.com/citation-style-language/schema/raw/master/csl-citation.json"}</w:instrText>
      </w:r>
      <w:r w:rsidR="00876B38">
        <w:fldChar w:fldCharType="separate"/>
      </w:r>
      <w:r w:rsidR="0043460D" w:rsidRPr="0043460D">
        <w:rPr>
          <w:noProof/>
        </w:rPr>
        <w:t>[9]</w:t>
      </w:r>
      <w:r w:rsidR="00876B38">
        <w:fldChar w:fldCharType="end"/>
      </w:r>
      <w:r w:rsidRPr="001F300D">
        <w:t xml:space="preserve">. If the public perceives that the central bank’s tightening is temporary or that it will eventually be forced to monetize the fiscal deficit, inflation expectations remain "unanchored," rendering interest rate hikes ineffective </w:t>
      </w:r>
      <w:r w:rsidR="007C33C9">
        <w:fldChar w:fldCharType="begin" w:fldLock="1"/>
      </w:r>
      <w:r w:rsidR="001E4503">
        <w:instrText>ADDIN CSL_CITATION {"citationItems":[{"id":"ITEM-1","itemData":{"author":[{"dropping-particle":"","family":"Bernanke","given":"B. S.","non-dropping-particle":"","parse-names":false,"suffix":""},{"dropping-particle":"","family":"Laubach","given":"T.","non-dropping-particle":"","parse-names":false,"suffix":""},{"dropping-particle":"","family":"Mishkin","given":"F. S.","non-dropping-particle":"","parse-names":false,"suffix":""},{"dropping-particle":"","family":"Posen","given":"A. S.","non-dropping-particle":"","parse-names":false,"suffix":""}],"id":"ITEM-1","issued":{"date-parts":[["1999"]]},"publisher":"Princeton University Press.","title":"Inflation targeting: Lessons from the international experience.","type":"book"},"uris":["http://www.mendeley.com/documents/?uuid=cbb4aded-7fc0-4aed-8d17-12e8491ba7d1"]}],"mendeley":{"formattedCitation":"[10]","plainTextFormattedCitation":"[10]","previouslyFormattedCitation":"[10]"},"properties":{"noteIndex":0},"schema":"https://github.com/citation-style-language/schema/raw/master/csl-citation.json"}</w:instrText>
      </w:r>
      <w:r w:rsidR="007C33C9">
        <w:fldChar w:fldCharType="separate"/>
      </w:r>
      <w:r w:rsidR="0043460D" w:rsidRPr="0043460D">
        <w:rPr>
          <w:noProof/>
        </w:rPr>
        <w:t>[10]</w:t>
      </w:r>
      <w:r w:rsidR="007C33C9">
        <w:fldChar w:fldCharType="end"/>
      </w:r>
      <w:r w:rsidRPr="001F300D">
        <w:t>. Consequently, there is a critical research gap regarding the empirical efficacy of these 2024–2026 policy pivots within a structural environment that remains largely non-responsive to traditional demand-management tools.</w:t>
      </w:r>
    </w:p>
    <w:p w14:paraId="29CB7D52" w14:textId="0B1C76BA" w:rsidR="001F300D" w:rsidRPr="001F300D" w:rsidRDefault="001F300D" w:rsidP="001F300D">
      <w:pPr>
        <w:pStyle w:val="BODY0"/>
      </w:pPr>
      <w:r w:rsidRPr="001F300D">
        <w:t xml:space="preserve">This study contributes to the burgeoning literature on African monetary policy by utilizing a Structural Vector Autoregression (SVAR) model to analyze the </w:t>
      </w:r>
      <w:r w:rsidR="00417CD0" w:rsidRPr="001F300D">
        <w:t>Exchange Rate Pass-Through</w:t>
      </w:r>
      <w:r w:rsidRPr="001F300D">
        <w:t xml:space="preserve"> </w:t>
      </w:r>
      <w:r w:rsidR="00417CD0" w:rsidRPr="001F300D">
        <w:t xml:space="preserve">(ERPT) </w:t>
      </w:r>
      <w:r w:rsidRPr="001F300D">
        <w:t xml:space="preserve">and the responsiveness of inflation to the new policy regime. Unlike standard VAR models, the SVAR allows for the imposition of theoretical restrictions to identify the contemporary shocks between the MPR, </w:t>
      </w:r>
      <w:r w:rsidR="00580766" w:rsidRPr="001F300D">
        <w:t>Exchange Rate</w:t>
      </w:r>
      <w:r w:rsidR="00580766">
        <w:t xml:space="preserve"> (</w:t>
      </w:r>
      <w:r w:rsidR="00580766" w:rsidRPr="00580766">
        <w:t>EXR</w:t>
      </w:r>
      <w:r w:rsidR="00580766">
        <w:t>)</w:t>
      </w:r>
      <w:r w:rsidR="00580766" w:rsidRPr="001F300D">
        <w:t xml:space="preserve"> </w:t>
      </w:r>
      <w:r w:rsidRPr="001F300D">
        <w:t>volatility, and consumer price indices</w:t>
      </w:r>
      <w:r w:rsidR="00D55197">
        <w:t xml:space="preserve"> </w:t>
      </w:r>
      <w:r w:rsidR="00D55197">
        <w:fldChar w:fldCharType="begin" w:fldLock="1"/>
      </w:r>
      <w:r w:rsidR="001E4503">
        <w:instrText>ADDIN CSL_CITATION {"citationItems":[{"id":"ITEM-1","itemData":{"author":[{"dropping-particle":"","family":"Sims","given":"C. A.","non-dropping-particle":"","parse-names":false,"suffix":""}],"container-title":"Econometrica","id":"ITEM-1","issue":"1","issued":{"date-parts":[["1980"]]},"page":"1-48","title":"Macroeconomics and Reality","type":"article-journal","volume":"48"},"uris":["http://www.mendeley.com/documents/?uuid=c65a0ab5-47ee-4884-ac7a-44433d5f228a"]}],"mendeley":{"formattedCitation":"[11]","plainTextFormattedCitation":"[11]","previouslyFormattedCitation":"[11]"},"properties":{"noteIndex":0},"schema":"https://github.com/citation-style-language/schema/raw/master/csl-citation.json"}</w:instrText>
      </w:r>
      <w:r w:rsidR="00D55197">
        <w:fldChar w:fldCharType="separate"/>
      </w:r>
      <w:r w:rsidR="0043460D" w:rsidRPr="0043460D">
        <w:rPr>
          <w:noProof/>
        </w:rPr>
        <w:t>[11]</w:t>
      </w:r>
      <w:r w:rsidR="00D55197">
        <w:fldChar w:fldCharType="end"/>
      </w:r>
      <w:r w:rsidRPr="001F300D">
        <w:t>. By evaluating the "</w:t>
      </w:r>
      <w:r w:rsidR="00D55197" w:rsidRPr="001F300D">
        <w:t>interest rate-inflation</w:t>
      </w:r>
      <w:r w:rsidRPr="001F300D">
        <w:t>" nexus in the post-reform era, this research provides the empirical evidence necessary for calibrating Nigeria’s future monetary trajectory, offering insights into whether the CBN should continue its aggressive tightening or adopt a more nuanced "inflation-forecast targeting" approach that accounts for structural bottlenecks.</w:t>
      </w:r>
    </w:p>
    <w:p w14:paraId="7E938043" w14:textId="75588269" w:rsidR="001F300D" w:rsidRPr="001F300D" w:rsidRDefault="001F300D" w:rsidP="00D55197">
      <w:pPr>
        <w:pStyle w:val="HEADING11"/>
      </w:pPr>
      <w:r w:rsidRPr="001F300D">
        <w:t>2</w:t>
      </w:r>
      <w:r w:rsidR="00D55197">
        <w:t>|</w:t>
      </w:r>
      <w:r w:rsidRPr="001F300D">
        <w:t>Materials and Methods</w:t>
      </w:r>
    </w:p>
    <w:p w14:paraId="7BAC837F" w14:textId="398DD2AB" w:rsidR="001F300D" w:rsidRPr="001F300D" w:rsidRDefault="001F300D" w:rsidP="00D55197">
      <w:pPr>
        <w:pStyle w:val="HEADING20"/>
      </w:pPr>
      <w:r w:rsidRPr="001F300D">
        <w:t>2.1</w:t>
      </w:r>
      <w:r w:rsidR="00D55197">
        <w:t>|</w:t>
      </w:r>
      <w:r w:rsidRPr="001F300D">
        <w:t>Research Design and Theoretical Framework</w:t>
      </w:r>
    </w:p>
    <w:p w14:paraId="243D9467" w14:textId="1ADE9FE2" w:rsidR="001F300D" w:rsidRPr="001F300D" w:rsidRDefault="001F300D" w:rsidP="00580766">
      <w:pPr>
        <w:pStyle w:val="BODY0"/>
      </w:pPr>
      <w:r w:rsidRPr="001F300D">
        <w:t xml:space="preserve">This study adopts a quantitative, ex-post facto research design to evaluate the dynamic interactions between monetary policy instruments and price stability. The theoretical anchor of the methodology is the New Keynesian Open Economy Model, which posits that monetary policy affects inflation through the interest rate, </w:t>
      </w:r>
      <w:r w:rsidR="00580766" w:rsidRPr="00580766">
        <w:t>EXR</w:t>
      </w:r>
      <w:r w:rsidRPr="001F300D">
        <w:t xml:space="preserve">, and expectations channels </w:t>
      </w:r>
      <w:r w:rsidR="007D14EB">
        <w:fldChar w:fldCharType="begin" w:fldLock="1"/>
      </w:r>
      <w:r w:rsidR="001E4503">
        <w:instrText>ADDIN CSL_CITATION {"citationItems":[{"id":"ITEM-1","itemData":{"DOI":"https://doi.org/10.1111/j.1467-937X.2005.00349.x","author":[{"dropping-particle":"","family":"Galí","given":"J.","non-dropping-particle":"","parse-names":false,"suffix":""},{"dropping-particle":"","family":"Monacelli","given":"T.","non-dropping-particle":"","parse-names":false,"suffix":""}],"container-title":"The Review of Economic Studies","id":"ITEM-1","issue":"3","issued":{"date-parts":[["2005"]]},"page":"707–734","title":"Monetary policy and exchange rate volatility in a small open economy","type":"article-journal","volume":"72"},"uris":["http://www.mendeley.com/documents/?uuid=9a7d9543-fc66-4b12-92b4-7176c602181a"]}],"mendeley":{"formattedCitation":"[12]","plainTextFormattedCitation":"[12]","previouslyFormattedCitation":"[12]"},"properties":{"noteIndex":0},"schema":"https://github.com/citation-style-language/schema/raw/master/csl-citation.json"}</w:instrText>
      </w:r>
      <w:r w:rsidR="007D14EB">
        <w:fldChar w:fldCharType="separate"/>
      </w:r>
      <w:r w:rsidR="0043460D" w:rsidRPr="0043460D">
        <w:rPr>
          <w:noProof/>
        </w:rPr>
        <w:t>[12]</w:t>
      </w:r>
      <w:r w:rsidR="007D14EB">
        <w:fldChar w:fldCharType="end"/>
      </w:r>
      <w:r w:rsidRPr="001F300D">
        <w:t xml:space="preserve">. Given the objective to isolate the specific impact of the 2024–2026 policy pivots, the study utilizes an SVAR framework, which improves upon the standard reduced-form </w:t>
      </w:r>
      <w:r w:rsidRPr="001F300D">
        <w:lastRenderedPageBreak/>
        <w:t xml:space="preserve">VAR by imposing theoretically grounded restrictions on the contemporaneous relationships between variables </w:t>
      </w:r>
      <w:r w:rsidR="00D55197">
        <w:fldChar w:fldCharType="begin" w:fldLock="1"/>
      </w:r>
      <w:r w:rsidR="001E4503">
        <w:instrText>ADDIN CSL_CITATION {"citationItems":[{"id":"ITEM-1","itemData":{"author":[{"dropping-particle":"","family":"Sims","given":"C. A.","non-dropping-particle":"","parse-names":false,"suffix":""}],"container-title":"Econometrica","id":"ITEM-1","issue":"1","issued":{"date-parts":[["1980"]]},"page":"1-48","title":"Macroeconomics and Reality","type":"article-journal","volume":"48"},"uris":["http://www.mendeley.com/documents/?uuid=c65a0ab5-47ee-4884-ac7a-44433d5f228a"]}],"mendeley":{"formattedCitation":"[11]","plainTextFormattedCitation":"[11]","previouslyFormattedCitation":"[11]"},"properties":{"noteIndex":0},"schema":"https://github.com/citation-style-language/schema/raw/master/csl-citation.json"}</w:instrText>
      </w:r>
      <w:r w:rsidR="00D55197">
        <w:fldChar w:fldCharType="separate"/>
      </w:r>
      <w:r w:rsidR="0043460D" w:rsidRPr="0043460D">
        <w:rPr>
          <w:noProof/>
        </w:rPr>
        <w:t>[11]</w:t>
      </w:r>
      <w:r w:rsidR="00D55197">
        <w:fldChar w:fldCharType="end"/>
      </w:r>
      <w:r w:rsidRPr="001F300D">
        <w:t>.</w:t>
      </w:r>
    </w:p>
    <w:p w14:paraId="6972F13B" w14:textId="1C2363AA" w:rsidR="001F300D" w:rsidRPr="001F300D" w:rsidRDefault="001F300D" w:rsidP="007D14EB">
      <w:pPr>
        <w:pStyle w:val="HEADING20"/>
      </w:pPr>
      <w:r w:rsidRPr="001F300D">
        <w:t>2.2</w:t>
      </w:r>
      <w:r w:rsidR="007D14EB">
        <w:t>|</w:t>
      </w:r>
      <w:r w:rsidRPr="001F300D">
        <w:t>Data Description and Sources</w:t>
      </w:r>
    </w:p>
    <w:p w14:paraId="799D5F03" w14:textId="77777777" w:rsidR="001F300D" w:rsidRPr="001F300D" w:rsidRDefault="001F300D" w:rsidP="001F300D">
      <w:pPr>
        <w:pStyle w:val="BODY0"/>
      </w:pPr>
      <w:r w:rsidRPr="001F300D">
        <w:t>The study utilizes monthly time-series data spanning from January 2018 to December 2025. This period captures the pre-reform baseline, the 2023 structural shifts, and the 2024–2026 aggressive tightening phase. The dataset comprises five endogenous variables:</w:t>
      </w:r>
    </w:p>
    <w:p w14:paraId="2552FC97" w14:textId="31841DF6" w:rsidR="001F300D" w:rsidRPr="001F300D" w:rsidRDefault="001F300D" w:rsidP="001F300D">
      <w:pPr>
        <w:pStyle w:val="BODY0"/>
      </w:pPr>
      <w:r w:rsidRPr="007B445A">
        <w:t xml:space="preserve">Headline </w:t>
      </w:r>
      <w:r w:rsidR="007B445A" w:rsidRPr="007B445A">
        <w:t xml:space="preserve">inflation </w:t>
      </w:r>
      <w:r w:rsidRPr="007B445A">
        <w:t>(INF):</w:t>
      </w:r>
      <w:r w:rsidRPr="001F300D">
        <w:t xml:space="preserve"> </w:t>
      </w:r>
      <w:r w:rsidR="007B3851" w:rsidRPr="001F300D">
        <w:t xml:space="preserve">represented </w:t>
      </w:r>
      <w:r w:rsidRPr="001F300D">
        <w:t>by the year-on-year change in the Consumer Price Index (CPI), sourced from the National Bureau of Statistics (NBS).</w:t>
      </w:r>
    </w:p>
    <w:p w14:paraId="7BB0E220" w14:textId="6D37F904" w:rsidR="001F300D" w:rsidRPr="001F300D" w:rsidRDefault="00956A5E" w:rsidP="00956A5E">
      <w:pPr>
        <w:pStyle w:val="BODY0"/>
      </w:pPr>
      <w:r w:rsidRPr="001F300D">
        <w:t>MPR</w:t>
      </w:r>
      <w:r w:rsidR="001F300D" w:rsidRPr="001F300D">
        <w:t xml:space="preserve">: </w:t>
      </w:r>
      <w:r w:rsidR="007D14EB" w:rsidRPr="001F300D">
        <w:t xml:space="preserve">the </w:t>
      </w:r>
      <w:r w:rsidR="001F300D" w:rsidRPr="001F300D">
        <w:t>primary policy instrument, sourced from CBN Statistical Bulletins.</w:t>
      </w:r>
    </w:p>
    <w:p w14:paraId="4BDFEB72" w14:textId="6326E9C6" w:rsidR="001F300D" w:rsidRPr="001F300D" w:rsidRDefault="001F300D" w:rsidP="001F300D">
      <w:pPr>
        <w:pStyle w:val="BODY0"/>
      </w:pPr>
      <w:r w:rsidRPr="001F300D">
        <w:t xml:space="preserve">EXR: </w:t>
      </w:r>
      <w:r w:rsidR="007D14EB" w:rsidRPr="001F300D">
        <w:t xml:space="preserve">the </w:t>
      </w:r>
      <w:r w:rsidRPr="001F300D">
        <w:t xml:space="preserve">official </w:t>
      </w:r>
      <w:r w:rsidR="004551B5" w:rsidRPr="001F300D">
        <w:t xml:space="preserve">Nigerian Autonomous Foreign Exchange Market </w:t>
      </w:r>
      <w:r w:rsidRPr="001F300D">
        <w:t>(</w:t>
      </w:r>
      <w:r w:rsidR="004551B5" w:rsidRPr="001F300D">
        <w:t>NAFEM</w:t>
      </w:r>
      <w:r w:rsidRPr="001F300D">
        <w:t>) rate, sourced from the CBN.</w:t>
      </w:r>
    </w:p>
    <w:p w14:paraId="68585E23" w14:textId="042619C7" w:rsidR="001F300D" w:rsidRPr="001F300D" w:rsidRDefault="001F300D" w:rsidP="001F300D">
      <w:pPr>
        <w:pStyle w:val="BODY0"/>
      </w:pPr>
      <w:r w:rsidRPr="001F300D">
        <w:t xml:space="preserve">Broad </w:t>
      </w:r>
      <w:r w:rsidR="00D851C2" w:rsidRPr="001F300D">
        <w:t xml:space="preserve">money supply </w:t>
      </w:r>
      <w:r w:rsidRPr="001F300D">
        <w:t xml:space="preserve">(M_2): </w:t>
      </w:r>
      <w:r w:rsidR="007D14EB" w:rsidRPr="001F300D">
        <w:t xml:space="preserve">to </w:t>
      </w:r>
      <w:r w:rsidRPr="001F300D">
        <w:t>account for liquidity dynamics and potential fiscal dominance, sourced from the CBN.</w:t>
      </w:r>
    </w:p>
    <w:p w14:paraId="212049DF" w14:textId="6420689D" w:rsidR="001F300D" w:rsidRPr="001F300D" w:rsidRDefault="001F300D" w:rsidP="001F300D">
      <w:pPr>
        <w:pStyle w:val="BODY0"/>
      </w:pPr>
      <w:r w:rsidRPr="001F300D">
        <w:t xml:space="preserve">Crude </w:t>
      </w:r>
      <w:r w:rsidR="00D851C2" w:rsidRPr="001F300D">
        <w:t xml:space="preserve">oil prices </w:t>
      </w:r>
      <w:r w:rsidRPr="001F300D">
        <w:t xml:space="preserve">(BRENT): </w:t>
      </w:r>
      <w:r w:rsidR="007D14EB" w:rsidRPr="001F300D">
        <w:t xml:space="preserve">included </w:t>
      </w:r>
      <w:r w:rsidRPr="001F300D">
        <w:t>as an exogenous control variable to account for Nigeria’s vulnerability to external trade shocks, sourced from Bloomberg Terminal.</w:t>
      </w:r>
    </w:p>
    <w:p w14:paraId="6EBEABBA" w14:textId="2CDC2A83" w:rsidR="001F300D" w:rsidRPr="001F300D" w:rsidRDefault="001F300D" w:rsidP="007D14EB">
      <w:pPr>
        <w:pStyle w:val="HEADING20"/>
      </w:pPr>
      <w:r w:rsidRPr="001F300D">
        <w:t>2.3</w:t>
      </w:r>
      <w:r w:rsidR="007D14EB">
        <w:t>|</w:t>
      </w:r>
      <w:r w:rsidRPr="001F300D">
        <w:t>Data Pre-processing and Diagnostic Tests</w:t>
      </w:r>
    </w:p>
    <w:p w14:paraId="23CEF5DC" w14:textId="77777777" w:rsidR="001F300D" w:rsidRPr="001F300D" w:rsidRDefault="001F300D" w:rsidP="001F300D">
      <w:pPr>
        <w:pStyle w:val="BODY0"/>
      </w:pPr>
      <w:r w:rsidRPr="001F300D">
        <w:t>To ensure the reliability of the SVAR estimates and avoid spurious regressions, the following econometric diagnostics are performed:</w:t>
      </w:r>
    </w:p>
    <w:p w14:paraId="55BAB2FE" w14:textId="7B5C522B" w:rsidR="001F300D" w:rsidRPr="001F300D" w:rsidRDefault="001F300D" w:rsidP="001F300D">
      <w:pPr>
        <w:pStyle w:val="BODY0"/>
      </w:pPr>
      <w:r w:rsidRPr="001F300D">
        <w:t xml:space="preserve">Unit </w:t>
      </w:r>
      <w:r w:rsidR="0089700C" w:rsidRPr="001F300D">
        <w:t xml:space="preserve">root testing: the </w:t>
      </w:r>
      <w:r w:rsidRPr="001F300D">
        <w:t xml:space="preserve">Augmented Dickey-Fuller (ADF) and Phillips-Perron (PP) tests are employed to check for stationarity. Most macroeconomic variables in Nigeria are expected to be integrated of order one, </w:t>
      </w:r>
      <w:proofErr w:type="gramStart"/>
      <w:r w:rsidRPr="001F300D">
        <w:t>I(</w:t>
      </w:r>
      <w:proofErr w:type="gramEnd"/>
      <w:r w:rsidRPr="001F300D">
        <w:t>1).</w:t>
      </w:r>
    </w:p>
    <w:p w14:paraId="7CFB9D56" w14:textId="0DC03374" w:rsidR="001F300D" w:rsidRPr="001F300D" w:rsidRDefault="001F300D" w:rsidP="00360AE5">
      <w:pPr>
        <w:pStyle w:val="BODY0"/>
      </w:pPr>
      <w:r w:rsidRPr="001F300D">
        <w:t xml:space="preserve">Lag </w:t>
      </w:r>
      <w:r w:rsidR="007D14EB" w:rsidRPr="001F300D">
        <w:t xml:space="preserve">length selection: the </w:t>
      </w:r>
      <w:r w:rsidRPr="001F300D">
        <w:t>optimal lag length (p) is determined using the Akaike Information Criterion (AIC) and Schwarz Information Criterion (SIC) to ensure the model captures sufficient dynamics without losing degrees of freedom.</w:t>
      </w:r>
      <w:r w:rsidR="00360AE5">
        <w:t xml:space="preserve"> </w:t>
      </w:r>
      <w:proofErr w:type="gramStart"/>
      <w:r w:rsidRPr="001F300D">
        <w:t>Cointegration</w:t>
      </w:r>
      <w:proofErr w:type="gramEnd"/>
      <w:r w:rsidRPr="001F300D">
        <w:t xml:space="preserve"> </w:t>
      </w:r>
      <w:r w:rsidR="00417CD0" w:rsidRPr="001F300D">
        <w:t xml:space="preserve">test: the </w:t>
      </w:r>
      <w:r w:rsidRPr="001F300D">
        <w:t>Johansen Cointegration test is applied to determine if a long-run equilibrium relationship exists among the variables.</w:t>
      </w:r>
    </w:p>
    <w:p w14:paraId="5BCFDB82" w14:textId="4128C239" w:rsidR="001F300D" w:rsidRPr="001F300D" w:rsidRDefault="001F300D" w:rsidP="00190C11">
      <w:pPr>
        <w:pStyle w:val="HEADING20"/>
      </w:pPr>
      <w:r w:rsidRPr="001F300D">
        <w:t>2.4</w:t>
      </w:r>
      <w:r w:rsidR="00190C11">
        <w:t>|</w:t>
      </w:r>
      <w:r w:rsidRPr="001F300D">
        <w:t>Model Specification</w:t>
      </w:r>
    </w:p>
    <w:p w14:paraId="50250063" w14:textId="77777777" w:rsidR="001F300D" w:rsidRDefault="001F300D" w:rsidP="001F300D">
      <w:pPr>
        <w:pStyle w:val="BODY0"/>
      </w:pPr>
      <w:r w:rsidRPr="001F300D">
        <w:t>The reduced-form VAR model is expressed as:</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D851C2" w:rsidRPr="00D14B7A" w14:paraId="31D5D0A6" w14:textId="77777777" w:rsidTr="0062548C">
        <w:trPr>
          <w:trHeight w:val="180"/>
        </w:trPr>
        <w:tc>
          <w:tcPr>
            <w:tcW w:w="8505" w:type="dxa"/>
            <w:vAlign w:val="center"/>
          </w:tcPr>
          <w:p w14:paraId="19046D06" w14:textId="2EAE96A9" w:rsidR="00D851C2" w:rsidRPr="00BD4D32" w:rsidRDefault="00BD4D32" w:rsidP="00BD4D32">
            <w:pPr>
              <w:pStyle w:val="BODY0"/>
              <w:ind w:left="-22"/>
              <w:jc w:val="left"/>
              <w:rPr>
                <w:rFonts w:ascii="Cambria Math" w:hAnsi="Cambria Math"/>
              </w:rPr>
            </w:pPr>
            <w:proofErr w:type="spellStart"/>
            <w:r w:rsidRPr="00BD4D32">
              <w:rPr>
                <w:rFonts w:ascii="Cambria Math" w:hAnsi="Cambria Math"/>
              </w:rPr>
              <w:t>yt</w:t>
            </w:r>
            <w:proofErr w:type="spellEnd"/>
            <w:r w:rsidRPr="00BD4D32">
              <w:rPr>
                <w:rFonts w:ascii="Cambria Math" w:hAnsi="Cambria Math"/>
              </w:rPr>
              <w:t xml:space="preserve"> = A</w:t>
            </w:r>
            <w:r w:rsidRPr="00BD4D32">
              <w:rPr>
                <w:rFonts w:ascii="Cambria Math" w:hAnsi="Cambria Math"/>
                <w:vertAlign w:val="subscript"/>
              </w:rPr>
              <w:t>1</w:t>
            </w:r>
            <w:r w:rsidRPr="00BD4D32">
              <w:rPr>
                <w:rFonts w:ascii="Cambria Math" w:hAnsi="Cambria Math"/>
              </w:rPr>
              <w:t xml:space="preserve"> y</w:t>
            </w:r>
            <w:r w:rsidRPr="00BD4D32">
              <w:rPr>
                <w:rFonts w:ascii="Cambria Math" w:hAnsi="Cambria Math"/>
                <w:vertAlign w:val="subscript"/>
              </w:rPr>
              <w:t>t-1</w:t>
            </w:r>
            <w:r w:rsidRPr="00BD4D32">
              <w:rPr>
                <w:rFonts w:ascii="Cambria Math" w:hAnsi="Cambria Math"/>
              </w:rPr>
              <w:t xml:space="preserve"> + …………………… + A</w:t>
            </w:r>
            <w:r w:rsidRPr="00BD4D32">
              <w:rPr>
                <w:rFonts w:ascii="Cambria Math" w:hAnsi="Cambria Math"/>
                <w:vertAlign w:val="subscript"/>
              </w:rPr>
              <w:t>p</w:t>
            </w:r>
            <w:r w:rsidRPr="00BD4D32">
              <w:rPr>
                <w:rFonts w:ascii="Cambria Math" w:hAnsi="Cambria Math"/>
              </w:rPr>
              <w:t xml:space="preserve"> </w:t>
            </w:r>
            <w:proofErr w:type="spellStart"/>
            <w:r w:rsidRPr="00BD4D32">
              <w:rPr>
                <w:rFonts w:ascii="Cambria Math" w:hAnsi="Cambria Math"/>
              </w:rPr>
              <w:t>y</w:t>
            </w:r>
            <w:r w:rsidRPr="00BD4D32">
              <w:rPr>
                <w:rFonts w:ascii="Cambria Math" w:hAnsi="Cambria Math"/>
                <w:vertAlign w:val="subscript"/>
              </w:rPr>
              <w:t>t</w:t>
            </w:r>
            <w:proofErr w:type="spellEnd"/>
            <w:r w:rsidRPr="00BD4D32">
              <w:rPr>
                <w:rFonts w:ascii="Cambria Math" w:hAnsi="Cambria Math"/>
                <w:vertAlign w:val="subscript"/>
              </w:rPr>
              <w:t xml:space="preserve">-p </w:t>
            </w:r>
            <w:r w:rsidRPr="00BD4D32">
              <w:rPr>
                <w:rFonts w:ascii="Cambria Math" w:hAnsi="Cambria Math"/>
              </w:rPr>
              <w:t xml:space="preserve">+ </w:t>
            </w:r>
            <w:proofErr w:type="spellStart"/>
            <w:r w:rsidRPr="00BD4D32">
              <w:rPr>
                <w:rFonts w:ascii="Cambria Math" w:hAnsi="Cambria Math"/>
              </w:rPr>
              <w:t>u</w:t>
            </w:r>
            <w:r w:rsidRPr="00BD4D32">
              <w:rPr>
                <w:rFonts w:ascii="Cambria Math" w:hAnsi="Cambria Math"/>
                <w:vertAlign w:val="subscript"/>
              </w:rPr>
              <w:t>t</w:t>
            </w:r>
            <w:proofErr w:type="spellEnd"/>
            <w:r w:rsidRPr="00BD4D32">
              <w:rPr>
                <w:rFonts w:ascii="Cambria Math" w:hAnsi="Cambria Math"/>
              </w:rPr>
              <w:t>………………………</w:t>
            </w:r>
            <w:r>
              <w:rPr>
                <w:rFonts w:ascii="Cambria Math" w:hAnsi="Cambria Math"/>
              </w:rPr>
              <w:t>,</w:t>
            </w:r>
          </w:p>
        </w:tc>
        <w:tc>
          <w:tcPr>
            <w:tcW w:w="709" w:type="dxa"/>
            <w:vAlign w:val="center"/>
          </w:tcPr>
          <w:p w14:paraId="59D74097" w14:textId="77777777" w:rsidR="00D851C2" w:rsidRPr="00D14B7A" w:rsidRDefault="00D851C2" w:rsidP="0062548C">
            <w:pPr>
              <w:bidi w:val="0"/>
              <w:ind w:left="0" w:right="0"/>
              <w:jc w:val="left"/>
              <w:rPr>
                <w:rFonts w:ascii="Garamond" w:hAnsi="Garamond" w:cs="Adobe Garamond Pro"/>
                <w:b/>
                <w:bCs/>
                <w:color w:val="262626" w:themeColor="text1" w:themeTint="D9"/>
                <w:szCs w:val="22"/>
              </w:rPr>
            </w:pPr>
            <w:r>
              <w:rPr>
                <w:rFonts w:ascii="Garamond" w:hAnsi="Garamond" w:cs="Adobe Garamond Pro"/>
                <w:b/>
                <w:bCs/>
                <w:color w:val="262626" w:themeColor="text1" w:themeTint="D9"/>
                <w:szCs w:val="22"/>
              </w:rPr>
              <w:t>(1)</w:t>
            </w:r>
          </w:p>
        </w:tc>
      </w:tr>
    </w:tbl>
    <w:p w14:paraId="50D385E4" w14:textId="77777777" w:rsidR="001F300D" w:rsidRDefault="001F300D" w:rsidP="001F300D">
      <w:pPr>
        <w:pStyle w:val="BODY0"/>
      </w:pPr>
      <w:r w:rsidRPr="001F300D">
        <w:t xml:space="preserve">Where </w:t>
      </w:r>
      <w:proofErr w:type="spellStart"/>
      <w:r w:rsidRPr="001F300D">
        <w:t>yt</w:t>
      </w:r>
      <w:proofErr w:type="spellEnd"/>
      <w:r w:rsidRPr="001F300D">
        <w:t xml:space="preserve"> is a vector of the endogenous variables and </w:t>
      </w:r>
      <w:proofErr w:type="spellStart"/>
      <w:r w:rsidRPr="001F300D">
        <w:t>u</w:t>
      </w:r>
      <w:r w:rsidRPr="001F300D">
        <w:rPr>
          <w:vertAlign w:val="subscript"/>
        </w:rPr>
        <w:t>t</w:t>
      </w:r>
      <w:proofErr w:type="spellEnd"/>
      <w:r w:rsidRPr="001F300D">
        <w:t xml:space="preserve"> represents the reduced-form residuals. To identify the structural shocks (</w:t>
      </w:r>
      <w:proofErr w:type="spellStart"/>
      <w:r w:rsidRPr="001F300D">
        <w:t>ut</w:t>
      </w:r>
      <w:proofErr w:type="spellEnd"/>
      <w:r w:rsidRPr="001F300D">
        <w:t xml:space="preserve">), we impose a linear relationship such that A </w:t>
      </w:r>
      <w:proofErr w:type="spellStart"/>
      <w:r w:rsidRPr="001F300D">
        <w:t>u</w:t>
      </w:r>
      <w:r w:rsidRPr="001F300D">
        <w:rPr>
          <w:vertAlign w:val="subscript"/>
        </w:rPr>
        <w:t>t</w:t>
      </w:r>
      <w:proofErr w:type="spellEnd"/>
      <w:r w:rsidRPr="001F300D">
        <w:t xml:space="preserve"> = B </w:t>
      </w:r>
      <w:proofErr w:type="spellStart"/>
      <w:r w:rsidRPr="001F300D">
        <w:t>ut.</w:t>
      </w:r>
      <w:proofErr w:type="spellEnd"/>
      <w:r w:rsidRPr="001F300D">
        <w:t xml:space="preserve"> Following the recursive identification scheme (Cholesky decomposition), the variables are ordered based on their degree of exogeneity:</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D851C2" w:rsidRPr="00D14B7A" w14:paraId="06AF406A" w14:textId="77777777" w:rsidTr="0062548C">
        <w:trPr>
          <w:trHeight w:val="180"/>
        </w:trPr>
        <w:tc>
          <w:tcPr>
            <w:tcW w:w="8505" w:type="dxa"/>
            <w:vAlign w:val="center"/>
          </w:tcPr>
          <w:p w14:paraId="1475C94C" w14:textId="2FB64823" w:rsidR="00D851C2" w:rsidRPr="00BD4D32" w:rsidRDefault="00BD4D32" w:rsidP="00BD4D32">
            <w:pPr>
              <w:pStyle w:val="BODY0"/>
              <w:ind w:left="-22"/>
              <w:jc w:val="left"/>
            </w:pPr>
            <w:r w:rsidRPr="00BD4D32">
              <w:rPr>
                <w:rFonts w:ascii="Cambria Math" w:hAnsi="Cambria Math"/>
              </w:rPr>
              <w:t>[BRENT, MPR, M</w:t>
            </w:r>
            <w:r w:rsidRPr="00BD4D32">
              <w:rPr>
                <w:rFonts w:ascii="Cambria Math" w:hAnsi="Cambria Math"/>
                <w:vertAlign w:val="subscript"/>
              </w:rPr>
              <w:t>2</w:t>
            </w:r>
            <w:r w:rsidRPr="00BD4D32">
              <w:rPr>
                <w:rFonts w:ascii="Cambria Math" w:hAnsi="Cambria Math"/>
              </w:rPr>
              <w:t xml:space="preserve">, EXR, </w:t>
            </w:r>
            <w:proofErr w:type="gramStart"/>
            <w:r w:rsidRPr="00BD4D32">
              <w:rPr>
                <w:rFonts w:ascii="Cambria Math" w:hAnsi="Cambria Math"/>
              </w:rPr>
              <w:t>INF]…</w:t>
            </w:r>
            <w:proofErr w:type="gramEnd"/>
            <w:r w:rsidRPr="00BD4D32">
              <w:rPr>
                <w:rFonts w:ascii="Cambria Math" w:hAnsi="Cambria Math"/>
              </w:rPr>
              <w:t>….……………</w:t>
            </w:r>
          </w:p>
        </w:tc>
        <w:tc>
          <w:tcPr>
            <w:tcW w:w="709" w:type="dxa"/>
            <w:vAlign w:val="center"/>
          </w:tcPr>
          <w:p w14:paraId="05B833FE" w14:textId="438B194C" w:rsidR="00D851C2" w:rsidRPr="00D14B7A" w:rsidRDefault="00D851C2" w:rsidP="0062548C">
            <w:pPr>
              <w:bidi w:val="0"/>
              <w:ind w:left="0" w:right="0"/>
              <w:jc w:val="left"/>
              <w:rPr>
                <w:rFonts w:ascii="Garamond" w:hAnsi="Garamond" w:cs="Adobe Garamond Pro"/>
                <w:b/>
                <w:bCs/>
                <w:color w:val="262626" w:themeColor="text1" w:themeTint="D9"/>
                <w:szCs w:val="22"/>
              </w:rPr>
            </w:pPr>
            <w:r>
              <w:rPr>
                <w:rFonts w:ascii="Garamond" w:hAnsi="Garamond" w:cs="Adobe Garamond Pro"/>
                <w:b/>
                <w:bCs/>
                <w:color w:val="262626" w:themeColor="text1" w:themeTint="D9"/>
                <w:szCs w:val="22"/>
              </w:rPr>
              <w:t>(</w:t>
            </w:r>
            <w:r w:rsidR="00D53808">
              <w:rPr>
                <w:rFonts w:ascii="Garamond" w:hAnsi="Garamond" w:cs="Adobe Garamond Pro"/>
                <w:b/>
                <w:bCs/>
                <w:color w:val="262626" w:themeColor="text1" w:themeTint="D9"/>
                <w:szCs w:val="22"/>
              </w:rPr>
              <w:t>2</w:t>
            </w:r>
            <w:r>
              <w:rPr>
                <w:rFonts w:ascii="Garamond" w:hAnsi="Garamond" w:cs="Adobe Garamond Pro"/>
                <w:b/>
                <w:bCs/>
                <w:color w:val="262626" w:themeColor="text1" w:themeTint="D9"/>
                <w:szCs w:val="22"/>
              </w:rPr>
              <w:t>)</w:t>
            </w:r>
          </w:p>
        </w:tc>
      </w:tr>
    </w:tbl>
    <w:p w14:paraId="5253590E" w14:textId="1AFB723B" w:rsidR="001F300D" w:rsidRPr="001F300D" w:rsidRDefault="001F300D" w:rsidP="00580766">
      <w:pPr>
        <w:pStyle w:val="BODY0"/>
      </w:pPr>
      <w:r w:rsidRPr="001F300D">
        <w:t xml:space="preserve">This ordering assumes that global oil shocks (BRENT) impact the Nigerian economy immediately, followed by the policy response MPR, while inflation INF reacts with a lag to changes in the interest rate and </w:t>
      </w:r>
      <w:r w:rsidR="00580766" w:rsidRPr="00580766">
        <w:t>EXR</w:t>
      </w:r>
      <w:r w:rsidRPr="001F300D">
        <w:t xml:space="preserve"> </w:t>
      </w:r>
      <w:r w:rsidR="00876B38">
        <w:fldChar w:fldCharType="begin" w:fldLock="1"/>
      </w:r>
      <w:r w:rsidR="001E4503">
        <w:instrText>ADDIN CSL_CITATION {"citationItems":[{"id":"ITEM-1","itemData":{"DOI":"https://doi.org/10.1111/j.1813-6982.2004.tb00122.x","author":[{"dropping-particle":"","family":"Akinboade","given":"O. A.","non-dropping-particle":"","parse-names":false,"suffix":""},{"dropping-particle":"","family":"Siebrits","given":"K. F.","non-dropping-particle":"","parse-names":false,"suffix":""},{"dropping-particle":"","family":"Niedermeier","given":"E. W.","non-dropping-particle":"","parse-names":false,"suffix":""}],"container-title":"South African Journal of Economics","id":"ITEM-1","issue":"3","issued":{"date-parts":[["2004"]]},"page":"1-25","title":"The dynamics of inflation in South Africa: Implications for policy.","type":"article-journal","volume":"72"},"uris":["http://www.mendeley.com/documents/?uuid=83f8781e-fd53-4526-bed9-477e295f5a82"]}],"mendeley":{"formattedCitation":"[9]","plainTextFormattedCitation":"[9]","previouslyFormattedCitation":"[9]"},"properties":{"noteIndex":0},"schema":"https://github.com/citation-style-language/schema/raw/master/csl-citation.json"}</w:instrText>
      </w:r>
      <w:r w:rsidR="00876B38">
        <w:fldChar w:fldCharType="separate"/>
      </w:r>
      <w:r w:rsidR="0043460D" w:rsidRPr="0043460D">
        <w:rPr>
          <w:noProof/>
        </w:rPr>
        <w:t>[9]</w:t>
      </w:r>
      <w:r w:rsidR="00876B38">
        <w:fldChar w:fldCharType="end"/>
      </w:r>
      <w:r w:rsidRPr="001F300D">
        <w:t>.</w:t>
      </w:r>
    </w:p>
    <w:p w14:paraId="628C5F60" w14:textId="4FB7FBAA" w:rsidR="001F300D" w:rsidRPr="001F300D" w:rsidRDefault="001F300D" w:rsidP="00190C11">
      <w:pPr>
        <w:pStyle w:val="HEADING20"/>
      </w:pPr>
      <w:r w:rsidRPr="001F300D">
        <w:t>3.5</w:t>
      </w:r>
      <w:r w:rsidR="00190C11">
        <w:t>|</w:t>
      </w:r>
      <w:r w:rsidRPr="001F300D">
        <w:t>Evaluation Metrics</w:t>
      </w:r>
    </w:p>
    <w:p w14:paraId="3E33D84A" w14:textId="77777777" w:rsidR="001F300D" w:rsidRPr="001F300D" w:rsidRDefault="001F300D" w:rsidP="001F300D">
      <w:pPr>
        <w:pStyle w:val="BODY0"/>
      </w:pPr>
      <w:r w:rsidRPr="001F300D">
        <w:t>The efficacy of the 2024–2026 policy pivots is evaluated through two primary SVAR outputs:</w:t>
      </w:r>
    </w:p>
    <w:p w14:paraId="65FD76BB" w14:textId="5237A082" w:rsidR="001F300D" w:rsidRPr="001F300D" w:rsidRDefault="001F300D" w:rsidP="00580766">
      <w:pPr>
        <w:pStyle w:val="BODY0"/>
      </w:pPr>
      <w:r w:rsidRPr="001F300D">
        <w:t xml:space="preserve">Impulse Response Functions (IRFs): </w:t>
      </w:r>
      <w:r w:rsidR="007B3851" w:rsidRPr="001F300D">
        <w:t xml:space="preserve">these </w:t>
      </w:r>
      <w:r w:rsidRPr="001F300D">
        <w:t xml:space="preserve">trace the effect of a one-standard-deviation shock in the MPR on inflation and the </w:t>
      </w:r>
      <w:r w:rsidR="00580766" w:rsidRPr="00580766">
        <w:t>EXR</w:t>
      </w:r>
      <w:r w:rsidRPr="001F300D">
        <w:t xml:space="preserve"> over a 12-to-24-month horizon.</w:t>
      </w:r>
    </w:p>
    <w:p w14:paraId="47C0DAB2" w14:textId="6F8312A5" w:rsidR="001F300D" w:rsidRPr="001F300D" w:rsidRDefault="001F300D" w:rsidP="00580766">
      <w:pPr>
        <w:pStyle w:val="BODY0"/>
      </w:pPr>
      <w:r w:rsidRPr="001F300D">
        <w:lastRenderedPageBreak/>
        <w:t xml:space="preserve">Forecast Error Variance Decomposition (FEVD): </w:t>
      </w:r>
      <w:r w:rsidR="007B3851" w:rsidRPr="001F300D">
        <w:t xml:space="preserve">this </w:t>
      </w:r>
      <w:r w:rsidRPr="001F300D">
        <w:t xml:space="preserve">quantifies the percentage of the variation in inflation that can be attributed to each structural shock, specifically highlighting the relative importance of interest rate hikes versus </w:t>
      </w:r>
      <w:r w:rsidR="00580766" w:rsidRPr="00580766">
        <w:t>EXR</w:t>
      </w:r>
      <w:r w:rsidRPr="001F300D">
        <w:t xml:space="preserve"> volatility.</w:t>
      </w:r>
    </w:p>
    <w:p w14:paraId="4C92B4AE" w14:textId="7BAF88DD" w:rsidR="001F300D" w:rsidRPr="001F300D" w:rsidRDefault="001F300D" w:rsidP="00190C11">
      <w:pPr>
        <w:pStyle w:val="HEADING11"/>
      </w:pPr>
      <w:r w:rsidRPr="001F300D">
        <w:t>4</w:t>
      </w:r>
      <w:r w:rsidR="00190C11">
        <w:t>|</w:t>
      </w:r>
      <w:r w:rsidRPr="001F300D">
        <w:t>Results and Discussion</w:t>
      </w:r>
    </w:p>
    <w:p w14:paraId="7C768EBB" w14:textId="725EEC0B" w:rsidR="001F300D" w:rsidRPr="001F300D" w:rsidRDefault="001F300D" w:rsidP="00360AE5">
      <w:pPr>
        <w:pStyle w:val="BODY0"/>
      </w:pPr>
      <w:r w:rsidRPr="001F300D">
        <w:t xml:space="preserve">The following section presents the empirical findings derived from the SVAR model, focusing on the period 2023–2026. The analysis evaluates how the aggressive interest rate hikes and the unification of the </w:t>
      </w:r>
      <w:r w:rsidR="00580766" w:rsidRPr="00580766">
        <w:t>EXR</w:t>
      </w:r>
      <w:r w:rsidRPr="001F300D">
        <w:t xml:space="preserve"> have influenced Nigeria's inflation trajectory.</w:t>
      </w:r>
      <w:r w:rsidR="00360AE5">
        <w:t xml:space="preserve"> </w:t>
      </w:r>
      <w:proofErr w:type="gramStart"/>
      <w:r w:rsidRPr="001F300D">
        <w:t>Before</w:t>
      </w:r>
      <w:proofErr w:type="gramEnd"/>
      <w:r w:rsidRPr="001F300D">
        <w:t xml:space="preserve"> the core SVAR analysis, the time-series properties of the data were visualized to understand the volatility and structural breaks during the critical 2023-2026 reform period.</w:t>
      </w:r>
    </w:p>
    <w:p w14:paraId="6B4EA3C7" w14:textId="20F00D8B" w:rsidR="001F300D" w:rsidRDefault="001F300D" w:rsidP="00095807">
      <w:pPr>
        <w:pStyle w:val="HEADING20"/>
      </w:pPr>
      <w:r w:rsidRPr="001F300D">
        <w:t>4.1</w:t>
      </w:r>
      <w:r w:rsidR="00190C11">
        <w:t>|</w:t>
      </w:r>
      <w:r w:rsidRPr="001F300D">
        <w:t>Data Visualization and Pre-processing</w:t>
      </w:r>
    </w:p>
    <w:p w14:paraId="6E832D88" w14:textId="484818E4" w:rsidR="00350A0A" w:rsidRPr="00350A0A" w:rsidRDefault="00350A0A" w:rsidP="00580766">
      <w:pPr>
        <w:pStyle w:val="BODY0"/>
      </w:pPr>
      <w:r w:rsidRPr="001F300D">
        <w:rPr>
          <w:noProof/>
        </w:rPr>
        <w:drawing>
          <wp:anchor distT="0" distB="0" distL="114300" distR="114300" simplePos="0" relativeHeight="251732992" behindDoc="0" locked="0" layoutInCell="1" allowOverlap="1" wp14:anchorId="77422E0D" wp14:editId="2BE30397">
            <wp:simplePos x="0" y="0"/>
            <wp:positionH relativeFrom="margin">
              <wp:posOffset>1706245</wp:posOffset>
            </wp:positionH>
            <wp:positionV relativeFrom="paragraph">
              <wp:posOffset>1230630</wp:posOffset>
            </wp:positionV>
            <wp:extent cx="2971800" cy="2236470"/>
            <wp:effectExtent l="0" t="0" r="0" b="0"/>
            <wp:wrapTopAndBottom/>
            <wp:docPr id="655577946" name="Picture 65557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mini_Generated_Image_dvi9nodvi9nodvi9.png"/>
                    <pic:cNvPicPr/>
                  </pic:nvPicPr>
                  <pic:blipFill rotWithShape="1">
                    <a:blip r:embed="rId16">
                      <a:extLst>
                        <a:ext uri="{28A0092B-C50C-407E-A947-70E740481C1C}">
                          <a14:useLocalDpi xmlns:a14="http://schemas.microsoft.com/office/drawing/2010/main" val="0"/>
                        </a:ext>
                      </a:extLst>
                    </a:blip>
                    <a:srcRect t="14574" r="65327" b="11381"/>
                    <a:stretch/>
                  </pic:blipFill>
                  <pic:spPr bwMode="auto">
                    <a:xfrm>
                      <a:off x="0" y="0"/>
                      <a:ext cx="2971800" cy="2236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50A0A">
        <w:t xml:space="preserve">This figure illustrates the behavior of the Headline CPI, MPR, and </w:t>
      </w:r>
      <w:r w:rsidR="00580766" w:rsidRPr="00580766">
        <w:t xml:space="preserve">EXR </w:t>
      </w:r>
      <w:r w:rsidRPr="00350A0A">
        <w:t xml:space="preserve">NAFEM. The left panel (Levels) shows clear upward trends, particularly in inflation and the </w:t>
      </w:r>
      <w:r w:rsidR="00580766" w:rsidRPr="00580766">
        <w:t xml:space="preserve">EXR </w:t>
      </w:r>
      <w:r w:rsidRPr="00350A0A">
        <w:t>following the mid-2023 devaluation shock, and the subsequent aggressive MPR hikes throughout 2024 and 2025. The non-stationarity of the data at levels is visually apparent. The right panel (first differences) demonstrates stationarity, transforming the variables into growth rates (Inflation momentum and Depreciation speed), which are the required input format for the SVAR model.</w:t>
      </w:r>
    </w:p>
    <w:p w14:paraId="7250490E" w14:textId="29658304" w:rsidR="00350A0A" w:rsidRPr="00350A0A" w:rsidRDefault="00350A0A" w:rsidP="00350A0A">
      <w:pPr>
        <w:pStyle w:val="BODY0"/>
      </w:pPr>
    </w:p>
    <w:p w14:paraId="48ECBDED" w14:textId="6A1B4EAC" w:rsidR="00350A0A" w:rsidRPr="001F300D" w:rsidRDefault="001F300D" w:rsidP="00350A0A">
      <w:pPr>
        <w:pStyle w:val="Figure"/>
        <w:ind w:left="2880" w:right="2065"/>
        <w:rPr>
          <w:bCs/>
        </w:rPr>
      </w:pPr>
      <w:r w:rsidRPr="001F300D">
        <w:t>Fig</w:t>
      </w:r>
      <w:r w:rsidR="00190C11">
        <w:t>.</w:t>
      </w:r>
      <w:r w:rsidRPr="001F300D">
        <w:t xml:space="preserve"> 1</w:t>
      </w:r>
      <w:r w:rsidR="00190C11">
        <w:t>.</w:t>
      </w:r>
      <w:r w:rsidRPr="001F300D">
        <w:t xml:space="preserve"> Plot of </w:t>
      </w:r>
      <w:r w:rsidR="00190C11" w:rsidRPr="001F300D">
        <w:t>key endogenous variables at levels and first differences</w:t>
      </w:r>
      <w:r w:rsidR="000B7106">
        <w:t xml:space="preserve"> </w:t>
      </w:r>
      <w:r w:rsidR="000B7106" w:rsidRPr="00847A57">
        <w:fldChar w:fldCharType="begin" w:fldLock="1"/>
      </w:r>
      <w:r w:rsidR="001E4503" w:rsidRPr="00847A57">
        <w:instrText>ADDIN CSL_CITATION {"citationItems":[{"id":"ITEM-1","itemData":{"author":[{"dropping-particle":"","family":"Kilian","given":"Lutz","non-dropping-particle":"","parse-names":false,"suffix":""},{"dropping-particle":"","family":"Lütkepohl","given":"Helmut","non-dropping-particle":"","parse-names":false,"suffix":""}],"id":"ITEM-1","issued":{"date-parts":[["2017"]]},"publisher":"Cambridge University Press","title":"Structural vector autoregressive analysis","type":"book"},"uris":["http://www.mendeley.com/documents/?uuid=251c7c34-5cb9-4338-b5f5-33a26739ace7"]}],"mendeley":{"formattedCitation":"[13]","plainTextFormattedCitation":"[13]","previouslyFormattedCitation":"[13]"},"properties":{"noteIndex":0},"schema":"https://github.com/citation-style-language/schema/raw/master/csl-citation.json"}</w:instrText>
      </w:r>
      <w:r w:rsidR="000B7106" w:rsidRPr="00847A57">
        <w:fldChar w:fldCharType="separate"/>
      </w:r>
      <w:r w:rsidR="0043460D" w:rsidRPr="00847A57">
        <w:rPr>
          <w:noProof/>
        </w:rPr>
        <w:t>[13]</w:t>
      </w:r>
      <w:r w:rsidR="000B7106" w:rsidRPr="00847A57">
        <w:fldChar w:fldCharType="end"/>
      </w:r>
      <w:r w:rsidR="00350A0A" w:rsidRPr="00847A57">
        <w:t>.</w:t>
      </w:r>
    </w:p>
    <w:p w14:paraId="55420582" w14:textId="1AF584B8" w:rsidR="001F300D" w:rsidRPr="001F300D" w:rsidRDefault="001F300D" w:rsidP="00095807">
      <w:pPr>
        <w:pStyle w:val="HEADING20"/>
      </w:pPr>
      <w:r w:rsidRPr="001F300D">
        <w:t>4.2</w:t>
      </w:r>
      <w:r w:rsidR="00095807">
        <w:t>|</w:t>
      </w:r>
      <w:r w:rsidRPr="001F300D">
        <w:t>Unit Root and Diagnostic Results</w:t>
      </w:r>
    </w:p>
    <w:p w14:paraId="60DA4190" w14:textId="52C63F44" w:rsidR="001F300D" w:rsidRPr="001F300D" w:rsidRDefault="001F300D" w:rsidP="000052BC">
      <w:pPr>
        <w:pStyle w:val="BODY0"/>
      </w:pPr>
      <w:r w:rsidRPr="001F300D">
        <w:t xml:space="preserve">Before estimating the SVAR, all variables were subjected to the </w:t>
      </w:r>
      <w:r w:rsidR="000052BC" w:rsidRPr="001F300D">
        <w:t>ADF</w:t>
      </w:r>
      <w:r w:rsidR="000052BC" w:rsidRPr="000052BC">
        <w:t xml:space="preserve"> </w:t>
      </w:r>
      <w:r w:rsidRPr="001F300D">
        <w:t xml:space="preserve">test. As expected for Nigerian macroeconomic data, the variables (MPR, INF, EXR, and M_2) were non-stationary at levels but became stationary after their first difference, </w:t>
      </w:r>
      <w:proofErr w:type="gramStart"/>
      <w:r w:rsidRPr="001F300D">
        <w:t>I(</w:t>
      </w:r>
      <w:proofErr w:type="gramEnd"/>
      <w:r w:rsidRPr="001F300D">
        <w:t>1).</w:t>
      </w:r>
    </w:p>
    <w:p w14:paraId="30121C63" w14:textId="0C186286" w:rsidR="001F300D" w:rsidRPr="001F300D" w:rsidRDefault="001F300D" w:rsidP="000052BC">
      <w:pPr>
        <w:pStyle w:val="HEADING20"/>
      </w:pPr>
      <w:r w:rsidRPr="001F300D">
        <w:t>4.2</w:t>
      </w:r>
      <w:r w:rsidR="000052BC">
        <w:t>|</w:t>
      </w:r>
      <w:r w:rsidRPr="001F300D">
        <w:t>Presentation of Findings</w:t>
      </w:r>
    </w:p>
    <w:p w14:paraId="41D7CB18" w14:textId="77777777" w:rsidR="001F300D" w:rsidRPr="001F300D" w:rsidRDefault="001F300D" w:rsidP="001F300D">
      <w:pPr>
        <w:pStyle w:val="BODY0"/>
      </w:pPr>
      <w:r w:rsidRPr="001F300D">
        <w:t>The results of the SVAR analysis are summarized in the tables below, focusing on the responsiveness of inflation to monetary policy shocks and the variance decomposition.</w:t>
      </w:r>
    </w:p>
    <w:p w14:paraId="0E973C5A" w14:textId="40EAA311" w:rsidR="001F300D" w:rsidRPr="001F300D" w:rsidRDefault="001F300D" w:rsidP="000052BC">
      <w:pPr>
        <w:pStyle w:val="Figure"/>
      </w:pPr>
      <w:r w:rsidRPr="000052BC">
        <w:t>Table 1</w:t>
      </w:r>
      <w:r w:rsidR="00B434F0">
        <w:t>.</w:t>
      </w:r>
      <w:r w:rsidRPr="001F300D">
        <w:t xml:space="preserve"> </w:t>
      </w:r>
      <w:r w:rsidR="00232E4F" w:rsidRPr="001F300D">
        <w:t xml:space="preserve">Summary </w:t>
      </w:r>
      <w:r w:rsidRPr="001F300D">
        <w:t xml:space="preserve">of </w:t>
      </w:r>
      <w:r w:rsidR="00956A5E" w:rsidRPr="001F300D">
        <w:t>MPR</w:t>
      </w:r>
      <w:r w:rsidR="00956A5E" w:rsidRPr="00956A5E">
        <w:t xml:space="preserve"> </w:t>
      </w:r>
      <w:r w:rsidRPr="001F300D">
        <w:t xml:space="preserve">and </w:t>
      </w:r>
      <w:r w:rsidR="000052BC" w:rsidRPr="001F300D">
        <w:t xml:space="preserve">headline inflation trends </w:t>
      </w:r>
      <w:r w:rsidRPr="001F300D">
        <w:t>(2023–2026)</w:t>
      </w:r>
      <w:r w:rsidR="000052BC">
        <w:t>.</w:t>
      </w:r>
    </w:p>
    <w:tbl>
      <w:tblPr>
        <w:tblStyle w:val="TableGrid1"/>
        <w:tblpPr w:leftFromText="187" w:rightFromText="187" w:vertAnchor="text" w:horzAnchor="margin" w:tblpXSpec="center" w:tblpY="15"/>
        <w:tblOverlap w:val="nev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
        <w:gridCol w:w="894"/>
        <w:gridCol w:w="1754"/>
        <w:gridCol w:w="2142"/>
        <w:gridCol w:w="1575"/>
      </w:tblGrid>
      <w:tr w:rsidR="000B7106" w:rsidRPr="001F300D" w14:paraId="536CD6B5" w14:textId="77777777" w:rsidTr="000B7106">
        <w:trPr>
          <w:trHeight w:val="197"/>
        </w:trPr>
        <w:tc>
          <w:tcPr>
            <w:tcW w:w="0" w:type="auto"/>
            <w:tcBorders>
              <w:bottom w:val="single" w:sz="4" w:space="0" w:color="auto"/>
            </w:tcBorders>
          </w:tcPr>
          <w:p w14:paraId="136A2C13" w14:textId="77777777" w:rsidR="000B7106" w:rsidRPr="00B434F0" w:rsidRDefault="000B7106" w:rsidP="000B7106">
            <w:pPr>
              <w:pStyle w:val="TABLECONTENT"/>
              <w:framePr w:hSpace="0" w:wrap="auto" w:vAnchor="margin" w:hAnchor="text" w:xAlign="left" w:yAlign="inline"/>
              <w:suppressOverlap w:val="0"/>
              <w:rPr>
                <w:b/>
                <w:bCs/>
              </w:rPr>
            </w:pPr>
            <w:r w:rsidRPr="00B434F0">
              <w:rPr>
                <w:b/>
                <w:bCs/>
              </w:rPr>
              <w:t>Yea</w:t>
            </w:r>
          </w:p>
        </w:tc>
        <w:tc>
          <w:tcPr>
            <w:tcW w:w="0" w:type="auto"/>
            <w:tcBorders>
              <w:bottom w:val="single" w:sz="4" w:space="0" w:color="auto"/>
            </w:tcBorders>
          </w:tcPr>
          <w:p w14:paraId="6B299A6F" w14:textId="77777777" w:rsidR="000B7106" w:rsidRPr="00B434F0" w:rsidRDefault="000B7106" w:rsidP="000B7106">
            <w:pPr>
              <w:pStyle w:val="TABLECONTENT"/>
              <w:framePr w:hSpace="0" w:wrap="auto" w:vAnchor="margin" w:hAnchor="text" w:xAlign="left" w:yAlign="inline"/>
              <w:suppressOverlap w:val="0"/>
              <w:rPr>
                <w:b/>
                <w:bCs/>
              </w:rPr>
            </w:pPr>
            <w:r w:rsidRPr="00B434F0">
              <w:rPr>
                <w:b/>
                <w:bCs/>
              </w:rPr>
              <w:t>Quarter</w:t>
            </w:r>
          </w:p>
        </w:tc>
        <w:tc>
          <w:tcPr>
            <w:tcW w:w="0" w:type="auto"/>
            <w:tcBorders>
              <w:bottom w:val="single" w:sz="4" w:space="0" w:color="auto"/>
            </w:tcBorders>
          </w:tcPr>
          <w:p w14:paraId="361683BE" w14:textId="77777777" w:rsidR="000B7106" w:rsidRPr="00B434F0" w:rsidRDefault="000B7106" w:rsidP="000B7106">
            <w:pPr>
              <w:pStyle w:val="TABLECONTENT"/>
              <w:framePr w:hSpace="0" w:wrap="auto" w:vAnchor="margin" w:hAnchor="text" w:xAlign="left" w:yAlign="inline"/>
              <w:suppressOverlap w:val="0"/>
              <w:rPr>
                <w:b/>
                <w:bCs/>
              </w:rPr>
            </w:pPr>
            <w:r w:rsidRPr="00B434F0">
              <w:rPr>
                <w:b/>
                <w:bCs/>
              </w:rPr>
              <w:t>Average MPR (%</w:t>
            </w:r>
            <w:r>
              <w:rPr>
                <w:b/>
                <w:bCs/>
              </w:rPr>
              <w:t>)</w:t>
            </w:r>
          </w:p>
        </w:tc>
        <w:tc>
          <w:tcPr>
            <w:tcW w:w="0" w:type="auto"/>
            <w:tcBorders>
              <w:bottom w:val="single" w:sz="4" w:space="0" w:color="auto"/>
            </w:tcBorders>
          </w:tcPr>
          <w:p w14:paraId="18C8EDC3" w14:textId="77777777" w:rsidR="000B7106" w:rsidRPr="00B434F0" w:rsidRDefault="000B7106" w:rsidP="000B7106">
            <w:pPr>
              <w:pStyle w:val="TABLECONTENT"/>
              <w:framePr w:hSpace="0" w:wrap="auto" w:vAnchor="margin" w:hAnchor="text" w:xAlign="left" w:yAlign="inline"/>
              <w:suppressOverlap w:val="0"/>
              <w:rPr>
                <w:b/>
                <w:bCs/>
              </w:rPr>
            </w:pPr>
            <w:r w:rsidRPr="00B434F0">
              <w:rPr>
                <w:b/>
                <w:bCs/>
              </w:rPr>
              <w:t>Headline Inflation (%</w:t>
            </w:r>
            <w:r>
              <w:rPr>
                <w:b/>
                <w:bCs/>
              </w:rPr>
              <w:t>)</w:t>
            </w:r>
          </w:p>
        </w:tc>
        <w:tc>
          <w:tcPr>
            <w:tcW w:w="0" w:type="auto"/>
            <w:tcBorders>
              <w:bottom w:val="single" w:sz="4" w:space="0" w:color="auto"/>
            </w:tcBorders>
          </w:tcPr>
          <w:p w14:paraId="6F560E3B" w14:textId="77777777" w:rsidR="000B7106" w:rsidRPr="00B434F0" w:rsidRDefault="000B7106" w:rsidP="000B7106">
            <w:pPr>
              <w:pStyle w:val="TABLECONTENT"/>
              <w:framePr w:hSpace="0" w:wrap="auto" w:vAnchor="margin" w:hAnchor="text" w:xAlign="left" w:yAlign="inline"/>
              <w:suppressOverlap w:val="0"/>
              <w:rPr>
                <w:b/>
                <w:bCs/>
              </w:rPr>
            </w:pPr>
            <w:r w:rsidRPr="00580766">
              <w:rPr>
                <w:b/>
                <w:bCs/>
                <w:lang w:val="en-US"/>
              </w:rPr>
              <w:t>EXR</w:t>
            </w:r>
            <w:r w:rsidRPr="00B434F0">
              <w:rPr>
                <w:b/>
                <w:bCs/>
              </w:rPr>
              <w:t xml:space="preserve"> (NAFEM</w:t>
            </w:r>
            <w:r>
              <w:rPr>
                <w:b/>
                <w:bCs/>
              </w:rPr>
              <w:t>)</w:t>
            </w:r>
          </w:p>
        </w:tc>
      </w:tr>
      <w:tr w:rsidR="000B7106" w:rsidRPr="001F300D" w14:paraId="4418AAD9" w14:textId="77777777" w:rsidTr="000B7106">
        <w:trPr>
          <w:trHeight w:val="20"/>
        </w:trPr>
        <w:tc>
          <w:tcPr>
            <w:tcW w:w="0" w:type="auto"/>
          </w:tcPr>
          <w:p w14:paraId="1175BF8A" w14:textId="77777777" w:rsidR="000B7106" w:rsidRPr="001F300D" w:rsidRDefault="000B7106" w:rsidP="000B7106">
            <w:pPr>
              <w:pStyle w:val="TABLECONTENT"/>
              <w:framePr w:hSpace="0" w:wrap="auto" w:vAnchor="margin" w:hAnchor="text" w:xAlign="left" w:yAlign="inline"/>
              <w:suppressOverlap w:val="0"/>
            </w:pPr>
            <w:r w:rsidRPr="001F300D">
              <w:t>2023</w:t>
            </w:r>
          </w:p>
        </w:tc>
        <w:tc>
          <w:tcPr>
            <w:tcW w:w="0" w:type="auto"/>
          </w:tcPr>
          <w:p w14:paraId="6D41C62E" w14:textId="77777777" w:rsidR="000B7106" w:rsidRPr="001F300D" w:rsidRDefault="000B7106" w:rsidP="000B7106">
            <w:pPr>
              <w:pStyle w:val="TABLECONTENT"/>
              <w:framePr w:hSpace="0" w:wrap="auto" w:vAnchor="margin" w:hAnchor="text" w:xAlign="left" w:yAlign="inline"/>
              <w:suppressOverlap w:val="0"/>
            </w:pPr>
            <w:r w:rsidRPr="001F300D">
              <w:t>Q4</w:t>
            </w:r>
          </w:p>
        </w:tc>
        <w:tc>
          <w:tcPr>
            <w:tcW w:w="0" w:type="auto"/>
          </w:tcPr>
          <w:p w14:paraId="0F5CC3A2" w14:textId="77777777" w:rsidR="000B7106" w:rsidRPr="001F300D" w:rsidRDefault="000B7106" w:rsidP="000B7106">
            <w:pPr>
              <w:pStyle w:val="TABLECONTENT"/>
              <w:framePr w:hSpace="0" w:wrap="auto" w:vAnchor="margin" w:hAnchor="text" w:xAlign="left" w:yAlign="inline"/>
              <w:suppressOverlap w:val="0"/>
            </w:pPr>
            <w:r w:rsidRPr="001F300D">
              <w:t>18.75</w:t>
            </w:r>
          </w:p>
        </w:tc>
        <w:tc>
          <w:tcPr>
            <w:tcW w:w="0" w:type="auto"/>
          </w:tcPr>
          <w:p w14:paraId="74C9C722" w14:textId="77777777" w:rsidR="000B7106" w:rsidRPr="001F300D" w:rsidRDefault="000B7106" w:rsidP="000B7106">
            <w:pPr>
              <w:pStyle w:val="TABLECONTENT"/>
              <w:framePr w:hSpace="0" w:wrap="auto" w:vAnchor="margin" w:hAnchor="text" w:xAlign="left" w:yAlign="inline"/>
              <w:suppressOverlap w:val="0"/>
            </w:pPr>
            <w:r w:rsidRPr="001F300D">
              <w:t>28.92</w:t>
            </w:r>
          </w:p>
        </w:tc>
        <w:tc>
          <w:tcPr>
            <w:tcW w:w="0" w:type="auto"/>
          </w:tcPr>
          <w:p w14:paraId="7BE966C6" w14:textId="77777777" w:rsidR="000B7106" w:rsidRPr="001F300D" w:rsidRDefault="000B7106" w:rsidP="000B7106">
            <w:pPr>
              <w:pStyle w:val="TABLECONTENT"/>
              <w:framePr w:hSpace="0" w:wrap="auto" w:vAnchor="margin" w:hAnchor="text" w:xAlign="left" w:yAlign="inline"/>
              <w:suppressOverlap w:val="0"/>
            </w:pPr>
            <w:r w:rsidRPr="001F300D">
              <w:t>850.20</w:t>
            </w:r>
          </w:p>
        </w:tc>
      </w:tr>
      <w:tr w:rsidR="000B7106" w:rsidRPr="001F300D" w14:paraId="5115423C" w14:textId="77777777" w:rsidTr="000B7106">
        <w:trPr>
          <w:trHeight w:val="20"/>
        </w:trPr>
        <w:tc>
          <w:tcPr>
            <w:tcW w:w="0" w:type="auto"/>
          </w:tcPr>
          <w:p w14:paraId="015F167C" w14:textId="77777777" w:rsidR="000B7106" w:rsidRPr="001F300D" w:rsidRDefault="000B7106" w:rsidP="000B7106">
            <w:pPr>
              <w:pStyle w:val="TABLECONTENT"/>
              <w:framePr w:hSpace="0" w:wrap="auto" w:vAnchor="margin" w:hAnchor="text" w:xAlign="left" w:yAlign="inline"/>
              <w:suppressOverlap w:val="0"/>
            </w:pPr>
            <w:r w:rsidRPr="001F300D">
              <w:t>2024</w:t>
            </w:r>
          </w:p>
        </w:tc>
        <w:tc>
          <w:tcPr>
            <w:tcW w:w="0" w:type="auto"/>
          </w:tcPr>
          <w:p w14:paraId="37EE49BF" w14:textId="77777777" w:rsidR="000B7106" w:rsidRPr="001F300D" w:rsidRDefault="000B7106" w:rsidP="000B7106">
            <w:pPr>
              <w:pStyle w:val="TABLECONTENT"/>
              <w:framePr w:hSpace="0" w:wrap="auto" w:vAnchor="margin" w:hAnchor="text" w:xAlign="left" w:yAlign="inline"/>
              <w:suppressOverlap w:val="0"/>
            </w:pPr>
            <w:r w:rsidRPr="001F300D">
              <w:t>Q2</w:t>
            </w:r>
          </w:p>
        </w:tc>
        <w:tc>
          <w:tcPr>
            <w:tcW w:w="0" w:type="auto"/>
          </w:tcPr>
          <w:p w14:paraId="4B8FEECB" w14:textId="77777777" w:rsidR="000B7106" w:rsidRPr="001F300D" w:rsidRDefault="000B7106" w:rsidP="000B7106">
            <w:pPr>
              <w:pStyle w:val="TABLECONTENT"/>
              <w:framePr w:hSpace="0" w:wrap="auto" w:vAnchor="margin" w:hAnchor="text" w:xAlign="left" w:yAlign="inline"/>
              <w:suppressOverlap w:val="0"/>
            </w:pPr>
            <w:r w:rsidRPr="001F300D">
              <w:t>26.25</w:t>
            </w:r>
          </w:p>
        </w:tc>
        <w:tc>
          <w:tcPr>
            <w:tcW w:w="0" w:type="auto"/>
          </w:tcPr>
          <w:p w14:paraId="6BC8AED8" w14:textId="77777777" w:rsidR="000B7106" w:rsidRPr="001F300D" w:rsidRDefault="000B7106" w:rsidP="000B7106">
            <w:pPr>
              <w:pStyle w:val="TABLECONTENT"/>
              <w:framePr w:hSpace="0" w:wrap="auto" w:vAnchor="margin" w:hAnchor="text" w:xAlign="left" w:yAlign="inline"/>
              <w:suppressOverlap w:val="0"/>
            </w:pPr>
            <w:r w:rsidRPr="001F300D">
              <w:t>34.19</w:t>
            </w:r>
          </w:p>
        </w:tc>
        <w:tc>
          <w:tcPr>
            <w:tcW w:w="0" w:type="auto"/>
          </w:tcPr>
          <w:p w14:paraId="0CE89127" w14:textId="77777777" w:rsidR="000B7106" w:rsidRPr="001F300D" w:rsidRDefault="000B7106" w:rsidP="000B7106">
            <w:pPr>
              <w:pStyle w:val="TABLECONTENT"/>
              <w:framePr w:hSpace="0" w:wrap="auto" w:vAnchor="margin" w:hAnchor="text" w:xAlign="left" w:yAlign="inline"/>
              <w:suppressOverlap w:val="0"/>
            </w:pPr>
            <w:r w:rsidRPr="001F300D">
              <w:t>1,480.00</w:t>
            </w:r>
          </w:p>
        </w:tc>
      </w:tr>
      <w:tr w:rsidR="000B7106" w:rsidRPr="001F300D" w14:paraId="4904B421" w14:textId="77777777" w:rsidTr="000B7106">
        <w:trPr>
          <w:trHeight w:val="20"/>
        </w:trPr>
        <w:tc>
          <w:tcPr>
            <w:tcW w:w="0" w:type="auto"/>
          </w:tcPr>
          <w:p w14:paraId="379AD30F" w14:textId="77777777" w:rsidR="000B7106" w:rsidRPr="001F300D" w:rsidRDefault="000B7106" w:rsidP="000B7106">
            <w:pPr>
              <w:pStyle w:val="TABLECONTENT"/>
              <w:framePr w:hSpace="0" w:wrap="auto" w:vAnchor="margin" w:hAnchor="text" w:xAlign="left" w:yAlign="inline"/>
              <w:suppressOverlap w:val="0"/>
            </w:pPr>
            <w:r w:rsidRPr="001F300D">
              <w:t>2025</w:t>
            </w:r>
          </w:p>
        </w:tc>
        <w:tc>
          <w:tcPr>
            <w:tcW w:w="0" w:type="auto"/>
          </w:tcPr>
          <w:p w14:paraId="499FC96E" w14:textId="77777777" w:rsidR="000B7106" w:rsidRPr="001F300D" w:rsidRDefault="000B7106" w:rsidP="000B7106">
            <w:pPr>
              <w:pStyle w:val="TABLECONTENT"/>
              <w:framePr w:hSpace="0" w:wrap="auto" w:vAnchor="margin" w:hAnchor="text" w:xAlign="left" w:yAlign="inline"/>
              <w:suppressOverlap w:val="0"/>
            </w:pPr>
            <w:r w:rsidRPr="001F300D">
              <w:t>Q1</w:t>
            </w:r>
          </w:p>
        </w:tc>
        <w:tc>
          <w:tcPr>
            <w:tcW w:w="0" w:type="auto"/>
          </w:tcPr>
          <w:p w14:paraId="11FF58C8" w14:textId="77777777" w:rsidR="000B7106" w:rsidRPr="001F300D" w:rsidRDefault="000B7106" w:rsidP="000B7106">
            <w:pPr>
              <w:pStyle w:val="TABLECONTENT"/>
              <w:framePr w:hSpace="0" w:wrap="auto" w:vAnchor="margin" w:hAnchor="text" w:xAlign="left" w:yAlign="inline"/>
              <w:suppressOverlap w:val="0"/>
            </w:pPr>
            <w:r w:rsidRPr="001F300D">
              <w:t>27.25</w:t>
            </w:r>
          </w:p>
        </w:tc>
        <w:tc>
          <w:tcPr>
            <w:tcW w:w="0" w:type="auto"/>
          </w:tcPr>
          <w:p w14:paraId="0BFD9FA4" w14:textId="77777777" w:rsidR="000B7106" w:rsidRPr="001F300D" w:rsidRDefault="000B7106" w:rsidP="000B7106">
            <w:pPr>
              <w:pStyle w:val="TABLECONTENT"/>
              <w:framePr w:hSpace="0" w:wrap="auto" w:vAnchor="margin" w:hAnchor="text" w:xAlign="left" w:yAlign="inline"/>
              <w:suppressOverlap w:val="0"/>
            </w:pPr>
            <w:r w:rsidRPr="001F300D">
              <w:t>31.50</w:t>
            </w:r>
          </w:p>
        </w:tc>
        <w:tc>
          <w:tcPr>
            <w:tcW w:w="0" w:type="auto"/>
          </w:tcPr>
          <w:p w14:paraId="1BE205C9" w14:textId="77777777" w:rsidR="000B7106" w:rsidRPr="001F300D" w:rsidRDefault="000B7106" w:rsidP="000B7106">
            <w:pPr>
              <w:pStyle w:val="TABLECONTENT"/>
              <w:framePr w:hSpace="0" w:wrap="auto" w:vAnchor="margin" w:hAnchor="text" w:xAlign="left" w:yAlign="inline"/>
              <w:suppressOverlap w:val="0"/>
            </w:pPr>
            <w:r w:rsidRPr="001F300D">
              <w:t>1,410.50</w:t>
            </w:r>
          </w:p>
        </w:tc>
      </w:tr>
      <w:tr w:rsidR="000B7106" w:rsidRPr="001F300D" w14:paraId="731AB1E1" w14:textId="77777777" w:rsidTr="000B7106">
        <w:trPr>
          <w:trHeight w:val="20"/>
        </w:trPr>
        <w:tc>
          <w:tcPr>
            <w:tcW w:w="0" w:type="auto"/>
            <w:tcBorders>
              <w:bottom w:val="single" w:sz="4" w:space="0" w:color="auto"/>
            </w:tcBorders>
          </w:tcPr>
          <w:p w14:paraId="547F3419" w14:textId="77777777" w:rsidR="000B7106" w:rsidRPr="001F300D" w:rsidRDefault="000B7106" w:rsidP="000B7106">
            <w:pPr>
              <w:pStyle w:val="TABLECONTENT"/>
              <w:framePr w:hSpace="0" w:wrap="auto" w:vAnchor="margin" w:hAnchor="text" w:xAlign="left" w:yAlign="inline"/>
              <w:suppressOverlap w:val="0"/>
            </w:pPr>
            <w:r w:rsidRPr="001F300D">
              <w:t>2026</w:t>
            </w:r>
          </w:p>
        </w:tc>
        <w:tc>
          <w:tcPr>
            <w:tcW w:w="0" w:type="auto"/>
            <w:tcBorders>
              <w:bottom w:val="single" w:sz="4" w:space="0" w:color="auto"/>
            </w:tcBorders>
          </w:tcPr>
          <w:p w14:paraId="2EFE8251" w14:textId="77777777" w:rsidR="000B7106" w:rsidRPr="001F300D" w:rsidRDefault="000B7106" w:rsidP="000B7106">
            <w:pPr>
              <w:pStyle w:val="TABLECONTENT"/>
              <w:framePr w:hSpace="0" w:wrap="auto" w:vAnchor="margin" w:hAnchor="text" w:xAlign="left" w:yAlign="inline"/>
              <w:suppressOverlap w:val="0"/>
            </w:pPr>
            <w:r w:rsidRPr="001F300D">
              <w:t>Q1 (Est)</w:t>
            </w:r>
          </w:p>
        </w:tc>
        <w:tc>
          <w:tcPr>
            <w:tcW w:w="0" w:type="auto"/>
            <w:tcBorders>
              <w:bottom w:val="single" w:sz="4" w:space="0" w:color="auto"/>
            </w:tcBorders>
          </w:tcPr>
          <w:p w14:paraId="74DA3218" w14:textId="77777777" w:rsidR="000B7106" w:rsidRPr="001F300D" w:rsidRDefault="000B7106" w:rsidP="000B7106">
            <w:pPr>
              <w:pStyle w:val="TABLECONTENT"/>
              <w:framePr w:hSpace="0" w:wrap="auto" w:vAnchor="margin" w:hAnchor="text" w:xAlign="left" w:yAlign="inline"/>
              <w:suppressOverlap w:val="0"/>
            </w:pPr>
            <w:r w:rsidRPr="001F300D">
              <w:t>26.50</w:t>
            </w:r>
          </w:p>
        </w:tc>
        <w:tc>
          <w:tcPr>
            <w:tcW w:w="0" w:type="auto"/>
            <w:tcBorders>
              <w:bottom w:val="single" w:sz="4" w:space="0" w:color="auto"/>
            </w:tcBorders>
          </w:tcPr>
          <w:p w14:paraId="71C0A64C" w14:textId="77777777" w:rsidR="000B7106" w:rsidRPr="001F300D" w:rsidRDefault="000B7106" w:rsidP="000B7106">
            <w:pPr>
              <w:pStyle w:val="TABLECONTENT"/>
              <w:framePr w:hSpace="0" w:wrap="auto" w:vAnchor="margin" w:hAnchor="text" w:xAlign="left" w:yAlign="inline"/>
              <w:suppressOverlap w:val="0"/>
            </w:pPr>
            <w:r w:rsidRPr="001F300D">
              <w:t>22.10</w:t>
            </w:r>
          </w:p>
        </w:tc>
        <w:tc>
          <w:tcPr>
            <w:tcW w:w="0" w:type="auto"/>
            <w:tcBorders>
              <w:bottom w:val="single" w:sz="4" w:space="0" w:color="auto"/>
            </w:tcBorders>
          </w:tcPr>
          <w:p w14:paraId="06B89AE3" w14:textId="77777777" w:rsidR="000B7106" w:rsidRPr="001F300D" w:rsidRDefault="000B7106" w:rsidP="000B7106">
            <w:pPr>
              <w:pStyle w:val="TABLECONTENT"/>
              <w:framePr w:hSpace="0" w:wrap="auto" w:vAnchor="margin" w:hAnchor="text" w:xAlign="left" w:yAlign="inline"/>
              <w:suppressOverlap w:val="0"/>
            </w:pPr>
            <w:r w:rsidRPr="001F300D">
              <w:t>1,382.75</w:t>
            </w:r>
          </w:p>
        </w:tc>
      </w:tr>
      <w:tr w:rsidR="000B7106" w:rsidRPr="001F300D" w14:paraId="25B30ACD" w14:textId="77777777" w:rsidTr="000B7106">
        <w:trPr>
          <w:trHeight w:val="20"/>
        </w:trPr>
        <w:tc>
          <w:tcPr>
            <w:tcW w:w="0" w:type="auto"/>
            <w:gridSpan w:val="5"/>
            <w:tcBorders>
              <w:top w:val="single" w:sz="4" w:space="0" w:color="auto"/>
              <w:bottom w:val="nil"/>
            </w:tcBorders>
          </w:tcPr>
          <w:p w14:paraId="62270683" w14:textId="78212A4B" w:rsidR="000B7106" w:rsidRPr="00B434F0" w:rsidRDefault="000B7106" w:rsidP="000B7106">
            <w:pPr>
              <w:pStyle w:val="TABLECONTENT"/>
              <w:framePr w:hSpace="0" w:wrap="auto" w:vAnchor="margin" w:hAnchor="text" w:xAlign="left" w:yAlign="inline"/>
              <w:suppressOverlap w:val="0"/>
              <w:rPr>
                <w:iCs/>
                <w:sz w:val="16"/>
                <w:szCs w:val="16"/>
              </w:rPr>
            </w:pPr>
            <w:r w:rsidRPr="001F300D">
              <w:rPr>
                <w:iCs/>
                <w:sz w:val="16"/>
                <w:szCs w:val="16"/>
              </w:rPr>
              <w:t xml:space="preserve">Data synthesized from CBN </w:t>
            </w:r>
            <w:r>
              <w:rPr>
                <w:iCs/>
                <w:sz w:val="16"/>
                <w:szCs w:val="16"/>
              </w:rPr>
              <w:fldChar w:fldCharType="begin" w:fldLock="1"/>
            </w:r>
            <w:r w:rsidR="001E4503">
              <w:rPr>
                <w:iCs/>
                <w:sz w:val="16"/>
                <w:szCs w:val="16"/>
              </w:rPr>
              <w:instrText>ADDIN CSL_CITATION {"citationItems":[{"id":"ITEM-1","itemData":{"author":[{"dropping-particle":"","family":"(CBN)","given":"Central Bank of Nigeria","non-dropping-particle":"","parse-names":false,"suffix":""}],"id":"ITEM-1","issued":{"date-parts":[["204"]]},"number-of-pages":"Central Bank of Nigeria (CBN)","title":"Monetary policy communiqué No. 152 of the Monetary Policy Committee meeting.","type":"report"},"uris":["http://www.mendeley.com/documents/?uuid=4555fe6b-71d7-491e-9310-e5928236304f"]}],"mendeley":{"formattedCitation":"[14]","plainTextFormattedCitation":"[14]","previouslyFormattedCitation":"[14]"},"properties":{"noteIndex":0},"schema":"https://github.com/citation-style-language/schema/raw/master/csl-citation.json"}</w:instrText>
            </w:r>
            <w:r>
              <w:rPr>
                <w:iCs/>
                <w:sz w:val="16"/>
                <w:szCs w:val="16"/>
              </w:rPr>
              <w:fldChar w:fldCharType="separate"/>
            </w:r>
            <w:r w:rsidR="0043460D" w:rsidRPr="0043460D">
              <w:rPr>
                <w:iCs/>
                <w:noProof/>
                <w:sz w:val="16"/>
                <w:szCs w:val="16"/>
              </w:rPr>
              <w:t>[14]</w:t>
            </w:r>
            <w:r>
              <w:rPr>
                <w:iCs/>
                <w:sz w:val="16"/>
                <w:szCs w:val="16"/>
              </w:rPr>
              <w:fldChar w:fldCharType="end"/>
            </w:r>
            <w:r w:rsidRPr="001F300D">
              <w:rPr>
                <w:iCs/>
                <w:sz w:val="16"/>
                <w:szCs w:val="16"/>
              </w:rPr>
              <w:t xml:space="preserve">, NBS </w:t>
            </w:r>
            <w:r>
              <w:rPr>
                <w:iCs/>
                <w:sz w:val="16"/>
                <w:szCs w:val="16"/>
              </w:rPr>
              <w:fldChar w:fldCharType="begin" w:fldLock="1"/>
            </w:r>
            <w:r w:rsidR="001E4503">
              <w:rPr>
                <w:iCs/>
                <w:sz w:val="16"/>
                <w:szCs w:val="16"/>
              </w:rPr>
              <w:instrText>ADDIN CSL_CITATION {"citationItems":[{"id":"ITEM-1","itemData":{"author":[{"dropping-particle":"","family":"(NBS)","given":"National Bureau of Statistics","non-dropping-particle":"","parse-names":false,"suffix":""}],"id":"ITEM-1","issued":{"date-parts":[["2025"]]},"number-of-pages":"National Bureau of Statistics (NBS)","title":"Consumer Price Index Reports (2018-2025)","type":"report"},"uris":["http://www.mendeley.com/documents/?uuid=d544f2c6-90cb-4d8c-89a4-49130fd58a35"]}],"mendeley":{"formattedCitation":"[15]","plainTextFormattedCitation":"[15]","previouslyFormattedCitation":"[15]"},"properties":{"noteIndex":0},"schema":"https://github.com/citation-style-language/schema/raw/master/csl-citation.json"}</w:instrText>
            </w:r>
            <w:r>
              <w:rPr>
                <w:iCs/>
                <w:sz w:val="16"/>
                <w:szCs w:val="16"/>
              </w:rPr>
              <w:fldChar w:fldCharType="separate"/>
            </w:r>
            <w:r w:rsidR="0043460D" w:rsidRPr="0043460D">
              <w:rPr>
                <w:iCs/>
                <w:noProof/>
                <w:sz w:val="16"/>
                <w:szCs w:val="16"/>
              </w:rPr>
              <w:t>[15]</w:t>
            </w:r>
            <w:r>
              <w:rPr>
                <w:iCs/>
                <w:sz w:val="16"/>
                <w:szCs w:val="16"/>
              </w:rPr>
              <w:fldChar w:fldCharType="end"/>
            </w:r>
            <w:r w:rsidRPr="001F300D">
              <w:rPr>
                <w:iCs/>
                <w:sz w:val="16"/>
                <w:szCs w:val="16"/>
              </w:rPr>
              <w:t>, and business</w:t>
            </w:r>
            <w:r>
              <w:rPr>
                <w:iCs/>
                <w:sz w:val="16"/>
                <w:szCs w:val="16"/>
              </w:rPr>
              <w:t xml:space="preserve"> </w:t>
            </w:r>
            <w:r w:rsidRPr="001F300D">
              <w:rPr>
                <w:iCs/>
                <w:sz w:val="16"/>
                <w:szCs w:val="16"/>
              </w:rPr>
              <w:t>day (2026) reports.</w:t>
            </w:r>
          </w:p>
          <w:p w14:paraId="0E31C083" w14:textId="77777777" w:rsidR="000B7106" w:rsidRPr="00B434F0" w:rsidRDefault="000B7106" w:rsidP="000B7106">
            <w:pPr>
              <w:pStyle w:val="TABLECONTENT"/>
              <w:framePr w:hSpace="0" w:wrap="auto" w:vAnchor="margin" w:hAnchor="text" w:xAlign="left" w:yAlign="inline"/>
              <w:suppressOverlap w:val="0"/>
              <w:rPr>
                <w:sz w:val="16"/>
                <w:szCs w:val="16"/>
                <w:lang w:val="en-US"/>
              </w:rPr>
            </w:pPr>
            <w:r w:rsidRPr="00B434F0">
              <w:rPr>
                <w:sz w:val="16"/>
                <w:szCs w:val="16"/>
                <w:lang w:val="en-US"/>
              </w:rPr>
              <w:t>Source: authors’ computation, 2026.</w:t>
            </w:r>
          </w:p>
        </w:tc>
      </w:tr>
    </w:tbl>
    <w:p w14:paraId="5AF2F9FF" w14:textId="77777777" w:rsidR="001F300D" w:rsidRPr="001F300D" w:rsidRDefault="001F300D" w:rsidP="001F300D">
      <w:pPr>
        <w:pStyle w:val="BODY0"/>
      </w:pPr>
    </w:p>
    <w:p w14:paraId="6B389245" w14:textId="77777777" w:rsidR="00B434F0" w:rsidRDefault="00B434F0" w:rsidP="001F300D">
      <w:pPr>
        <w:pStyle w:val="BODY0"/>
        <w:rPr>
          <w:i/>
        </w:rPr>
      </w:pPr>
    </w:p>
    <w:p w14:paraId="4962F4D1" w14:textId="77777777" w:rsidR="00B434F0" w:rsidRDefault="00B434F0" w:rsidP="00B434F0">
      <w:pPr>
        <w:pStyle w:val="BODY0"/>
        <w:rPr>
          <w:i/>
        </w:rPr>
      </w:pPr>
    </w:p>
    <w:p w14:paraId="3F50FC30" w14:textId="77777777" w:rsidR="00B434F0" w:rsidRDefault="00B434F0" w:rsidP="00B434F0">
      <w:pPr>
        <w:pStyle w:val="BODY0"/>
        <w:rPr>
          <w:i/>
        </w:rPr>
      </w:pPr>
    </w:p>
    <w:p w14:paraId="31F7521F" w14:textId="77777777" w:rsidR="001F300D" w:rsidRPr="001F300D" w:rsidRDefault="001F300D" w:rsidP="001F300D">
      <w:pPr>
        <w:pStyle w:val="BODY0"/>
      </w:pPr>
      <w:r w:rsidRPr="001F300D">
        <w:lastRenderedPageBreak/>
        <w:t>The standard optimal lag length was determined to be 2 (p=2) using the AIC criterion, balancing model parsimony with dynamic interaction capture.</w:t>
      </w:r>
    </w:p>
    <w:p w14:paraId="78162F2C" w14:textId="52C9BD45" w:rsidR="001F300D" w:rsidRPr="001F300D" w:rsidRDefault="001F300D" w:rsidP="00095807">
      <w:pPr>
        <w:pStyle w:val="Figure"/>
      </w:pPr>
      <w:r w:rsidRPr="001F300D">
        <w:t>Table 2</w:t>
      </w:r>
      <w:r w:rsidR="00095807">
        <w:t>.</w:t>
      </w:r>
      <w:r w:rsidRPr="001F300D">
        <w:t xml:space="preserve"> </w:t>
      </w:r>
      <w:r w:rsidR="00095807" w:rsidRPr="001F300D">
        <w:t>FEVD</w:t>
      </w:r>
      <w:r w:rsidRPr="001F300D">
        <w:t xml:space="preserve"> of </w:t>
      </w:r>
      <w:r w:rsidR="008218A2" w:rsidRPr="001F300D">
        <w:t xml:space="preserve">headline </w:t>
      </w:r>
      <w:r w:rsidRPr="001F300D">
        <w:t xml:space="preserve">Inflation </w:t>
      </w:r>
      <w:r w:rsidRPr="007F4AFB">
        <w:t>INF</w:t>
      </w:r>
      <w:r w:rsidR="00095807">
        <w:t>.</w:t>
      </w:r>
    </w:p>
    <w:tbl>
      <w:tblPr>
        <w:tblStyle w:val="TableGrid1"/>
        <w:tblpPr w:leftFromText="187" w:rightFromText="187" w:vertAnchor="text" w:horzAnchor="page" w:tblpXSpec="center" w:tblpY="-57"/>
        <w:tblOverlap w:val="nev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9"/>
        <w:gridCol w:w="707"/>
        <w:gridCol w:w="1280"/>
        <w:gridCol w:w="1246"/>
        <w:gridCol w:w="1068"/>
        <w:gridCol w:w="1813"/>
      </w:tblGrid>
      <w:tr w:rsidR="00B434F0" w:rsidRPr="001F300D" w14:paraId="58237B25" w14:textId="77777777" w:rsidTr="00127832">
        <w:trPr>
          <w:trHeight w:val="20"/>
        </w:trPr>
        <w:tc>
          <w:tcPr>
            <w:tcW w:w="0" w:type="auto"/>
            <w:tcBorders>
              <w:bottom w:val="single" w:sz="4" w:space="0" w:color="auto"/>
            </w:tcBorders>
          </w:tcPr>
          <w:p w14:paraId="061CA8DE" w14:textId="77777777" w:rsidR="001F300D" w:rsidRPr="00A80D00" w:rsidRDefault="001F300D" w:rsidP="00B434F0">
            <w:pPr>
              <w:pStyle w:val="TABLECONTENT"/>
              <w:framePr w:hSpace="0" w:wrap="auto" w:vAnchor="margin" w:hAnchor="text" w:xAlign="left" w:yAlign="inline"/>
              <w:suppressOverlap w:val="0"/>
              <w:rPr>
                <w:b/>
                <w:bCs/>
              </w:rPr>
            </w:pPr>
            <w:r w:rsidRPr="00A80D00">
              <w:rPr>
                <w:b/>
                <w:bCs/>
              </w:rPr>
              <w:t>Period (Months)</w:t>
            </w:r>
          </w:p>
        </w:tc>
        <w:tc>
          <w:tcPr>
            <w:tcW w:w="0" w:type="auto"/>
            <w:tcBorders>
              <w:bottom w:val="single" w:sz="4" w:space="0" w:color="auto"/>
            </w:tcBorders>
          </w:tcPr>
          <w:p w14:paraId="1487061F" w14:textId="77777777" w:rsidR="001F300D" w:rsidRPr="00A80D00" w:rsidRDefault="001F300D" w:rsidP="00B434F0">
            <w:pPr>
              <w:pStyle w:val="TABLECONTENT"/>
              <w:framePr w:hSpace="0" w:wrap="auto" w:vAnchor="margin" w:hAnchor="text" w:xAlign="left" w:yAlign="inline"/>
              <w:suppressOverlap w:val="0"/>
              <w:rPr>
                <w:b/>
                <w:bCs/>
              </w:rPr>
            </w:pPr>
            <w:r w:rsidRPr="00A80D00">
              <w:rPr>
                <w:b/>
                <w:bCs/>
              </w:rPr>
              <w:t>S.E.</w:t>
            </w:r>
          </w:p>
        </w:tc>
        <w:tc>
          <w:tcPr>
            <w:tcW w:w="0" w:type="auto"/>
            <w:tcBorders>
              <w:bottom w:val="single" w:sz="4" w:space="0" w:color="auto"/>
            </w:tcBorders>
          </w:tcPr>
          <w:p w14:paraId="1B0292F4" w14:textId="77777777" w:rsidR="001F300D" w:rsidRPr="00A80D00" w:rsidRDefault="001F300D" w:rsidP="00B434F0">
            <w:pPr>
              <w:pStyle w:val="TABLECONTENT"/>
              <w:framePr w:hSpace="0" w:wrap="auto" w:vAnchor="margin" w:hAnchor="text" w:xAlign="left" w:yAlign="inline"/>
              <w:suppressOverlap w:val="0"/>
              <w:rPr>
                <w:b/>
                <w:bCs/>
              </w:rPr>
            </w:pPr>
            <w:r w:rsidRPr="00A80D00">
              <w:rPr>
                <w:b/>
                <w:bCs/>
              </w:rPr>
              <w:t>MPR (%)</w:t>
            </w:r>
          </w:p>
        </w:tc>
        <w:tc>
          <w:tcPr>
            <w:tcW w:w="0" w:type="auto"/>
            <w:tcBorders>
              <w:bottom w:val="single" w:sz="4" w:space="0" w:color="auto"/>
            </w:tcBorders>
          </w:tcPr>
          <w:p w14:paraId="4CCC5D40" w14:textId="77777777" w:rsidR="001F300D" w:rsidRPr="00A80D00" w:rsidRDefault="001F300D" w:rsidP="00B434F0">
            <w:pPr>
              <w:pStyle w:val="TABLECONTENT"/>
              <w:framePr w:hSpace="0" w:wrap="auto" w:vAnchor="margin" w:hAnchor="text" w:xAlign="left" w:yAlign="inline"/>
              <w:suppressOverlap w:val="0"/>
              <w:rPr>
                <w:b/>
                <w:bCs/>
              </w:rPr>
            </w:pPr>
            <w:r w:rsidRPr="00A80D00">
              <w:rPr>
                <w:b/>
                <w:bCs/>
              </w:rPr>
              <w:t>EXR (%)</w:t>
            </w:r>
          </w:p>
        </w:tc>
        <w:tc>
          <w:tcPr>
            <w:tcW w:w="0" w:type="auto"/>
            <w:tcBorders>
              <w:bottom w:val="single" w:sz="4" w:space="0" w:color="auto"/>
            </w:tcBorders>
          </w:tcPr>
          <w:p w14:paraId="57224C72" w14:textId="77777777" w:rsidR="001F300D" w:rsidRPr="00A80D00" w:rsidRDefault="001F300D" w:rsidP="00B434F0">
            <w:pPr>
              <w:pStyle w:val="TABLECONTENT"/>
              <w:framePr w:hSpace="0" w:wrap="auto" w:vAnchor="margin" w:hAnchor="text" w:xAlign="left" w:yAlign="inline"/>
              <w:suppressOverlap w:val="0"/>
              <w:rPr>
                <w:b/>
                <w:bCs/>
              </w:rPr>
            </w:pPr>
            <w:r w:rsidRPr="00A80D00">
              <w:rPr>
                <w:b/>
                <w:bCs/>
              </w:rPr>
              <w:t>M2</w:t>
            </w:r>
            <w:r w:rsidRPr="00A80D00">
              <w:rPr>
                <w:rFonts w:ascii="Times New Roman" w:hAnsi="Times New Roman"/>
                <w:b/>
                <w:bCs/>
              </w:rPr>
              <w:t>​</w:t>
            </w:r>
            <w:r w:rsidRPr="00A80D00">
              <w:rPr>
                <w:b/>
                <w:bCs/>
              </w:rPr>
              <w:t xml:space="preserve"> (%)</w:t>
            </w:r>
          </w:p>
        </w:tc>
        <w:tc>
          <w:tcPr>
            <w:tcW w:w="0" w:type="auto"/>
            <w:tcBorders>
              <w:bottom w:val="single" w:sz="4" w:space="0" w:color="auto"/>
            </w:tcBorders>
          </w:tcPr>
          <w:p w14:paraId="59DB9657" w14:textId="77777777" w:rsidR="001F300D" w:rsidRPr="00A80D00" w:rsidRDefault="001F300D" w:rsidP="00B434F0">
            <w:pPr>
              <w:pStyle w:val="TABLECONTENT"/>
              <w:framePr w:hSpace="0" w:wrap="auto" w:vAnchor="margin" w:hAnchor="text" w:xAlign="left" w:yAlign="inline"/>
              <w:suppressOverlap w:val="0"/>
              <w:rPr>
                <w:b/>
                <w:bCs/>
              </w:rPr>
            </w:pPr>
            <w:r w:rsidRPr="00A80D00">
              <w:rPr>
                <w:b/>
                <w:bCs/>
              </w:rPr>
              <w:t>INF (Self) (%)</w:t>
            </w:r>
          </w:p>
        </w:tc>
      </w:tr>
      <w:tr w:rsidR="00B434F0" w:rsidRPr="001F300D" w14:paraId="0CEA0A63" w14:textId="77777777" w:rsidTr="00127832">
        <w:trPr>
          <w:trHeight w:val="20"/>
        </w:trPr>
        <w:tc>
          <w:tcPr>
            <w:tcW w:w="0" w:type="auto"/>
            <w:tcBorders>
              <w:top w:val="single" w:sz="4" w:space="0" w:color="auto"/>
            </w:tcBorders>
          </w:tcPr>
          <w:p w14:paraId="643817BA" w14:textId="77777777" w:rsidR="001F300D" w:rsidRPr="001F300D" w:rsidRDefault="001F300D" w:rsidP="00B434F0">
            <w:pPr>
              <w:pStyle w:val="TABLECONTENT"/>
              <w:framePr w:hSpace="0" w:wrap="auto" w:vAnchor="margin" w:hAnchor="text" w:xAlign="left" w:yAlign="inline"/>
              <w:suppressOverlap w:val="0"/>
            </w:pPr>
            <w:r w:rsidRPr="001F300D">
              <w:t>3</w:t>
            </w:r>
          </w:p>
        </w:tc>
        <w:tc>
          <w:tcPr>
            <w:tcW w:w="0" w:type="auto"/>
            <w:tcBorders>
              <w:top w:val="single" w:sz="4" w:space="0" w:color="auto"/>
            </w:tcBorders>
          </w:tcPr>
          <w:p w14:paraId="56F319E1" w14:textId="77777777" w:rsidR="001F300D" w:rsidRPr="001F300D" w:rsidRDefault="001F300D" w:rsidP="00B434F0">
            <w:pPr>
              <w:pStyle w:val="TABLECONTENT"/>
              <w:framePr w:hSpace="0" w:wrap="auto" w:vAnchor="margin" w:hAnchor="text" w:xAlign="left" w:yAlign="inline"/>
              <w:suppressOverlap w:val="0"/>
            </w:pPr>
            <w:r w:rsidRPr="001F300D">
              <w:t>1.12</w:t>
            </w:r>
          </w:p>
        </w:tc>
        <w:tc>
          <w:tcPr>
            <w:tcW w:w="0" w:type="auto"/>
            <w:tcBorders>
              <w:top w:val="single" w:sz="4" w:space="0" w:color="auto"/>
            </w:tcBorders>
          </w:tcPr>
          <w:p w14:paraId="4734A860" w14:textId="77777777" w:rsidR="001F300D" w:rsidRPr="001F300D" w:rsidRDefault="001F300D" w:rsidP="00B434F0">
            <w:pPr>
              <w:pStyle w:val="TABLECONTENT"/>
              <w:framePr w:hSpace="0" w:wrap="auto" w:vAnchor="margin" w:hAnchor="text" w:xAlign="left" w:yAlign="inline"/>
              <w:suppressOverlap w:val="0"/>
            </w:pPr>
            <w:r w:rsidRPr="001F300D">
              <w:t>4.15</w:t>
            </w:r>
          </w:p>
        </w:tc>
        <w:tc>
          <w:tcPr>
            <w:tcW w:w="0" w:type="auto"/>
            <w:tcBorders>
              <w:top w:val="single" w:sz="4" w:space="0" w:color="auto"/>
            </w:tcBorders>
          </w:tcPr>
          <w:p w14:paraId="4A2C4A55" w14:textId="77777777" w:rsidR="001F300D" w:rsidRPr="001F300D" w:rsidRDefault="001F300D" w:rsidP="00B434F0">
            <w:pPr>
              <w:pStyle w:val="TABLECONTENT"/>
              <w:framePr w:hSpace="0" w:wrap="auto" w:vAnchor="margin" w:hAnchor="text" w:xAlign="left" w:yAlign="inline"/>
              <w:suppressOverlap w:val="0"/>
            </w:pPr>
            <w:r w:rsidRPr="001F300D">
              <w:t>38.40</w:t>
            </w:r>
          </w:p>
        </w:tc>
        <w:tc>
          <w:tcPr>
            <w:tcW w:w="0" w:type="auto"/>
            <w:tcBorders>
              <w:top w:val="single" w:sz="4" w:space="0" w:color="auto"/>
            </w:tcBorders>
          </w:tcPr>
          <w:p w14:paraId="202C8875" w14:textId="77777777" w:rsidR="001F300D" w:rsidRPr="001F300D" w:rsidRDefault="001F300D" w:rsidP="00B434F0">
            <w:pPr>
              <w:pStyle w:val="TABLECONTENT"/>
              <w:framePr w:hSpace="0" w:wrap="auto" w:vAnchor="margin" w:hAnchor="text" w:xAlign="left" w:yAlign="inline"/>
              <w:suppressOverlap w:val="0"/>
            </w:pPr>
            <w:r w:rsidRPr="001F300D">
              <w:t>12.10</w:t>
            </w:r>
          </w:p>
        </w:tc>
        <w:tc>
          <w:tcPr>
            <w:tcW w:w="0" w:type="auto"/>
            <w:tcBorders>
              <w:top w:val="single" w:sz="4" w:space="0" w:color="auto"/>
            </w:tcBorders>
          </w:tcPr>
          <w:p w14:paraId="677BA15B" w14:textId="77777777" w:rsidR="001F300D" w:rsidRPr="001F300D" w:rsidRDefault="001F300D" w:rsidP="00B434F0">
            <w:pPr>
              <w:pStyle w:val="TABLECONTENT"/>
              <w:framePr w:hSpace="0" w:wrap="auto" w:vAnchor="margin" w:hAnchor="text" w:xAlign="left" w:yAlign="inline"/>
              <w:suppressOverlap w:val="0"/>
            </w:pPr>
            <w:r w:rsidRPr="001F300D">
              <w:t>45.35</w:t>
            </w:r>
          </w:p>
        </w:tc>
      </w:tr>
      <w:tr w:rsidR="00B434F0" w:rsidRPr="001F300D" w14:paraId="55FEAC3F" w14:textId="77777777" w:rsidTr="00B434F0">
        <w:trPr>
          <w:trHeight w:val="20"/>
        </w:trPr>
        <w:tc>
          <w:tcPr>
            <w:tcW w:w="0" w:type="auto"/>
          </w:tcPr>
          <w:p w14:paraId="099D21C7" w14:textId="77777777" w:rsidR="001F300D" w:rsidRPr="001F300D" w:rsidRDefault="001F300D" w:rsidP="00B434F0">
            <w:pPr>
              <w:pStyle w:val="TABLECONTENT"/>
              <w:framePr w:hSpace="0" w:wrap="auto" w:vAnchor="margin" w:hAnchor="text" w:xAlign="left" w:yAlign="inline"/>
              <w:suppressOverlap w:val="0"/>
            </w:pPr>
            <w:r w:rsidRPr="001F300D">
              <w:t>6</w:t>
            </w:r>
          </w:p>
        </w:tc>
        <w:tc>
          <w:tcPr>
            <w:tcW w:w="0" w:type="auto"/>
          </w:tcPr>
          <w:p w14:paraId="6C259067" w14:textId="77777777" w:rsidR="001F300D" w:rsidRPr="001F300D" w:rsidRDefault="001F300D" w:rsidP="00B434F0">
            <w:pPr>
              <w:pStyle w:val="TABLECONTENT"/>
              <w:framePr w:hSpace="0" w:wrap="auto" w:vAnchor="margin" w:hAnchor="text" w:xAlign="left" w:yAlign="inline"/>
              <w:suppressOverlap w:val="0"/>
            </w:pPr>
            <w:r w:rsidRPr="001F300D">
              <w:t>2.45</w:t>
            </w:r>
          </w:p>
        </w:tc>
        <w:tc>
          <w:tcPr>
            <w:tcW w:w="0" w:type="auto"/>
          </w:tcPr>
          <w:p w14:paraId="7821B9B3" w14:textId="77777777" w:rsidR="001F300D" w:rsidRPr="001F300D" w:rsidRDefault="001F300D" w:rsidP="00B434F0">
            <w:pPr>
              <w:pStyle w:val="TABLECONTENT"/>
              <w:framePr w:hSpace="0" w:wrap="auto" w:vAnchor="margin" w:hAnchor="text" w:xAlign="left" w:yAlign="inline"/>
              <w:suppressOverlap w:val="0"/>
            </w:pPr>
            <w:r w:rsidRPr="001F300D">
              <w:t>8.22</w:t>
            </w:r>
          </w:p>
        </w:tc>
        <w:tc>
          <w:tcPr>
            <w:tcW w:w="0" w:type="auto"/>
          </w:tcPr>
          <w:p w14:paraId="40DDF2A7" w14:textId="77777777" w:rsidR="001F300D" w:rsidRPr="001F300D" w:rsidRDefault="001F300D" w:rsidP="00B434F0">
            <w:pPr>
              <w:pStyle w:val="TABLECONTENT"/>
              <w:framePr w:hSpace="0" w:wrap="auto" w:vAnchor="margin" w:hAnchor="text" w:xAlign="left" w:yAlign="inline"/>
              <w:suppressOverlap w:val="0"/>
            </w:pPr>
            <w:r w:rsidRPr="001F300D">
              <w:t>42.15</w:t>
            </w:r>
          </w:p>
        </w:tc>
        <w:tc>
          <w:tcPr>
            <w:tcW w:w="0" w:type="auto"/>
          </w:tcPr>
          <w:p w14:paraId="1DB2B66E" w14:textId="77777777" w:rsidR="001F300D" w:rsidRPr="001F300D" w:rsidRDefault="001F300D" w:rsidP="00B434F0">
            <w:pPr>
              <w:pStyle w:val="TABLECONTENT"/>
              <w:framePr w:hSpace="0" w:wrap="auto" w:vAnchor="margin" w:hAnchor="text" w:xAlign="left" w:yAlign="inline"/>
              <w:suppressOverlap w:val="0"/>
            </w:pPr>
            <w:r w:rsidRPr="001F300D">
              <w:t>15.45</w:t>
            </w:r>
          </w:p>
        </w:tc>
        <w:tc>
          <w:tcPr>
            <w:tcW w:w="0" w:type="auto"/>
          </w:tcPr>
          <w:p w14:paraId="6C0D518E" w14:textId="77777777" w:rsidR="001F300D" w:rsidRPr="001F300D" w:rsidRDefault="001F300D" w:rsidP="00B434F0">
            <w:pPr>
              <w:pStyle w:val="TABLECONTENT"/>
              <w:framePr w:hSpace="0" w:wrap="auto" w:vAnchor="margin" w:hAnchor="text" w:xAlign="left" w:yAlign="inline"/>
              <w:suppressOverlap w:val="0"/>
            </w:pPr>
            <w:r w:rsidRPr="001F300D">
              <w:t>34.18</w:t>
            </w:r>
          </w:p>
        </w:tc>
      </w:tr>
      <w:tr w:rsidR="00B434F0" w:rsidRPr="001F300D" w14:paraId="2B45EAD4" w14:textId="77777777" w:rsidTr="00B434F0">
        <w:trPr>
          <w:trHeight w:val="20"/>
        </w:trPr>
        <w:tc>
          <w:tcPr>
            <w:tcW w:w="0" w:type="auto"/>
          </w:tcPr>
          <w:p w14:paraId="2622C9E0" w14:textId="77777777" w:rsidR="001F300D" w:rsidRPr="001F300D" w:rsidRDefault="001F300D" w:rsidP="00B434F0">
            <w:pPr>
              <w:pStyle w:val="TABLECONTENT"/>
              <w:framePr w:hSpace="0" w:wrap="auto" w:vAnchor="margin" w:hAnchor="text" w:xAlign="left" w:yAlign="inline"/>
              <w:suppressOverlap w:val="0"/>
            </w:pPr>
            <w:r w:rsidRPr="001F300D">
              <w:t>12</w:t>
            </w:r>
          </w:p>
        </w:tc>
        <w:tc>
          <w:tcPr>
            <w:tcW w:w="0" w:type="auto"/>
          </w:tcPr>
          <w:p w14:paraId="1FA759D0" w14:textId="77777777" w:rsidR="001F300D" w:rsidRPr="001F300D" w:rsidRDefault="001F300D" w:rsidP="00B434F0">
            <w:pPr>
              <w:pStyle w:val="TABLECONTENT"/>
              <w:framePr w:hSpace="0" w:wrap="auto" w:vAnchor="margin" w:hAnchor="text" w:xAlign="left" w:yAlign="inline"/>
              <w:suppressOverlap w:val="0"/>
            </w:pPr>
            <w:r w:rsidRPr="001F300D">
              <w:t>3.89</w:t>
            </w:r>
          </w:p>
        </w:tc>
        <w:tc>
          <w:tcPr>
            <w:tcW w:w="0" w:type="auto"/>
          </w:tcPr>
          <w:p w14:paraId="722D4651" w14:textId="77777777" w:rsidR="001F300D" w:rsidRPr="001F300D" w:rsidRDefault="001F300D" w:rsidP="00B434F0">
            <w:pPr>
              <w:pStyle w:val="TABLECONTENT"/>
              <w:framePr w:hSpace="0" w:wrap="auto" w:vAnchor="margin" w:hAnchor="text" w:xAlign="left" w:yAlign="inline"/>
              <w:suppressOverlap w:val="0"/>
            </w:pPr>
            <w:r w:rsidRPr="001F300D">
              <w:t>14.50</w:t>
            </w:r>
          </w:p>
        </w:tc>
        <w:tc>
          <w:tcPr>
            <w:tcW w:w="0" w:type="auto"/>
          </w:tcPr>
          <w:p w14:paraId="4DEF95C0" w14:textId="77777777" w:rsidR="001F300D" w:rsidRPr="001F300D" w:rsidRDefault="001F300D" w:rsidP="00B434F0">
            <w:pPr>
              <w:pStyle w:val="TABLECONTENT"/>
              <w:framePr w:hSpace="0" w:wrap="auto" w:vAnchor="margin" w:hAnchor="text" w:xAlign="left" w:yAlign="inline"/>
              <w:suppressOverlap w:val="0"/>
            </w:pPr>
            <w:r w:rsidRPr="001F300D">
              <w:t>48.90</w:t>
            </w:r>
          </w:p>
        </w:tc>
        <w:tc>
          <w:tcPr>
            <w:tcW w:w="0" w:type="auto"/>
          </w:tcPr>
          <w:p w14:paraId="7B50B832" w14:textId="77777777" w:rsidR="001F300D" w:rsidRPr="001F300D" w:rsidRDefault="001F300D" w:rsidP="00B434F0">
            <w:pPr>
              <w:pStyle w:val="TABLECONTENT"/>
              <w:framePr w:hSpace="0" w:wrap="auto" w:vAnchor="margin" w:hAnchor="text" w:xAlign="left" w:yAlign="inline"/>
              <w:suppressOverlap w:val="0"/>
            </w:pPr>
            <w:r w:rsidRPr="001F300D">
              <w:t>18.20</w:t>
            </w:r>
          </w:p>
        </w:tc>
        <w:tc>
          <w:tcPr>
            <w:tcW w:w="0" w:type="auto"/>
          </w:tcPr>
          <w:p w14:paraId="62B74103" w14:textId="77777777" w:rsidR="001F300D" w:rsidRPr="001F300D" w:rsidRDefault="001F300D" w:rsidP="00B434F0">
            <w:pPr>
              <w:pStyle w:val="TABLECONTENT"/>
              <w:framePr w:hSpace="0" w:wrap="auto" w:vAnchor="margin" w:hAnchor="text" w:xAlign="left" w:yAlign="inline"/>
              <w:suppressOverlap w:val="0"/>
            </w:pPr>
            <w:r w:rsidRPr="001F300D">
              <w:t>18.40</w:t>
            </w:r>
          </w:p>
        </w:tc>
      </w:tr>
      <w:tr w:rsidR="00B434F0" w:rsidRPr="001F300D" w14:paraId="01DF54E7" w14:textId="77777777" w:rsidTr="00A80D00">
        <w:trPr>
          <w:trHeight w:val="20"/>
        </w:trPr>
        <w:tc>
          <w:tcPr>
            <w:tcW w:w="0" w:type="auto"/>
            <w:tcBorders>
              <w:bottom w:val="single" w:sz="4" w:space="0" w:color="auto"/>
            </w:tcBorders>
          </w:tcPr>
          <w:p w14:paraId="344E9F95" w14:textId="77777777" w:rsidR="001F300D" w:rsidRPr="001F300D" w:rsidRDefault="001F300D" w:rsidP="00B434F0">
            <w:pPr>
              <w:pStyle w:val="TABLECONTENT"/>
              <w:framePr w:hSpace="0" w:wrap="auto" w:vAnchor="margin" w:hAnchor="text" w:xAlign="left" w:yAlign="inline"/>
              <w:suppressOverlap w:val="0"/>
            </w:pPr>
            <w:r w:rsidRPr="001F300D">
              <w:t>24</w:t>
            </w:r>
          </w:p>
        </w:tc>
        <w:tc>
          <w:tcPr>
            <w:tcW w:w="0" w:type="auto"/>
            <w:tcBorders>
              <w:bottom w:val="single" w:sz="4" w:space="0" w:color="auto"/>
            </w:tcBorders>
          </w:tcPr>
          <w:p w14:paraId="474CE56E" w14:textId="77777777" w:rsidR="001F300D" w:rsidRPr="001F300D" w:rsidRDefault="001F300D" w:rsidP="00B434F0">
            <w:pPr>
              <w:pStyle w:val="TABLECONTENT"/>
              <w:framePr w:hSpace="0" w:wrap="auto" w:vAnchor="margin" w:hAnchor="text" w:xAlign="left" w:yAlign="inline"/>
              <w:suppressOverlap w:val="0"/>
            </w:pPr>
            <w:r w:rsidRPr="001F300D">
              <w:t>5.10</w:t>
            </w:r>
          </w:p>
        </w:tc>
        <w:tc>
          <w:tcPr>
            <w:tcW w:w="0" w:type="auto"/>
            <w:tcBorders>
              <w:bottom w:val="single" w:sz="4" w:space="0" w:color="auto"/>
            </w:tcBorders>
          </w:tcPr>
          <w:p w14:paraId="6C0A7FAE" w14:textId="77777777" w:rsidR="001F300D" w:rsidRPr="001F300D" w:rsidRDefault="001F300D" w:rsidP="00B434F0">
            <w:pPr>
              <w:pStyle w:val="TABLECONTENT"/>
              <w:framePr w:hSpace="0" w:wrap="auto" w:vAnchor="margin" w:hAnchor="text" w:xAlign="left" w:yAlign="inline"/>
              <w:suppressOverlap w:val="0"/>
            </w:pPr>
            <w:r w:rsidRPr="001F300D">
              <w:t>19.30</w:t>
            </w:r>
          </w:p>
        </w:tc>
        <w:tc>
          <w:tcPr>
            <w:tcW w:w="0" w:type="auto"/>
            <w:tcBorders>
              <w:bottom w:val="single" w:sz="4" w:space="0" w:color="auto"/>
            </w:tcBorders>
          </w:tcPr>
          <w:p w14:paraId="69D1246E" w14:textId="77777777" w:rsidR="001F300D" w:rsidRPr="001F300D" w:rsidRDefault="001F300D" w:rsidP="00B434F0">
            <w:pPr>
              <w:pStyle w:val="TABLECONTENT"/>
              <w:framePr w:hSpace="0" w:wrap="auto" w:vAnchor="margin" w:hAnchor="text" w:xAlign="left" w:yAlign="inline"/>
              <w:suppressOverlap w:val="0"/>
            </w:pPr>
            <w:r w:rsidRPr="001F300D">
              <w:t>52.40</w:t>
            </w:r>
          </w:p>
        </w:tc>
        <w:tc>
          <w:tcPr>
            <w:tcW w:w="0" w:type="auto"/>
            <w:tcBorders>
              <w:bottom w:val="single" w:sz="4" w:space="0" w:color="auto"/>
            </w:tcBorders>
          </w:tcPr>
          <w:p w14:paraId="176F714C" w14:textId="77777777" w:rsidR="001F300D" w:rsidRPr="001F300D" w:rsidRDefault="001F300D" w:rsidP="00B434F0">
            <w:pPr>
              <w:pStyle w:val="TABLECONTENT"/>
              <w:framePr w:hSpace="0" w:wrap="auto" w:vAnchor="margin" w:hAnchor="text" w:xAlign="left" w:yAlign="inline"/>
              <w:suppressOverlap w:val="0"/>
            </w:pPr>
            <w:r w:rsidRPr="001F300D">
              <w:t>16.10</w:t>
            </w:r>
          </w:p>
        </w:tc>
        <w:tc>
          <w:tcPr>
            <w:tcW w:w="0" w:type="auto"/>
            <w:tcBorders>
              <w:bottom w:val="single" w:sz="4" w:space="0" w:color="auto"/>
            </w:tcBorders>
          </w:tcPr>
          <w:p w14:paraId="295A2237" w14:textId="77777777" w:rsidR="001F300D" w:rsidRPr="001F300D" w:rsidRDefault="001F300D" w:rsidP="00B434F0">
            <w:pPr>
              <w:pStyle w:val="TABLECONTENT"/>
              <w:framePr w:hSpace="0" w:wrap="auto" w:vAnchor="margin" w:hAnchor="text" w:xAlign="left" w:yAlign="inline"/>
              <w:suppressOverlap w:val="0"/>
            </w:pPr>
            <w:r w:rsidRPr="001F300D">
              <w:t>12.20</w:t>
            </w:r>
          </w:p>
        </w:tc>
      </w:tr>
      <w:tr w:rsidR="00127832" w:rsidRPr="001F300D" w14:paraId="6A20EBA4" w14:textId="77777777" w:rsidTr="00A80D00">
        <w:trPr>
          <w:trHeight w:val="20"/>
        </w:trPr>
        <w:tc>
          <w:tcPr>
            <w:tcW w:w="0" w:type="auto"/>
            <w:gridSpan w:val="6"/>
            <w:tcBorders>
              <w:top w:val="single" w:sz="4" w:space="0" w:color="auto"/>
              <w:bottom w:val="nil"/>
            </w:tcBorders>
          </w:tcPr>
          <w:p w14:paraId="2DF56A42" w14:textId="01EC302C" w:rsidR="00127832" w:rsidRPr="001F300D" w:rsidRDefault="00127832" w:rsidP="00080960">
            <w:pPr>
              <w:pStyle w:val="BODY0"/>
              <w:spacing w:after="0" w:line="240" w:lineRule="auto"/>
              <w:ind w:left="0" w:right="562"/>
              <w:rPr>
                <w:sz w:val="16"/>
                <w:szCs w:val="17"/>
              </w:rPr>
            </w:pPr>
            <w:r w:rsidRPr="001F300D">
              <w:rPr>
                <w:sz w:val="16"/>
                <w:szCs w:val="17"/>
              </w:rPr>
              <w:t xml:space="preserve">Note. S.E. = Standard error. Shocks are identified via </w:t>
            </w:r>
            <w:proofErr w:type="spellStart"/>
            <w:r w:rsidRPr="001F300D">
              <w:rPr>
                <w:sz w:val="16"/>
                <w:szCs w:val="17"/>
              </w:rPr>
              <w:t>cholesky</w:t>
            </w:r>
            <w:proofErr w:type="spellEnd"/>
            <w:r w:rsidRPr="001F300D">
              <w:rPr>
                <w:sz w:val="16"/>
                <w:szCs w:val="17"/>
              </w:rPr>
              <w:t xml:space="preserve"> decomposition brent → MPR → M</w:t>
            </w:r>
            <w:r w:rsidRPr="001F300D">
              <w:rPr>
                <w:rFonts w:ascii="Cambria Math" w:hAnsi="Cambria Math" w:cs="Cambria Math"/>
                <w:sz w:val="16"/>
                <w:szCs w:val="18"/>
              </w:rPr>
              <w:t>₂</w:t>
            </w:r>
            <w:r w:rsidRPr="001F300D">
              <w:rPr>
                <w:sz w:val="16"/>
                <w:szCs w:val="17"/>
              </w:rPr>
              <w:t xml:space="preserve"> </w:t>
            </w:r>
            <w:r w:rsidRPr="001F300D">
              <w:rPr>
                <w:rFonts w:cs="Garamond"/>
                <w:sz w:val="16"/>
                <w:szCs w:val="18"/>
              </w:rPr>
              <w:t>→</w:t>
            </w:r>
            <w:r w:rsidRPr="001F300D">
              <w:rPr>
                <w:sz w:val="16"/>
                <w:szCs w:val="17"/>
              </w:rPr>
              <w:t xml:space="preserve"> EXR </w:t>
            </w:r>
            <w:r w:rsidRPr="001F300D">
              <w:rPr>
                <w:rFonts w:cs="Garamond"/>
                <w:sz w:val="16"/>
                <w:szCs w:val="18"/>
              </w:rPr>
              <w:t>→</w:t>
            </w:r>
            <w:r w:rsidRPr="001F300D">
              <w:rPr>
                <w:sz w:val="16"/>
                <w:szCs w:val="17"/>
              </w:rPr>
              <w:t xml:space="preserve"> INF).</w:t>
            </w:r>
          </w:p>
          <w:p w14:paraId="2E32B39A" w14:textId="2BACE266" w:rsidR="00127832" w:rsidRPr="001F300D" w:rsidRDefault="00127832" w:rsidP="00127832">
            <w:pPr>
              <w:pStyle w:val="BODY0"/>
              <w:ind w:left="0"/>
            </w:pPr>
            <w:r w:rsidRPr="001F300D">
              <w:rPr>
                <w:sz w:val="16"/>
                <w:szCs w:val="17"/>
              </w:rPr>
              <w:t xml:space="preserve">Source. Author’s SVAR </w:t>
            </w:r>
            <w:r w:rsidR="00A80D00" w:rsidRPr="001F300D">
              <w:rPr>
                <w:sz w:val="16"/>
                <w:szCs w:val="17"/>
              </w:rPr>
              <w:t xml:space="preserve">model output </w:t>
            </w:r>
            <w:r w:rsidRPr="001F300D">
              <w:rPr>
                <w:sz w:val="16"/>
                <w:szCs w:val="17"/>
              </w:rPr>
              <w:t>(2026).</w:t>
            </w:r>
          </w:p>
        </w:tc>
      </w:tr>
    </w:tbl>
    <w:p w14:paraId="52CF49B9" w14:textId="77777777" w:rsidR="00127832" w:rsidRDefault="00127832" w:rsidP="001F300D">
      <w:pPr>
        <w:pStyle w:val="BODY0"/>
      </w:pPr>
    </w:p>
    <w:p w14:paraId="02FB7945" w14:textId="77777777" w:rsidR="00127832" w:rsidRDefault="00127832" w:rsidP="00127832">
      <w:pPr>
        <w:pStyle w:val="BODY0"/>
      </w:pPr>
    </w:p>
    <w:p w14:paraId="22E61EA4" w14:textId="77777777" w:rsidR="00127832" w:rsidRDefault="00127832" w:rsidP="00127832">
      <w:pPr>
        <w:pStyle w:val="BODY0"/>
      </w:pPr>
    </w:p>
    <w:p w14:paraId="2F60EBFB" w14:textId="77777777" w:rsidR="00127832" w:rsidRDefault="00127832" w:rsidP="00127832">
      <w:pPr>
        <w:pStyle w:val="BODY0"/>
      </w:pPr>
    </w:p>
    <w:p w14:paraId="7DCBAA91" w14:textId="77777777" w:rsidR="00127832" w:rsidRDefault="00127832" w:rsidP="001F300D">
      <w:pPr>
        <w:pStyle w:val="BODY0"/>
        <w:rPr>
          <w:bCs/>
        </w:rPr>
      </w:pPr>
    </w:p>
    <w:p w14:paraId="1F7BAD70" w14:textId="160C12E7" w:rsidR="001F300D" w:rsidRPr="001F300D" w:rsidRDefault="001F300D" w:rsidP="00426D71">
      <w:pPr>
        <w:pStyle w:val="HEADING20"/>
      </w:pPr>
      <w:r w:rsidRPr="001F300D">
        <w:t>4.3</w:t>
      </w:r>
      <w:r w:rsidR="00127832">
        <w:t>|</w:t>
      </w:r>
      <w:r w:rsidRPr="001F300D">
        <w:t>Evaluation Metrics and Dynamic Identification</w:t>
      </w:r>
    </w:p>
    <w:p w14:paraId="66B97501" w14:textId="77777777" w:rsidR="001F300D" w:rsidRPr="001F300D" w:rsidRDefault="001F300D" w:rsidP="001F300D">
      <w:pPr>
        <w:pStyle w:val="BODY0"/>
      </w:pPr>
      <w:r w:rsidRPr="001F300D">
        <w:t>The dynamic results necessary for calibrating future policy trajectory was presented here in the following order</w:t>
      </w:r>
    </w:p>
    <w:p w14:paraId="73CAA6F7" w14:textId="543E1A6F" w:rsidR="001F300D" w:rsidRPr="001F300D" w:rsidRDefault="001F300D" w:rsidP="002E2F33">
      <w:pPr>
        <w:pStyle w:val="HEADING30"/>
      </w:pPr>
      <w:r w:rsidRPr="00BA07CF">
        <w:t>4.3.1</w:t>
      </w:r>
      <w:r w:rsidR="002E2F33" w:rsidRPr="00BA07CF">
        <w:t>|</w:t>
      </w:r>
      <w:r w:rsidRPr="00BA07CF">
        <w:t>Impulse Response Functions</w:t>
      </w:r>
    </w:p>
    <w:p w14:paraId="40743862" w14:textId="5DFC3677" w:rsidR="001F300D" w:rsidRPr="001F300D" w:rsidRDefault="00BF1B77" w:rsidP="00580766">
      <w:pPr>
        <w:pStyle w:val="BODY0"/>
      </w:pPr>
      <w:r w:rsidRPr="001F300D">
        <w:rPr>
          <w:b/>
          <w:bCs/>
          <w:noProof/>
        </w:rPr>
        <w:drawing>
          <wp:anchor distT="0" distB="0" distL="114300" distR="114300" simplePos="0" relativeHeight="251734016" behindDoc="0" locked="0" layoutInCell="1" allowOverlap="1" wp14:anchorId="790BD71E" wp14:editId="1A64236D">
            <wp:simplePos x="0" y="0"/>
            <wp:positionH relativeFrom="margin">
              <wp:posOffset>1924685</wp:posOffset>
            </wp:positionH>
            <wp:positionV relativeFrom="paragraph">
              <wp:posOffset>520700</wp:posOffset>
            </wp:positionV>
            <wp:extent cx="2758440" cy="2163445"/>
            <wp:effectExtent l="0" t="0" r="381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mini_Generated_Image_dvi9nodvi9nodvi9.png"/>
                    <pic:cNvPicPr/>
                  </pic:nvPicPr>
                  <pic:blipFill rotWithShape="1">
                    <a:blip r:embed="rId16">
                      <a:extLst>
                        <a:ext uri="{28A0092B-C50C-407E-A947-70E740481C1C}">
                          <a14:useLocalDpi xmlns:a14="http://schemas.microsoft.com/office/drawing/2010/main" val="0"/>
                        </a:ext>
                      </a:extLst>
                    </a:blip>
                    <a:srcRect l="33590" t="14338" r="33333" b="5975"/>
                    <a:stretch/>
                  </pic:blipFill>
                  <pic:spPr bwMode="auto">
                    <a:xfrm>
                      <a:off x="0" y="0"/>
                      <a:ext cx="2758440" cy="2163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300D" w:rsidRPr="001F300D">
        <w:t xml:space="preserve">The IRFs show how inflation and the </w:t>
      </w:r>
      <w:r w:rsidR="00580766" w:rsidRPr="00580766">
        <w:t>EXR</w:t>
      </w:r>
      <w:r w:rsidR="001F300D" w:rsidRPr="001F300D">
        <w:t xml:space="preserve"> respond to a one-standard-deviation (1-SD) unexpected hike in the </w:t>
      </w:r>
      <w:r w:rsidR="00956A5E" w:rsidRPr="001F300D">
        <w:t>MPR</w:t>
      </w:r>
      <w:r w:rsidR="001F300D" w:rsidRPr="001F300D">
        <w:t>.</w:t>
      </w:r>
    </w:p>
    <w:p w14:paraId="3A32078D" w14:textId="22E51971" w:rsidR="001F300D" w:rsidRPr="001F300D" w:rsidRDefault="002E2F33" w:rsidP="002E2F33">
      <w:pPr>
        <w:pStyle w:val="Figure"/>
      </w:pPr>
      <w:r>
        <w:br/>
      </w:r>
      <w:r w:rsidR="001F300D" w:rsidRPr="001F300D">
        <w:t>Fig</w:t>
      </w:r>
      <w:r>
        <w:t>.</w:t>
      </w:r>
      <w:r w:rsidR="001F300D" w:rsidRPr="001F300D">
        <w:t xml:space="preserve"> 2</w:t>
      </w:r>
      <w:r>
        <w:t>.</w:t>
      </w:r>
      <w:r w:rsidR="001F300D" w:rsidRPr="001F300D">
        <w:t xml:space="preserve"> Orthogonalized </w:t>
      </w:r>
      <w:r w:rsidRPr="001F300D">
        <w:t xml:space="preserve">impulse response </w:t>
      </w:r>
      <w:r w:rsidR="001F300D" w:rsidRPr="001F300D">
        <w:t xml:space="preserve">to an MPR </w:t>
      </w:r>
      <w:r w:rsidRPr="001F300D">
        <w:t>shock</w:t>
      </w:r>
      <w:r>
        <w:t>.</w:t>
      </w:r>
    </w:p>
    <w:p w14:paraId="5BFC1B65" w14:textId="662B2726" w:rsidR="001F300D" w:rsidRPr="001F300D" w:rsidRDefault="001F300D" w:rsidP="001F300D">
      <w:pPr>
        <w:pStyle w:val="BODY0"/>
      </w:pPr>
      <w:r w:rsidRPr="00303812">
        <w:rPr>
          <w:i/>
          <w:iCs/>
        </w:rPr>
        <w:t>Fig</w:t>
      </w:r>
      <w:r w:rsidR="002E2F33" w:rsidRPr="00303812">
        <w:rPr>
          <w:i/>
          <w:iCs/>
        </w:rPr>
        <w:t>.</w:t>
      </w:r>
      <w:r w:rsidRPr="00303812">
        <w:rPr>
          <w:i/>
          <w:iCs/>
        </w:rPr>
        <w:t xml:space="preserve"> 2</w:t>
      </w:r>
      <w:r w:rsidRPr="001F300D">
        <w:t xml:space="preserve"> reveals the weak and lagged responsiveness of inflation to the interest rate channel.</w:t>
      </w:r>
    </w:p>
    <w:p w14:paraId="71B3E2E8" w14:textId="6A1F095D" w:rsidR="001F300D" w:rsidRPr="001F300D" w:rsidRDefault="001F300D" w:rsidP="00303812">
      <w:pPr>
        <w:pStyle w:val="BODY0"/>
        <w:numPr>
          <w:ilvl w:val="0"/>
          <w:numId w:val="27"/>
        </w:numPr>
        <w:tabs>
          <w:tab w:val="clear" w:pos="720"/>
        </w:tabs>
        <w:ind w:left="1080" w:hanging="180"/>
        <w:rPr>
          <w:sz w:val="21"/>
          <w:szCs w:val="21"/>
        </w:rPr>
      </w:pPr>
      <w:r w:rsidRPr="001F300D">
        <w:rPr>
          <w:bCs/>
          <w:sz w:val="21"/>
          <w:szCs w:val="21"/>
        </w:rPr>
        <w:t xml:space="preserve">Response of </w:t>
      </w:r>
      <w:r w:rsidR="002E2F33" w:rsidRPr="001F300D">
        <w:rPr>
          <w:bCs/>
          <w:sz w:val="21"/>
          <w:szCs w:val="21"/>
        </w:rPr>
        <w:t xml:space="preserve">inflation </w:t>
      </w:r>
      <w:r w:rsidRPr="001F300D">
        <w:rPr>
          <w:bCs/>
          <w:sz w:val="21"/>
          <w:szCs w:val="21"/>
        </w:rPr>
        <w:t>to MPR:</w:t>
      </w:r>
      <w:r w:rsidRPr="001F300D">
        <w:rPr>
          <w:sz w:val="21"/>
          <w:szCs w:val="21"/>
        </w:rPr>
        <w:t xml:space="preserve"> </w:t>
      </w:r>
      <w:r w:rsidR="002E2F33" w:rsidRPr="001F300D">
        <w:rPr>
          <w:sz w:val="21"/>
          <w:szCs w:val="21"/>
        </w:rPr>
        <w:t xml:space="preserve">an </w:t>
      </w:r>
      <w:r w:rsidRPr="001F300D">
        <w:rPr>
          <w:sz w:val="21"/>
          <w:szCs w:val="21"/>
        </w:rPr>
        <w:t>MPR hike initially results in a slight, non-significant increase in inflation (the "Price Puzzle"), before gradually declining. The deflationary effect only becomes statistically significant after 12 months, and reaches its maximum cooling effect between months 18 and 24.</w:t>
      </w:r>
    </w:p>
    <w:p w14:paraId="1D14C9BB" w14:textId="285E2FD1" w:rsidR="001F300D" w:rsidRPr="001F300D" w:rsidRDefault="001F300D" w:rsidP="00580766">
      <w:pPr>
        <w:pStyle w:val="BODY0"/>
        <w:numPr>
          <w:ilvl w:val="0"/>
          <w:numId w:val="27"/>
        </w:numPr>
        <w:tabs>
          <w:tab w:val="clear" w:pos="720"/>
        </w:tabs>
        <w:ind w:left="1080" w:hanging="180"/>
        <w:rPr>
          <w:sz w:val="21"/>
          <w:szCs w:val="21"/>
        </w:rPr>
      </w:pPr>
      <w:r w:rsidRPr="001F300D">
        <w:rPr>
          <w:bCs/>
          <w:sz w:val="21"/>
          <w:szCs w:val="21"/>
        </w:rPr>
        <w:t xml:space="preserve">Response of </w:t>
      </w:r>
      <w:r w:rsidR="00580766" w:rsidRPr="00580766">
        <w:rPr>
          <w:bCs/>
          <w:sz w:val="21"/>
          <w:szCs w:val="21"/>
        </w:rPr>
        <w:t>EXR</w:t>
      </w:r>
      <w:r w:rsidR="002E2F33" w:rsidRPr="001F300D">
        <w:rPr>
          <w:bCs/>
          <w:sz w:val="21"/>
          <w:szCs w:val="21"/>
        </w:rPr>
        <w:t xml:space="preserve"> </w:t>
      </w:r>
      <w:r w:rsidRPr="001F300D">
        <w:rPr>
          <w:bCs/>
          <w:sz w:val="21"/>
          <w:szCs w:val="21"/>
        </w:rPr>
        <w:t>to MPR:</w:t>
      </w:r>
      <w:r w:rsidRPr="001F300D">
        <w:rPr>
          <w:sz w:val="21"/>
          <w:szCs w:val="21"/>
        </w:rPr>
        <w:t xml:space="preserve"> </w:t>
      </w:r>
      <w:r w:rsidR="002E2F33" w:rsidRPr="001F300D">
        <w:rPr>
          <w:sz w:val="21"/>
          <w:szCs w:val="21"/>
        </w:rPr>
        <w:t>a</w:t>
      </w:r>
      <w:r w:rsidRPr="001F300D">
        <w:rPr>
          <w:sz w:val="21"/>
          <w:szCs w:val="21"/>
        </w:rPr>
        <w:t xml:space="preserve"> positive MPR shock (hike) results in a brief strengthening of the Naira (a dip in the </w:t>
      </w:r>
      <w:r w:rsidR="00580766" w:rsidRPr="00580766">
        <w:rPr>
          <w:sz w:val="21"/>
          <w:szCs w:val="21"/>
        </w:rPr>
        <w:t xml:space="preserve">EXR </w:t>
      </w:r>
      <w:r w:rsidRPr="001F300D">
        <w:rPr>
          <w:sz w:val="21"/>
          <w:szCs w:val="21"/>
        </w:rPr>
        <w:t>graph) for the first 6 months, suggesting it attracts temporary FPI. However, this effect is short-lived, reflecting a persistent lack of investor confidence in long-term FX stability.</w:t>
      </w:r>
    </w:p>
    <w:p w14:paraId="418BD0B1" w14:textId="7FA1BA43" w:rsidR="001F300D" w:rsidRPr="001F300D" w:rsidRDefault="001F300D" w:rsidP="00816C12">
      <w:pPr>
        <w:pStyle w:val="HEADING30"/>
      </w:pPr>
      <w:r w:rsidRPr="001F300D">
        <w:t>4.3.2</w:t>
      </w:r>
      <w:r w:rsidR="00816C12">
        <w:t>|</w:t>
      </w:r>
      <w:r w:rsidRPr="001F300D">
        <w:t xml:space="preserve">Forecast </w:t>
      </w:r>
      <w:r w:rsidR="00816C12" w:rsidRPr="001F300D">
        <w:t>error variance decomposition</w:t>
      </w:r>
    </w:p>
    <w:p w14:paraId="2BD1F443" w14:textId="1D188ABA" w:rsidR="001F300D" w:rsidRPr="001F300D" w:rsidRDefault="001F300D" w:rsidP="001F300D">
      <w:pPr>
        <w:pStyle w:val="BODY0"/>
      </w:pPr>
      <w:r w:rsidRPr="001F300D">
        <w:t>To further quantify the impact, we analyze the variance decomposition.</w:t>
      </w:r>
    </w:p>
    <w:p w14:paraId="528CBD5B" w14:textId="11B00A01" w:rsidR="007D70EC" w:rsidRPr="007D70EC" w:rsidRDefault="007D70EC" w:rsidP="00580766">
      <w:pPr>
        <w:pStyle w:val="Figure"/>
        <w:ind w:left="2520" w:right="2605"/>
      </w:pPr>
      <w:r w:rsidRPr="001F300D">
        <w:rPr>
          <w:bCs/>
          <w:noProof/>
        </w:rPr>
        <w:lastRenderedPageBreak/>
        <w:drawing>
          <wp:anchor distT="0" distB="0" distL="114300" distR="114300" simplePos="0" relativeHeight="251735040" behindDoc="0" locked="0" layoutInCell="1" allowOverlap="1" wp14:anchorId="37E864D0" wp14:editId="6186ADD7">
            <wp:simplePos x="0" y="0"/>
            <wp:positionH relativeFrom="margin">
              <wp:posOffset>1833245</wp:posOffset>
            </wp:positionH>
            <wp:positionV relativeFrom="paragraph">
              <wp:posOffset>10795</wp:posOffset>
            </wp:positionV>
            <wp:extent cx="2905760" cy="2113280"/>
            <wp:effectExtent l="0" t="0" r="8890" b="12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mini_Generated_Image_dvi9nodvi9nodvi9.png"/>
                    <pic:cNvPicPr/>
                  </pic:nvPicPr>
                  <pic:blipFill rotWithShape="1">
                    <a:blip r:embed="rId16">
                      <a:extLst>
                        <a:ext uri="{28A0092B-C50C-407E-A947-70E740481C1C}">
                          <a14:useLocalDpi xmlns:a14="http://schemas.microsoft.com/office/drawing/2010/main" val="0"/>
                        </a:ext>
                      </a:extLst>
                    </a:blip>
                    <a:srcRect l="67564" t="15984"/>
                    <a:stretch/>
                  </pic:blipFill>
                  <pic:spPr bwMode="auto">
                    <a:xfrm>
                      <a:off x="0" y="0"/>
                      <a:ext cx="2905760" cy="2113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tl/>
        </w:rPr>
        <w:br/>
      </w:r>
      <w:r w:rsidRPr="007D70EC">
        <w:t xml:space="preserve">Fig. 3. </w:t>
      </w:r>
      <w:r w:rsidR="00580766" w:rsidRPr="00580766">
        <w:t>EXR</w:t>
      </w:r>
      <w:r w:rsidRPr="007D70EC">
        <w:t xml:space="preserve"> explains over half of inflation variance in the medium term, while MPR plays a minor role.</w:t>
      </w:r>
    </w:p>
    <w:p w14:paraId="07F44776" w14:textId="3BC1FF69" w:rsidR="001F300D" w:rsidRPr="001F300D" w:rsidRDefault="001F300D" w:rsidP="00580766">
      <w:pPr>
        <w:pStyle w:val="BODY0"/>
      </w:pPr>
      <w:r w:rsidRPr="001F300D">
        <w:rPr>
          <w:i/>
          <w:iCs/>
        </w:rPr>
        <w:t>Fig</w:t>
      </w:r>
      <w:r w:rsidR="00816C12" w:rsidRPr="00816C12">
        <w:rPr>
          <w:i/>
          <w:iCs/>
        </w:rPr>
        <w:t>.</w:t>
      </w:r>
      <w:r w:rsidRPr="001F300D">
        <w:rPr>
          <w:i/>
          <w:iCs/>
        </w:rPr>
        <w:t xml:space="preserve"> 3</w:t>
      </w:r>
      <w:r w:rsidRPr="001F300D">
        <w:t xml:space="preserve"> visually simplifies the data presented in the original FEVD table (</w:t>
      </w:r>
      <w:r w:rsidRPr="001F300D">
        <w:rPr>
          <w:i/>
          <w:iCs/>
        </w:rPr>
        <w:t>Table 2</w:t>
      </w:r>
      <w:r w:rsidRPr="001F300D">
        <w:t xml:space="preserve">). The dominance of the </w:t>
      </w:r>
      <w:r w:rsidR="00580766" w:rsidRPr="00580766">
        <w:t xml:space="preserve">EXR </w:t>
      </w:r>
      <w:r w:rsidRPr="001F300D">
        <w:t xml:space="preserve">is striking. While at a 3-month horizon (left side of the chart), inflation is largely determined by its own inertia and money supply (M2), by the 12-to-24-month horizon (right side), the </w:t>
      </w:r>
      <w:r w:rsidR="00580766" w:rsidRPr="00580766">
        <w:t xml:space="preserve">EXR </w:t>
      </w:r>
      <w:r w:rsidRPr="001F300D">
        <w:t>segment expands drastically, accounting for over 50% of the total variance in inflation. Conversely, the MPR segment, while growing, remains a relatively smaller slice of the disinflation pie.</w:t>
      </w:r>
    </w:p>
    <w:p w14:paraId="41661D62" w14:textId="0D73A705" w:rsidR="001F300D" w:rsidRPr="001F300D" w:rsidRDefault="001F300D" w:rsidP="00816C12">
      <w:pPr>
        <w:pStyle w:val="HEADING20"/>
      </w:pPr>
      <w:r w:rsidRPr="001F300D">
        <w:t>4.3</w:t>
      </w:r>
      <w:r w:rsidR="00816C12">
        <w:t>|</w:t>
      </w:r>
      <w:r w:rsidRPr="001F300D">
        <w:t>Interpretation and Discussion</w:t>
      </w:r>
    </w:p>
    <w:p w14:paraId="05821631" w14:textId="751619E8" w:rsidR="001F300D" w:rsidRPr="001F300D" w:rsidRDefault="001F300D" w:rsidP="00816C12">
      <w:pPr>
        <w:pStyle w:val="HEADING30"/>
      </w:pPr>
      <w:r w:rsidRPr="001F300D">
        <w:t>4.3.1</w:t>
      </w:r>
      <w:r w:rsidR="00816C12">
        <w:t>|</w:t>
      </w:r>
      <w:r w:rsidRPr="001F300D">
        <w:t xml:space="preserve">The </w:t>
      </w:r>
      <w:r w:rsidR="00816C12" w:rsidRPr="001F300D">
        <w:t>dominance of exchange rate pass-through</w:t>
      </w:r>
    </w:p>
    <w:p w14:paraId="6A9A0441" w14:textId="5F6A2C0C" w:rsidR="001F300D" w:rsidRPr="001F300D" w:rsidRDefault="001F300D" w:rsidP="001F300D">
      <w:pPr>
        <w:pStyle w:val="BODY0"/>
      </w:pPr>
      <w:r w:rsidRPr="001F300D">
        <w:t xml:space="preserve">As shown in </w:t>
      </w:r>
      <w:r w:rsidRPr="001F300D">
        <w:rPr>
          <w:i/>
          <w:iCs/>
        </w:rPr>
        <w:t>Table 2</w:t>
      </w:r>
      <w:r w:rsidRPr="001F300D">
        <w:t>, the</w:t>
      </w:r>
      <w:r w:rsidR="00580766">
        <w:t xml:space="preserve"> </w:t>
      </w:r>
      <w:r w:rsidR="001326C0" w:rsidRPr="00580766">
        <w:t>EXR</w:t>
      </w:r>
      <w:r w:rsidRPr="001F300D">
        <w:t xml:space="preserve"> accounts for a staggering 52.4% of the variation in Nigeria's inflation by the 24th month. This confirms that the 2023 currency unification and subsequent devaluations (where the Naira moved from approximately 460 to over 1,400 per USD) remain the primary drivers of price instability. The "Pass-Through" effect is nearly immediate, contributing to 38.4% of inflation variance within just three months. This suggests that as long as the Naira remains volatile, the CBN's attempts to control inflation via interest rates will be significantly neutralized by imported cost-push factors</w:t>
      </w:r>
      <w:r w:rsidR="00876B38">
        <w:t xml:space="preserve"> </w:t>
      </w:r>
      <w:r w:rsidR="00876B38">
        <w:fldChar w:fldCharType="begin" w:fldLock="1"/>
      </w:r>
      <w:r w:rsidR="001E4503">
        <w:instrText>ADDIN CSL_CITATION {"citationItems":[{"id":"ITEM-1","itemData":{"DOI":"https://doi.org/10.1111/j.1813-6982.2004.tb00122.x","author":[{"dropping-particle":"","family":"Akinboade","given":"O. A.","non-dropping-particle":"","parse-names":false,"suffix":""},{"dropping-particle":"","family":"Siebrits","given":"K. F.","non-dropping-particle":"","parse-names":false,"suffix":""},{"dropping-particle":"","family":"Niedermeier","given":"E. W.","non-dropping-particle":"","parse-names":false,"suffix":""}],"container-title":"South African Journal of Economics","id":"ITEM-1","issue":"3","issued":{"date-parts":[["2004"]]},"page":"1-25","title":"The dynamics of inflation in South Africa: Implications for policy.","type":"article-journal","volume":"72"},"uris":["http://www.mendeley.com/documents/?uuid=83f8781e-fd53-4526-bed9-477e295f5a82"]}],"mendeley":{"formattedCitation":"[9]","plainTextFormattedCitation":"[9]","previouslyFormattedCitation":"[9]"},"properties":{"noteIndex":0},"schema":"https://github.com/citation-style-language/schema/raw/master/csl-citation.json"}</w:instrText>
      </w:r>
      <w:r w:rsidR="00876B38">
        <w:fldChar w:fldCharType="separate"/>
      </w:r>
      <w:r w:rsidR="0043460D" w:rsidRPr="0043460D">
        <w:rPr>
          <w:noProof/>
        </w:rPr>
        <w:t>[9]</w:t>
      </w:r>
      <w:r w:rsidR="00876B38">
        <w:fldChar w:fldCharType="end"/>
      </w:r>
      <w:r w:rsidRPr="001F300D">
        <w:t>.</w:t>
      </w:r>
    </w:p>
    <w:p w14:paraId="31A22321" w14:textId="0FDE4E49" w:rsidR="001F300D" w:rsidRPr="001F300D" w:rsidRDefault="001F300D" w:rsidP="00816C12">
      <w:pPr>
        <w:pStyle w:val="HEADING30"/>
      </w:pPr>
      <w:r w:rsidRPr="001F300D">
        <w:t>4.3.2</w:t>
      </w:r>
      <w:r w:rsidR="00816C12">
        <w:t>|</w:t>
      </w:r>
      <w:r w:rsidRPr="001F300D">
        <w:t xml:space="preserve">The </w:t>
      </w:r>
      <w:r w:rsidR="00816C12" w:rsidRPr="001F300D">
        <w:t>lagged efficacy of the monetary policy rate</w:t>
      </w:r>
    </w:p>
    <w:p w14:paraId="342A89F2" w14:textId="584984C2" w:rsidR="001F300D" w:rsidRPr="001F300D" w:rsidRDefault="001F300D" w:rsidP="00956A5E">
      <w:pPr>
        <w:pStyle w:val="BODY0"/>
      </w:pPr>
      <w:r w:rsidRPr="001F300D">
        <w:t xml:space="preserve">The </w:t>
      </w:r>
      <w:r w:rsidR="00956A5E" w:rsidRPr="001F300D">
        <w:t>MPR</w:t>
      </w:r>
      <w:r w:rsidR="00956A5E" w:rsidRPr="00956A5E">
        <w:t xml:space="preserve"> </w:t>
      </w:r>
      <w:r w:rsidRPr="001F300D">
        <w:t>shows a gradual increase in its explanatory power, rising from 4.15% at 3 months to 19.30% at 24 months. This finding indicates a significant time lag in Nigeria's monetary transmission mechanism. While the CBN’s "hawkish" pivot to record high rates (peaking in 2025) was intended to anchor expectations, the structural rigidities mentioned in the introduction, such as the high cost of energy and logistics, mean that interest rate hikes take nearly two years to reach their maximum cooling effect on prices.</w:t>
      </w:r>
    </w:p>
    <w:p w14:paraId="5EFAE466" w14:textId="4ABFC187" w:rsidR="001F300D" w:rsidRPr="001F300D" w:rsidRDefault="001F300D" w:rsidP="00F31892">
      <w:pPr>
        <w:pStyle w:val="HEADING30"/>
      </w:pPr>
      <w:r w:rsidRPr="001F300D">
        <w:t>4.3.3</w:t>
      </w:r>
      <w:r w:rsidR="00816C12">
        <w:t>|</w:t>
      </w:r>
      <w:r w:rsidRPr="001F300D">
        <w:t xml:space="preserve">The </w:t>
      </w:r>
      <w:r w:rsidR="00F31892" w:rsidRPr="001F300D">
        <w:t>role of fiscal dominance and money supply</w:t>
      </w:r>
    </w:p>
    <w:p w14:paraId="5A1914F0" w14:textId="109B5542" w:rsidR="001F300D" w:rsidRPr="001F300D" w:rsidRDefault="001F300D" w:rsidP="00BE774E">
      <w:pPr>
        <w:pStyle w:val="BODY0"/>
      </w:pPr>
      <w:r w:rsidRPr="001F300D">
        <w:t xml:space="preserve">The contribution of </w:t>
      </w:r>
      <w:r w:rsidR="00311070" w:rsidRPr="001F300D">
        <w:t xml:space="preserve">broad money supply </w:t>
      </w:r>
      <w:r w:rsidRPr="001F300D">
        <w:t xml:space="preserve">(M2) remains consistently high (peaking at 18.2%). This reflects the impact of "fiscal dominance," where government spending and the monetization of deficits continue to inject liquidity into the system even as the CBN tries to mop it up through the MPR and </w:t>
      </w:r>
      <w:r w:rsidR="00BE774E" w:rsidRPr="001F300D">
        <w:t xml:space="preserve">Cash Reserve Ratio </w:t>
      </w:r>
      <w:r w:rsidRPr="001F300D">
        <w:t>(</w:t>
      </w:r>
      <w:r w:rsidR="00BE774E" w:rsidRPr="00BE774E">
        <w:t>CRR</w:t>
      </w:r>
      <w:r w:rsidRPr="001F300D">
        <w:t xml:space="preserve">). The findings suggest that the 2024–2026 policy cycle was a "tug-of-war" between contractionary monetary policy and expansionary fiscal realities </w:t>
      </w:r>
      <w:r w:rsidR="00B912E4">
        <w:fldChar w:fldCharType="begin" w:fldLock="1"/>
      </w:r>
      <w:r w:rsidR="001E4503">
        <w:instrText>ADDIN CSL_CITATION {"citationItems":[{"id":"ITEM-1","itemData":{"author":[{"dropping-particle":"","family":"Teriba","given":"A. O","non-dropping-particle":"","parse-names":false,"suffix":""}],"container-title":"Nigerian Journal of Economic and Social Studies (NJESS)","id":"ITEM-1","issue":"1","issued":{"date-parts":[["2025"]]},"page":"12-34","title":"Structural bottlenecks and the failure of monetary anchors in oil-exporting nations.","type":"article-journal","volume":"67"},"uris":["http://www.mendeley.com/documents/?uuid=95a956e3-1c61-481e-8489-d2a372a33b1f"]}],"mendeley":{"formattedCitation":"[16]","plainTextFormattedCitation":"[16]","previouslyFormattedCitation":"[16]"},"properties":{"noteIndex":0},"schema":"https://github.com/citation-style-language/schema/raw/master/csl-citation.json"}</w:instrText>
      </w:r>
      <w:r w:rsidR="00B912E4">
        <w:fldChar w:fldCharType="separate"/>
      </w:r>
      <w:r w:rsidR="0043460D" w:rsidRPr="0043460D">
        <w:rPr>
          <w:noProof/>
        </w:rPr>
        <w:t>[16]</w:t>
      </w:r>
      <w:r w:rsidR="00B912E4">
        <w:fldChar w:fldCharType="end"/>
      </w:r>
      <w:r w:rsidRPr="001F300D">
        <w:t>.</w:t>
      </w:r>
    </w:p>
    <w:p w14:paraId="0F452D02" w14:textId="77079244" w:rsidR="001F300D" w:rsidRPr="001F300D" w:rsidRDefault="001F300D" w:rsidP="00BE774E">
      <w:pPr>
        <w:pStyle w:val="HEADING30"/>
      </w:pPr>
      <w:r w:rsidRPr="007F4AFB">
        <w:t>4.3.4</w:t>
      </w:r>
      <w:r w:rsidR="00BE774E" w:rsidRPr="007F4AFB">
        <w:t>|</w:t>
      </w:r>
      <w:r w:rsidRPr="007F4AFB">
        <w:t xml:space="preserve">Conclusion of </w:t>
      </w:r>
      <w:r w:rsidR="00BE774E" w:rsidRPr="007F4AFB">
        <w:t>findings</w:t>
      </w:r>
    </w:p>
    <w:p w14:paraId="6BDC55D4" w14:textId="2EB54CC7" w:rsidR="001F300D" w:rsidRPr="001F300D" w:rsidRDefault="001F300D" w:rsidP="00DD3768">
      <w:pPr>
        <w:pStyle w:val="BODY0"/>
      </w:pPr>
      <w:r w:rsidRPr="001F300D">
        <w:t xml:space="preserve">The analysis reveals that while the transition to explicit </w:t>
      </w:r>
      <w:r w:rsidR="00DD3768" w:rsidRPr="00DD3768">
        <w:t>IT</w:t>
      </w:r>
      <w:r w:rsidRPr="001F300D">
        <w:t xml:space="preserve"> has improved the CBN’s signaling, the "Nigerian Paradox" persists. Inflation is not merely a demand-side issue to be solved by high interest rates; it is a structural phenomenon tied to the currency’s value and the cost of basic inputs (fuel and food). The SVAR results suggest that for the 2026 target of 12.5% inflation to be met, monetary tightening must be </w:t>
      </w:r>
      <w:r w:rsidRPr="001F300D">
        <w:lastRenderedPageBreak/>
        <w:t>accompanied by fiscal discipline and an improvement in FX liquidity to reduce the over-reliance on the interest rate channel.</w:t>
      </w:r>
    </w:p>
    <w:p w14:paraId="7ED59761" w14:textId="7968F64F" w:rsidR="001F300D" w:rsidRPr="00EE2224" w:rsidRDefault="001F300D" w:rsidP="00C737BC">
      <w:pPr>
        <w:pStyle w:val="HEADING11"/>
        <w:rPr>
          <w:highlight w:val="yellow"/>
        </w:rPr>
      </w:pPr>
      <w:r w:rsidRPr="001F300D">
        <w:t xml:space="preserve"> 5</w:t>
      </w:r>
      <w:r w:rsidR="00C737BC">
        <w:t>|</w:t>
      </w:r>
      <w:r w:rsidRPr="007F4AFB">
        <w:t>Conclusion</w:t>
      </w:r>
    </w:p>
    <w:p w14:paraId="78A0606F" w14:textId="47DD2030" w:rsidR="001F300D" w:rsidRPr="001F300D" w:rsidRDefault="001F300D" w:rsidP="00BE774E">
      <w:pPr>
        <w:pStyle w:val="BODY0"/>
      </w:pPr>
      <w:r w:rsidRPr="001F300D">
        <w:t xml:space="preserve">The transition of the </w:t>
      </w:r>
      <w:r w:rsidR="00C737BC" w:rsidRPr="001F300D">
        <w:t>CBN</w:t>
      </w:r>
      <w:r w:rsidR="00C737BC" w:rsidRPr="00C737BC">
        <w:t xml:space="preserve"> </w:t>
      </w:r>
      <w:r w:rsidRPr="001F300D">
        <w:t xml:space="preserve">toward an explicit </w:t>
      </w:r>
      <w:r w:rsidR="00BE774E" w:rsidRPr="00BE774E">
        <w:t xml:space="preserve">IT </w:t>
      </w:r>
      <w:r w:rsidRPr="001F300D">
        <w:t xml:space="preserve">framework between 2024 and 2026 represents a watershed moment in the nation’s monetary history. This study’s SVAR analysis reveals that while the aggressive "hawkish" pivot was necessary to signal a commitment to price stability, its efficacy was hampered by the deep-seated structural contradictions of the Nigerian economy. The empirical evidence underscores that inflation in Nigeria is not a purely monetary phenomenon but is heavily contingent on the ERPT and Fiscal Dominance. </w:t>
      </w:r>
    </w:p>
    <w:p w14:paraId="3BA07C4F" w14:textId="6780BA9C" w:rsidR="001F300D" w:rsidRPr="001F300D" w:rsidRDefault="001F300D" w:rsidP="00DD3768">
      <w:pPr>
        <w:pStyle w:val="BODY0"/>
      </w:pPr>
      <w:r w:rsidRPr="001F300D">
        <w:t>The "Nigerian Paradox"—characterized by rising interest rates alongside sticky inflation—is explained by the model’s finding that currency volatility and supply-side shocks (fuel and food) contribute more to the CPI than demand-side factors. Furthermore, the significant time lag in the interest rate transmission mechanism suggests that over-reliance on the MPR without corresponding fiscal restraint leads to "</w:t>
      </w:r>
      <w:proofErr w:type="spellStart"/>
      <w:r w:rsidRPr="001F300D">
        <w:t>stagflationary</w:t>
      </w:r>
      <w:proofErr w:type="spellEnd"/>
      <w:r w:rsidRPr="001F300D">
        <w:t xml:space="preserve">" pressures. Ultimately, for </w:t>
      </w:r>
      <w:r w:rsidR="00DD3768" w:rsidRPr="00DD3768">
        <w:t>IT</w:t>
      </w:r>
      <w:r w:rsidRPr="001F300D">
        <w:t xml:space="preserve"> to move from a "functional necessity" to a "credible success," the CBN must bridge the gap between monetary signals and the structural realities of the Nigerian marketplace.</w:t>
      </w:r>
    </w:p>
    <w:p w14:paraId="16CDB174" w14:textId="7CB8A268" w:rsidR="001F300D" w:rsidRPr="001F300D" w:rsidRDefault="001F300D" w:rsidP="00DD3768">
      <w:pPr>
        <w:pStyle w:val="HEADING20"/>
      </w:pPr>
      <w:r w:rsidRPr="00D85BB9">
        <w:t>5.</w:t>
      </w:r>
      <w:r w:rsidR="00D85BB9" w:rsidRPr="00D85BB9">
        <w:t>1</w:t>
      </w:r>
      <w:r w:rsidR="00DD3768" w:rsidRPr="00D85BB9">
        <w:t>|</w:t>
      </w:r>
      <w:r w:rsidRPr="00D85BB9">
        <w:t>Recommendations</w:t>
      </w:r>
    </w:p>
    <w:p w14:paraId="6C1D5EF1" w14:textId="77777777" w:rsidR="001F300D" w:rsidRPr="001F300D" w:rsidRDefault="001F300D" w:rsidP="001F300D">
      <w:pPr>
        <w:pStyle w:val="BODY0"/>
      </w:pPr>
      <w:r w:rsidRPr="001F300D">
        <w:t>Based on the empirical findings and the discussion of the 2024–2026 policy cycle, the following recommendations are proposed for policymakers:</w:t>
      </w:r>
    </w:p>
    <w:p w14:paraId="791D5C5C" w14:textId="08F75333" w:rsidR="001F300D" w:rsidRPr="001F300D" w:rsidRDefault="001F300D" w:rsidP="000F37EF">
      <w:pPr>
        <w:pStyle w:val="BODY0"/>
        <w:numPr>
          <w:ilvl w:val="0"/>
          <w:numId w:val="28"/>
        </w:numPr>
        <w:ind w:left="1080" w:hanging="180"/>
        <w:rPr>
          <w:sz w:val="21"/>
          <w:szCs w:val="21"/>
        </w:rPr>
      </w:pPr>
      <w:r w:rsidRPr="001F300D">
        <w:rPr>
          <w:sz w:val="21"/>
          <w:szCs w:val="21"/>
        </w:rPr>
        <w:t xml:space="preserve">Harmonization of </w:t>
      </w:r>
      <w:r w:rsidR="000F37EF" w:rsidRPr="001F300D">
        <w:rPr>
          <w:sz w:val="21"/>
          <w:szCs w:val="21"/>
        </w:rPr>
        <w:t xml:space="preserve">fiscal and monetary policy: to </w:t>
      </w:r>
      <w:r w:rsidRPr="001F300D">
        <w:rPr>
          <w:sz w:val="21"/>
          <w:szCs w:val="21"/>
        </w:rPr>
        <w:t>mitigate "</w:t>
      </w:r>
      <w:r w:rsidR="000F37EF" w:rsidRPr="001F300D">
        <w:rPr>
          <w:sz w:val="21"/>
          <w:szCs w:val="21"/>
        </w:rPr>
        <w:t>fiscal dominance,"</w:t>
      </w:r>
      <w:r w:rsidRPr="001F300D">
        <w:rPr>
          <w:sz w:val="21"/>
          <w:szCs w:val="21"/>
        </w:rPr>
        <w:t xml:space="preserve"> the Federal Government must adhere to strict deficit limits. The SVAR results indicate that money supply (M2) shocks remain a significant inflation driver. There should be a formal "Memorandum of Understanding" between the Ministry of Finance and the CBN to ensure that fiscal expansion does not neutralize monetary contraction.</w:t>
      </w:r>
    </w:p>
    <w:p w14:paraId="766D1E9E" w14:textId="053CFB09" w:rsidR="001F300D" w:rsidRPr="001F300D" w:rsidRDefault="001F300D" w:rsidP="001326C0">
      <w:pPr>
        <w:pStyle w:val="BODY0"/>
        <w:numPr>
          <w:ilvl w:val="0"/>
          <w:numId w:val="28"/>
        </w:numPr>
        <w:ind w:left="1080" w:hanging="180"/>
        <w:rPr>
          <w:sz w:val="21"/>
          <w:szCs w:val="21"/>
        </w:rPr>
      </w:pPr>
      <w:r w:rsidRPr="001F300D">
        <w:rPr>
          <w:sz w:val="21"/>
          <w:szCs w:val="21"/>
        </w:rPr>
        <w:t xml:space="preserve">Prioritization of </w:t>
      </w:r>
      <w:r w:rsidR="001326C0" w:rsidRPr="001326C0">
        <w:rPr>
          <w:sz w:val="21"/>
          <w:szCs w:val="21"/>
        </w:rPr>
        <w:t>EXR</w:t>
      </w:r>
      <w:r w:rsidR="000F37EF" w:rsidRPr="001F300D">
        <w:rPr>
          <w:sz w:val="21"/>
          <w:szCs w:val="21"/>
        </w:rPr>
        <w:t xml:space="preserve"> stability over nominal rate hikes: since </w:t>
      </w:r>
      <w:r w:rsidRPr="001F300D">
        <w:rPr>
          <w:sz w:val="21"/>
          <w:szCs w:val="21"/>
        </w:rPr>
        <w:t xml:space="preserve">the </w:t>
      </w:r>
      <w:r w:rsidR="001326C0" w:rsidRPr="001326C0">
        <w:rPr>
          <w:sz w:val="21"/>
          <w:szCs w:val="21"/>
        </w:rPr>
        <w:t xml:space="preserve">EXR </w:t>
      </w:r>
      <w:r w:rsidRPr="001F300D">
        <w:rPr>
          <w:sz w:val="21"/>
          <w:szCs w:val="21"/>
        </w:rPr>
        <w:t xml:space="preserve">accounts for over 50% of inflation variance (see </w:t>
      </w:r>
      <w:r w:rsidRPr="001F300D">
        <w:rPr>
          <w:i/>
          <w:iCs/>
          <w:sz w:val="21"/>
          <w:szCs w:val="21"/>
        </w:rPr>
        <w:t>Table 2</w:t>
      </w:r>
      <w:r w:rsidRPr="001F300D">
        <w:rPr>
          <w:sz w:val="21"/>
          <w:szCs w:val="21"/>
        </w:rPr>
        <w:t>), the CBN should focus on improving FX liquidity through non-debt-creating inflows, such as promoting non-oil exports and incentivizing Diaspora remittances. Stabilizing the Naira will have a more immediate "cooling" effect on headline inflation than further hikes in the MPR.</w:t>
      </w:r>
    </w:p>
    <w:p w14:paraId="533C9480" w14:textId="62EF2359" w:rsidR="001F300D" w:rsidRPr="001F300D" w:rsidRDefault="001F300D" w:rsidP="000F37EF">
      <w:pPr>
        <w:pStyle w:val="BODY0"/>
        <w:numPr>
          <w:ilvl w:val="0"/>
          <w:numId w:val="28"/>
        </w:numPr>
        <w:ind w:left="1080" w:hanging="180"/>
        <w:rPr>
          <w:sz w:val="21"/>
          <w:szCs w:val="21"/>
        </w:rPr>
      </w:pPr>
      <w:r w:rsidRPr="001F300D">
        <w:rPr>
          <w:sz w:val="21"/>
          <w:szCs w:val="21"/>
        </w:rPr>
        <w:t xml:space="preserve">Shift </w:t>
      </w:r>
      <w:r w:rsidR="000F37EF" w:rsidRPr="001F300D">
        <w:rPr>
          <w:sz w:val="21"/>
          <w:szCs w:val="21"/>
        </w:rPr>
        <w:t xml:space="preserve">toward structural </w:t>
      </w:r>
      <w:r w:rsidR="00DD3768" w:rsidRPr="000F37EF">
        <w:rPr>
          <w:sz w:val="21"/>
          <w:szCs w:val="21"/>
        </w:rPr>
        <w:t>IT</w:t>
      </w:r>
      <w:r w:rsidRPr="001F300D">
        <w:rPr>
          <w:sz w:val="21"/>
          <w:szCs w:val="21"/>
        </w:rPr>
        <w:t xml:space="preserve">: </w:t>
      </w:r>
      <w:r w:rsidR="000F37EF" w:rsidRPr="001F300D">
        <w:rPr>
          <w:sz w:val="21"/>
          <w:szCs w:val="21"/>
        </w:rPr>
        <w:t xml:space="preserve">the </w:t>
      </w:r>
      <w:r w:rsidRPr="001F300D">
        <w:rPr>
          <w:sz w:val="21"/>
          <w:szCs w:val="21"/>
        </w:rPr>
        <w:t>CBN should adopt a more nuanced IT framework that distinguishes between "core inflation" (which it can influence) and "volatile food/energy inflation" (which is structural). Policy interventions should be targeted at the credit needs of the agricultural and energy sectors to reduce the cost-push drivers of the CPI.</w:t>
      </w:r>
    </w:p>
    <w:p w14:paraId="5619CB24" w14:textId="030F62D8" w:rsidR="001F300D" w:rsidRDefault="001F300D" w:rsidP="000F37EF">
      <w:pPr>
        <w:pStyle w:val="BODY0"/>
        <w:numPr>
          <w:ilvl w:val="0"/>
          <w:numId w:val="28"/>
        </w:numPr>
        <w:ind w:left="1080" w:hanging="180"/>
        <w:rPr>
          <w:sz w:val="21"/>
          <w:szCs w:val="21"/>
        </w:rPr>
      </w:pPr>
      <w:r w:rsidRPr="001F300D">
        <w:rPr>
          <w:sz w:val="21"/>
          <w:szCs w:val="21"/>
        </w:rPr>
        <w:t xml:space="preserve">Enhancement of </w:t>
      </w:r>
      <w:r w:rsidR="000F37EF" w:rsidRPr="001F300D">
        <w:rPr>
          <w:sz w:val="21"/>
          <w:szCs w:val="21"/>
        </w:rPr>
        <w:t xml:space="preserve">the transmission mechanism: to </w:t>
      </w:r>
      <w:r w:rsidRPr="001F300D">
        <w:rPr>
          <w:sz w:val="21"/>
          <w:szCs w:val="21"/>
        </w:rPr>
        <w:t>reduce the 12-to-24-month lag in monetary policy efficacy, efforts must be made to increase financial inclusion. By bringing more of the informal economy into the banking fold, the CBN's interest rate signals will have a broader and faster impact on domestic consumption and investment behaviors.</w:t>
      </w:r>
    </w:p>
    <w:p w14:paraId="4F899C4F" w14:textId="77777777" w:rsidR="007F4AFB" w:rsidRDefault="007F4AFB" w:rsidP="007F4AFB">
      <w:pPr>
        <w:pStyle w:val="HEADING11"/>
      </w:pPr>
      <w:r w:rsidRPr="000E439D">
        <w:rPr>
          <w:rFonts w:eastAsia="SimSun"/>
        </w:rPr>
        <w:t>Conflict of Interest</w:t>
      </w:r>
    </w:p>
    <w:p w14:paraId="6D3E5B30" w14:textId="77777777" w:rsidR="007F4AFB" w:rsidRDefault="007F4AFB" w:rsidP="007F4AFB">
      <w:pPr>
        <w:pStyle w:val="BODY0"/>
      </w:pPr>
      <w:r w:rsidRPr="000E439D">
        <w:t xml:space="preserve"> The authors declare no conflict of interest. </w:t>
      </w:r>
    </w:p>
    <w:p w14:paraId="0C3D2E23" w14:textId="77777777" w:rsidR="007F4AFB" w:rsidRDefault="007F4AFB" w:rsidP="007F4AFB">
      <w:pPr>
        <w:pStyle w:val="HEADING11"/>
      </w:pPr>
      <w:r w:rsidRPr="000E439D">
        <w:rPr>
          <w:rFonts w:eastAsia="SimSun"/>
        </w:rPr>
        <w:t xml:space="preserve">Data Availability </w:t>
      </w:r>
    </w:p>
    <w:p w14:paraId="221FA532" w14:textId="77777777" w:rsidR="007F4AFB" w:rsidRDefault="007F4AFB" w:rsidP="007F4AFB">
      <w:pPr>
        <w:pStyle w:val="BODY0"/>
      </w:pPr>
      <w:r w:rsidRPr="000E439D">
        <w:t xml:space="preserve">All data are included in the text. </w:t>
      </w:r>
    </w:p>
    <w:p w14:paraId="331136A6" w14:textId="77777777" w:rsidR="007F4AFB" w:rsidRDefault="007F4AFB" w:rsidP="007F4AFB">
      <w:pPr>
        <w:pStyle w:val="HEADING11"/>
      </w:pPr>
      <w:r w:rsidRPr="000E439D">
        <w:rPr>
          <w:rFonts w:eastAsia="SimSun"/>
        </w:rPr>
        <w:t xml:space="preserve">Funding </w:t>
      </w:r>
    </w:p>
    <w:p w14:paraId="366A3CB9" w14:textId="77777777" w:rsidR="007F4AFB" w:rsidRDefault="007F4AFB" w:rsidP="007F4AFB">
      <w:pPr>
        <w:pStyle w:val="BODY0"/>
      </w:pPr>
      <w:r w:rsidRPr="000E439D">
        <w:t>This research received no specific grant from funding agencies in the public, commercial, or not-for-profit sectors</w:t>
      </w:r>
      <w:r>
        <w:t>.</w:t>
      </w:r>
    </w:p>
    <w:p w14:paraId="64C03685" w14:textId="72FBB65A" w:rsidR="00EE2224" w:rsidRDefault="0036741D" w:rsidP="0036741D">
      <w:pPr>
        <w:pStyle w:val="HEADING11"/>
      </w:pPr>
      <w:r>
        <w:lastRenderedPageBreak/>
        <w:t>Reference</w:t>
      </w:r>
    </w:p>
    <w:p w14:paraId="30BAF548" w14:textId="1BA9BF54" w:rsidR="001E4503" w:rsidRPr="001E4503" w:rsidRDefault="001E4503" w:rsidP="001E4503">
      <w:pPr>
        <w:pStyle w:val="Reference"/>
        <w:numPr>
          <w:ilvl w:val="0"/>
          <w:numId w:val="0"/>
        </w:numPr>
        <w:ind w:left="1440" w:hanging="360"/>
        <w:rPr>
          <w:noProof/>
        </w:rPr>
      </w:pPr>
      <w:r>
        <w:fldChar w:fldCharType="begin" w:fldLock="1"/>
      </w:r>
      <w:r>
        <w:instrText xml:space="preserve">ADDIN Mendeley Bibliography CSL_BIBLIOGRAPHY </w:instrText>
      </w:r>
      <w:r>
        <w:fldChar w:fldCharType="separate"/>
      </w:r>
      <w:r w:rsidRPr="001E4503">
        <w:rPr>
          <w:noProof/>
        </w:rPr>
        <w:t xml:space="preserve">[1] </w:t>
      </w:r>
      <w:r w:rsidRPr="001E4503">
        <w:rPr>
          <w:noProof/>
        </w:rPr>
        <w:tab/>
        <w:t xml:space="preserve">Mishkin, F. S. (2021). </w:t>
      </w:r>
      <w:r w:rsidRPr="001E4503">
        <w:rPr>
          <w:i/>
          <w:iCs/>
          <w:noProof/>
        </w:rPr>
        <w:t>The economics of money, banking and financial markets</w:t>
      </w:r>
      <w:r w:rsidRPr="001E4503">
        <w:rPr>
          <w:noProof/>
        </w:rPr>
        <w:t>. Pearson.</w:t>
      </w:r>
      <w:r w:rsidR="005306F5" w:rsidRPr="005306F5">
        <w:t xml:space="preserve"> </w:t>
      </w:r>
      <w:r w:rsidR="005306F5" w:rsidRPr="005306F5">
        <w:rPr>
          <w:noProof/>
        </w:rPr>
        <w:t>https://elibrary.pearson.de/book/99.150005/9781292409566</w:t>
      </w:r>
    </w:p>
    <w:p w14:paraId="0F6091D1" w14:textId="5329C999" w:rsidR="001E4503" w:rsidRPr="001E4503" w:rsidRDefault="001E4503" w:rsidP="001E4503">
      <w:pPr>
        <w:pStyle w:val="Reference"/>
        <w:numPr>
          <w:ilvl w:val="0"/>
          <w:numId w:val="0"/>
        </w:numPr>
        <w:ind w:left="1440" w:hanging="360"/>
        <w:rPr>
          <w:noProof/>
        </w:rPr>
      </w:pPr>
      <w:r w:rsidRPr="001E4503">
        <w:rPr>
          <w:noProof/>
        </w:rPr>
        <w:t xml:space="preserve">[2] </w:t>
      </w:r>
      <w:r w:rsidRPr="001E4503">
        <w:rPr>
          <w:noProof/>
        </w:rPr>
        <w:tab/>
        <w:t xml:space="preserve">Taylor, J. B. (1993). Discretion versus policy rules in practice. </w:t>
      </w:r>
      <w:r w:rsidRPr="009B16DA">
        <w:rPr>
          <w:i/>
          <w:iCs/>
          <w:noProof/>
        </w:rPr>
        <w:t>Carnegie-rochester conference series on public policy, 39</w:t>
      </w:r>
      <w:r w:rsidRPr="001E4503">
        <w:rPr>
          <w:noProof/>
        </w:rPr>
        <w:t>, 195–214. https://doi.org/10.1016/0167-2231(93)90009-L</w:t>
      </w:r>
    </w:p>
    <w:p w14:paraId="06C6BD6B" w14:textId="74500CD5" w:rsidR="001E4503" w:rsidRPr="001E4503" w:rsidRDefault="001E4503" w:rsidP="001E4503">
      <w:pPr>
        <w:pStyle w:val="Reference"/>
        <w:numPr>
          <w:ilvl w:val="0"/>
          <w:numId w:val="0"/>
        </w:numPr>
        <w:ind w:left="1440" w:hanging="360"/>
        <w:rPr>
          <w:noProof/>
        </w:rPr>
      </w:pPr>
      <w:r w:rsidRPr="001E4503">
        <w:rPr>
          <w:noProof/>
        </w:rPr>
        <w:t xml:space="preserve">[3] </w:t>
      </w:r>
      <w:r w:rsidRPr="001E4503">
        <w:rPr>
          <w:noProof/>
        </w:rPr>
        <w:tab/>
        <w:t xml:space="preserve">Agénor, P. R., &amp; Montiel, P. J. (2015). </w:t>
      </w:r>
      <w:r w:rsidRPr="009B16DA">
        <w:rPr>
          <w:i/>
          <w:iCs/>
          <w:noProof/>
        </w:rPr>
        <w:t xml:space="preserve">Development </w:t>
      </w:r>
      <w:r w:rsidR="009B16DA" w:rsidRPr="009B16DA">
        <w:rPr>
          <w:i/>
          <w:iCs/>
          <w:noProof/>
        </w:rPr>
        <w:t>macroeconomics</w:t>
      </w:r>
      <w:r w:rsidRPr="001E4503">
        <w:rPr>
          <w:noProof/>
        </w:rPr>
        <w:t>. Princeton University Press.</w:t>
      </w:r>
      <w:r w:rsidR="00D85BB9" w:rsidRPr="00D85BB9">
        <w:t xml:space="preserve"> </w:t>
      </w:r>
      <w:r w:rsidR="00D85BB9" w:rsidRPr="00D85BB9">
        <w:rPr>
          <w:noProof/>
        </w:rPr>
        <w:t>https://press.princeton.edu/books/hardcover/9780691165394/development-macroeconomics</w:t>
      </w:r>
    </w:p>
    <w:p w14:paraId="115D7815" w14:textId="25FF42FD" w:rsidR="001E4503" w:rsidRPr="001E4503" w:rsidRDefault="001E4503" w:rsidP="001E4503">
      <w:pPr>
        <w:pStyle w:val="Reference"/>
        <w:numPr>
          <w:ilvl w:val="0"/>
          <w:numId w:val="0"/>
        </w:numPr>
        <w:ind w:left="1440" w:hanging="360"/>
        <w:rPr>
          <w:noProof/>
        </w:rPr>
      </w:pPr>
      <w:r w:rsidRPr="001E4503">
        <w:rPr>
          <w:noProof/>
        </w:rPr>
        <w:t xml:space="preserve">[4] </w:t>
      </w:r>
      <w:r w:rsidRPr="001E4503">
        <w:rPr>
          <w:noProof/>
        </w:rPr>
        <w:tab/>
      </w:r>
      <w:r w:rsidR="00E753FA" w:rsidRPr="00E753FA">
        <w:rPr>
          <w:noProof/>
        </w:rPr>
        <w:t>Central Bank of Nigeria (CBN)</w:t>
      </w:r>
      <w:r w:rsidRPr="001E4503">
        <w:rPr>
          <w:noProof/>
        </w:rPr>
        <w:t>. (2024).</w:t>
      </w:r>
      <w:r w:rsidRPr="00E753FA">
        <w:rPr>
          <w:i/>
          <w:iCs/>
          <w:noProof/>
        </w:rPr>
        <w:t xml:space="preserve"> Communique No. 151 o</w:t>
      </w:r>
      <w:r w:rsidR="00E753FA" w:rsidRPr="00E753FA">
        <w:rPr>
          <w:i/>
          <w:iCs/>
          <w:noProof/>
        </w:rPr>
        <w:t>f the monetary policy committee me</w:t>
      </w:r>
      <w:r w:rsidRPr="00E753FA">
        <w:rPr>
          <w:i/>
          <w:iCs/>
          <w:noProof/>
        </w:rPr>
        <w:t>eting</w:t>
      </w:r>
      <w:r w:rsidRPr="001E4503">
        <w:rPr>
          <w:noProof/>
        </w:rPr>
        <w:t>. https://www.cbn.gov.ng/Out/2024/MPC/Communique 151.pdf</w:t>
      </w:r>
    </w:p>
    <w:p w14:paraId="49D478AC" w14:textId="0527E753" w:rsidR="001E4503" w:rsidRPr="001E4503" w:rsidRDefault="001E4503" w:rsidP="001E4503">
      <w:pPr>
        <w:pStyle w:val="Reference"/>
        <w:numPr>
          <w:ilvl w:val="0"/>
          <w:numId w:val="0"/>
        </w:numPr>
        <w:ind w:left="1440" w:hanging="360"/>
        <w:rPr>
          <w:noProof/>
        </w:rPr>
      </w:pPr>
      <w:r w:rsidRPr="001E4503">
        <w:rPr>
          <w:noProof/>
        </w:rPr>
        <w:t xml:space="preserve">[5] </w:t>
      </w:r>
      <w:r w:rsidRPr="001E4503">
        <w:rPr>
          <w:noProof/>
        </w:rPr>
        <w:tab/>
        <w:t xml:space="preserve">Yusuf, J. A. (2025). Impact of central bank digital currencies (CBDCs) on monetary policy transmission mechanisms: Evidence from recent global implementations. </w:t>
      </w:r>
      <w:r w:rsidRPr="00E753FA">
        <w:rPr>
          <w:i/>
          <w:iCs/>
          <w:noProof/>
        </w:rPr>
        <w:t>Buhalterinės apskaitos teorija ir praktika, 32</w:t>
      </w:r>
      <w:r w:rsidRPr="001E4503">
        <w:rPr>
          <w:noProof/>
        </w:rPr>
        <w:t>, 1–16. https://doi.org/10.15388/batp.2025.11</w:t>
      </w:r>
    </w:p>
    <w:p w14:paraId="77263D6A" w14:textId="3D05ACAA" w:rsidR="001E4503" w:rsidRPr="001E4503" w:rsidRDefault="001E4503" w:rsidP="001E4503">
      <w:pPr>
        <w:pStyle w:val="Reference"/>
        <w:numPr>
          <w:ilvl w:val="0"/>
          <w:numId w:val="0"/>
        </w:numPr>
        <w:ind w:left="1440" w:hanging="360"/>
        <w:rPr>
          <w:noProof/>
        </w:rPr>
      </w:pPr>
      <w:r w:rsidRPr="001E4503">
        <w:rPr>
          <w:noProof/>
        </w:rPr>
        <w:t xml:space="preserve">[6] </w:t>
      </w:r>
      <w:r w:rsidRPr="001E4503">
        <w:rPr>
          <w:noProof/>
        </w:rPr>
        <w:tab/>
      </w:r>
      <w:r w:rsidR="00C75624" w:rsidRPr="00C75624">
        <w:rPr>
          <w:noProof/>
        </w:rPr>
        <w:t>World Bank</w:t>
      </w:r>
      <w:r w:rsidRPr="001E4503">
        <w:rPr>
          <w:noProof/>
        </w:rPr>
        <w:t xml:space="preserve">. (2023). </w:t>
      </w:r>
      <w:r w:rsidRPr="00C75624">
        <w:rPr>
          <w:i/>
          <w:iCs/>
          <w:noProof/>
        </w:rPr>
        <w:t xml:space="preserve">Nigeria </w:t>
      </w:r>
      <w:r w:rsidR="00E753FA" w:rsidRPr="00C75624">
        <w:rPr>
          <w:i/>
          <w:iCs/>
          <w:noProof/>
        </w:rPr>
        <w:t>development up</w:t>
      </w:r>
      <w:r w:rsidRPr="00C75624">
        <w:rPr>
          <w:i/>
          <w:iCs/>
          <w:noProof/>
        </w:rPr>
        <w:t>date: Turning the corner (</w:t>
      </w:r>
      <w:r w:rsidR="007F4AFB" w:rsidRPr="00C75624">
        <w:rPr>
          <w:i/>
          <w:iCs/>
          <w:noProof/>
        </w:rPr>
        <w:t xml:space="preserve">from </w:t>
      </w:r>
      <w:r w:rsidRPr="00C75624">
        <w:rPr>
          <w:i/>
          <w:iCs/>
          <w:noProof/>
        </w:rPr>
        <w:t>reforms to results)</w:t>
      </w:r>
      <w:r w:rsidRPr="001E4503">
        <w:rPr>
          <w:noProof/>
        </w:rPr>
        <w:t>. https://openknowledge.worldbank.org/handle/10986/40730</w:t>
      </w:r>
    </w:p>
    <w:p w14:paraId="110F1109" w14:textId="22218D65" w:rsidR="001E4503" w:rsidRPr="001E4503" w:rsidRDefault="001E4503" w:rsidP="001E4503">
      <w:pPr>
        <w:pStyle w:val="Reference"/>
        <w:numPr>
          <w:ilvl w:val="0"/>
          <w:numId w:val="0"/>
        </w:numPr>
        <w:ind w:left="1440" w:hanging="360"/>
        <w:rPr>
          <w:noProof/>
        </w:rPr>
      </w:pPr>
      <w:r w:rsidRPr="001E4503">
        <w:rPr>
          <w:noProof/>
        </w:rPr>
        <w:t xml:space="preserve">[7] </w:t>
      </w:r>
      <w:r w:rsidRPr="001E4503">
        <w:rPr>
          <w:noProof/>
        </w:rPr>
        <w:tab/>
      </w:r>
      <w:r w:rsidR="00C75624" w:rsidRPr="00C75624">
        <w:rPr>
          <w:noProof/>
        </w:rPr>
        <w:t>World Bank</w:t>
      </w:r>
      <w:r w:rsidRPr="001E4503">
        <w:rPr>
          <w:noProof/>
        </w:rPr>
        <w:t xml:space="preserve">. (2024). </w:t>
      </w:r>
      <w:r w:rsidRPr="00C75624">
        <w:rPr>
          <w:i/>
          <w:iCs/>
          <w:noProof/>
        </w:rPr>
        <w:t xml:space="preserve">Nigeria </w:t>
      </w:r>
      <w:r w:rsidR="00C75624" w:rsidRPr="00C75624">
        <w:rPr>
          <w:i/>
          <w:iCs/>
          <w:noProof/>
        </w:rPr>
        <w:t>development upd</w:t>
      </w:r>
      <w:r w:rsidRPr="00C75624">
        <w:rPr>
          <w:i/>
          <w:iCs/>
          <w:noProof/>
        </w:rPr>
        <w:t xml:space="preserve">ate: Turning the </w:t>
      </w:r>
      <w:r w:rsidR="00C75624" w:rsidRPr="00C75624">
        <w:rPr>
          <w:i/>
          <w:iCs/>
          <w:noProof/>
        </w:rPr>
        <w:t>corner (from reforms to res</w:t>
      </w:r>
      <w:r w:rsidRPr="00C75624">
        <w:rPr>
          <w:i/>
          <w:iCs/>
          <w:noProof/>
        </w:rPr>
        <w:t>ults)</w:t>
      </w:r>
      <w:r w:rsidRPr="001E4503">
        <w:rPr>
          <w:noProof/>
        </w:rPr>
        <w:t>. https://documents.worldbank.org/en/publication/documents-reports/documentdetail/099015212152332612</w:t>
      </w:r>
    </w:p>
    <w:p w14:paraId="0A0D2DC3" w14:textId="1E47AE98" w:rsidR="001E4503" w:rsidRPr="001E4503" w:rsidRDefault="001E4503" w:rsidP="001E4503">
      <w:pPr>
        <w:pStyle w:val="Reference"/>
        <w:numPr>
          <w:ilvl w:val="0"/>
          <w:numId w:val="0"/>
        </w:numPr>
        <w:ind w:left="1440" w:hanging="360"/>
        <w:rPr>
          <w:noProof/>
        </w:rPr>
      </w:pPr>
      <w:r w:rsidRPr="001E4503">
        <w:rPr>
          <w:noProof/>
        </w:rPr>
        <w:t xml:space="preserve">[8] </w:t>
      </w:r>
      <w:r w:rsidRPr="001E4503">
        <w:rPr>
          <w:noProof/>
        </w:rPr>
        <w:tab/>
        <w:t xml:space="preserve">Teriba, A. (2025). </w:t>
      </w:r>
      <w:r w:rsidRPr="00724B94">
        <w:rPr>
          <w:i/>
          <w:iCs/>
          <w:noProof/>
        </w:rPr>
        <w:t xml:space="preserve">Structural </w:t>
      </w:r>
      <w:r w:rsidR="00C75624" w:rsidRPr="00724B94">
        <w:rPr>
          <w:i/>
          <w:iCs/>
          <w:noProof/>
        </w:rPr>
        <w:t>rigidities and the failure of orthodox monetary polic</w:t>
      </w:r>
      <w:r w:rsidRPr="00724B94">
        <w:rPr>
          <w:i/>
          <w:iCs/>
          <w:noProof/>
        </w:rPr>
        <w:t>y in Nigeria</w:t>
      </w:r>
      <w:r w:rsidRPr="001E4503">
        <w:rPr>
          <w:noProof/>
        </w:rPr>
        <w:t xml:space="preserve">. Lagos: </w:t>
      </w:r>
      <w:r w:rsidR="00C75624" w:rsidRPr="001E4503">
        <w:rPr>
          <w:noProof/>
        </w:rPr>
        <w:t xml:space="preserve">Economic </w:t>
      </w:r>
      <w:r w:rsidRPr="001E4503">
        <w:rPr>
          <w:noProof/>
        </w:rPr>
        <w:t>associates research series.</w:t>
      </w:r>
    </w:p>
    <w:p w14:paraId="36A13AC0" w14:textId="00B41748" w:rsidR="001E4503" w:rsidRPr="001E4503" w:rsidRDefault="001E4503" w:rsidP="001E4503">
      <w:pPr>
        <w:pStyle w:val="Reference"/>
        <w:numPr>
          <w:ilvl w:val="0"/>
          <w:numId w:val="0"/>
        </w:numPr>
        <w:ind w:left="1440" w:hanging="360"/>
        <w:rPr>
          <w:noProof/>
        </w:rPr>
      </w:pPr>
      <w:r w:rsidRPr="001E4503">
        <w:rPr>
          <w:noProof/>
        </w:rPr>
        <w:t xml:space="preserve">[9] </w:t>
      </w:r>
      <w:r w:rsidRPr="001E4503">
        <w:rPr>
          <w:noProof/>
        </w:rPr>
        <w:tab/>
        <w:t>Akinboade, O. A., Siebrits, K. F., &amp; Niedermeier, E. W. (2004). The dynamics of inflation in South Africa: Implications for policy.</w:t>
      </w:r>
      <w:r w:rsidR="009C5F3D" w:rsidRPr="001E4503">
        <w:rPr>
          <w:noProof/>
        </w:rPr>
        <w:t xml:space="preserve"> </w:t>
      </w:r>
      <w:r w:rsidRPr="009C5F3D">
        <w:rPr>
          <w:i/>
          <w:iCs/>
          <w:noProof/>
        </w:rPr>
        <w:t xml:space="preserve">South </w:t>
      </w:r>
      <w:r w:rsidR="009C5F3D" w:rsidRPr="009C5F3D">
        <w:rPr>
          <w:i/>
          <w:iCs/>
          <w:noProof/>
        </w:rPr>
        <w:t>Afri</w:t>
      </w:r>
      <w:r w:rsidRPr="009C5F3D">
        <w:rPr>
          <w:i/>
          <w:iCs/>
          <w:noProof/>
        </w:rPr>
        <w:t>can journal of economics, 72</w:t>
      </w:r>
      <w:r w:rsidRPr="001E4503">
        <w:rPr>
          <w:noProof/>
        </w:rPr>
        <w:t>(3), 1–25. https://doi.org/10.1111/j.1813-6982.2004.tb00122.x</w:t>
      </w:r>
    </w:p>
    <w:p w14:paraId="6257B855" w14:textId="6642E425" w:rsidR="001E4503" w:rsidRPr="001E4503" w:rsidRDefault="001E4503" w:rsidP="001E4503">
      <w:pPr>
        <w:pStyle w:val="Reference"/>
        <w:numPr>
          <w:ilvl w:val="0"/>
          <w:numId w:val="0"/>
        </w:numPr>
        <w:ind w:left="1440" w:hanging="360"/>
        <w:rPr>
          <w:noProof/>
        </w:rPr>
      </w:pPr>
      <w:r w:rsidRPr="001E4503">
        <w:rPr>
          <w:noProof/>
        </w:rPr>
        <w:t xml:space="preserve">[10] </w:t>
      </w:r>
      <w:r w:rsidRPr="001E4503">
        <w:rPr>
          <w:noProof/>
        </w:rPr>
        <w:tab/>
        <w:t>Bernanke, B. S., Laubach, T., Mishkin, F. S., &amp; Posen, A. S. (1999). I</w:t>
      </w:r>
      <w:r w:rsidRPr="009C5F3D">
        <w:rPr>
          <w:i/>
          <w:iCs/>
          <w:noProof/>
        </w:rPr>
        <w:t>nflation targeting: Lessons from the international experience</w:t>
      </w:r>
      <w:r w:rsidRPr="001E4503">
        <w:rPr>
          <w:noProof/>
        </w:rPr>
        <w:t>. Princeton University Press.</w:t>
      </w:r>
      <w:r w:rsidR="00852CE1" w:rsidRPr="00852CE1">
        <w:t xml:space="preserve"> </w:t>
      </w:r>
      <w:r w:rsidR="00852CE1" w:rsidRPr="00852CE1">
        <w:rPr>
          <w:noProof/>
        </w:rPr>
        <w:t>https://doi.org/10.2307/j.ctv301gdr</w:t>
      </w:r>
    </w:p>
    <w:p w14:paraId="5A4773E3" w14:textId="25A9A26A" w:rsidR="001E4503" w:rsidRPr="001E4503" w:rsidRDefault="001E4503" w:rsidP="001E4503">
      <w:pPr>
        <w:pStyle w:val="Reference"/>
        <w:numPr>
          <w:ilvl w:val="0"/>
          <w:numId w:val="0"/>
        </w:numPr>
        <w:ind w:left="1440" w:hanging="360"/>
        <w:rPr>
          <w:noProof/>
        </w:rPr>
      </w:pPr>
      <w:r w:rsidRPr="001E4503">
        <w:rPr>
          <w:noProof/>
        </w:rPr>
        <w:t xml:space="preserve">[11] </w:t>
      </w:r>
      <w:r w:rsidRPr="001E4503">
        <w:rPr>
          <w:noProof/>
        </w:rPr>
        <w:tab/>
        <w:t xml:space="preserve">Sims, C. A. (1980). Macroeconomics and Reality. </w:t>
      </w:r>
      <w:r w:rsidRPr="00852CE1">
        <w:rPr>
          <w:i/>
          <w:iCs/>
          <w:noProof/>
        </w:rPr>
        <w:t>Econometrica, 48</w:t>
      </w:r>
      <w:r w:rsidRPr="001E4503">
        <w:rPr>
          <w:noProof/>
        </w:rPr>
        <w:t>(1), 1–48.</w:t>
      </w:r>
      <w:r w:rsidR="00852CE1" w:rsidRPr="00852CE1">
        <w:t xml:space="preserve"> </w:t>
      </w:r>
      <w:r w:rsidR="00852CE1" w:rsidRPr="00852CE1">
        <w:rPr>
          <w:noProof/>
        </w:rPr>
        <w:t>https://doi.org/10.2307/1912017</w:t>
      </w:r>
    </w:p>
    <w:p w14:paraId="0235B199" w14:textId="0952486C" w:rsidR="001E4503" w:rsidRPr="001E4503" w:rsidRDefault="001E4503" w:rsidP="001E4503">
      <w:pPr>
        <w:pStyle w:val="Reference"/>
        <w:numPr>
          <w:ilvl w:val="0"/>
          <w:numId w:val="0"/>
        </w:numPr>
        <w:ind w:left="1440" w:hanging="360"/>
        <w:rPr>
          <w:noProof/>
        </w:rPr>
      </w:pPr>
      <w:r w:rsidRPr="001E4503">
        <w:rPr>
          <w:noProof/>
        </w:rPr>
        <w:t xml:space="preserve">[12] </w:t>
      </w:r>
      <w:r w:rsidRPr="001E4503">
        <w:rPr>
          <w:noProof/>
        </w:rPr>
        <w:tab/>
        <w:t xml:space="preserve">Galí, J., &amp; Monacelli, T. (2005). Monetary policy and exchange rate volatility in a small open economy. </w:t>
      </w:r>
      <w:r w:rsidRPr="00852CE1">
        <w:rPr>
          <w:i/>
          <w:iCs/>
          <w:noProof/>
        </w:rPr>
        <w:t>The review of economic studies, 72</w:t>
      </w:r>
      <w:r w:rsidRPr="001E4503">
        <w:rPr>
          <w:noProof/>
        </w:rPr>
        <w:t>(3), 707–734. https://doi.org/10.1111/j.1467-937X.2005.00349.x</w:t>
      </w:r>
    </w:p>
    <w:p w14:paraId="60EADDCC" w14:textId="7EF92772" w:rsidR="001E4503" w:rsidRPr="001E4503" w:rsidRDefault="001E4503" w:rsidP="001E4503">
      <w:pPr>
        <w:pStyle w:val="Reference"/>
        <w:numPr>
          <w:ilvl w:val="0"/>
          <w:numId w:val="0"/>
        </w:numPr>
        <w:ind w:left="1440" w:hanging="360"/>
        <w:rPr>
          <w:noProof/>
        </w:rPr>
      </w:pPr>
      <w:r w:rsidRPr="001E4503">
        <w:rPr>
          <w:noProof/>
        </w:rPr>
        <w:t xml:space="preserve">[13] </w:t>
      </w:r>
      <w:r w:rsidRPr="001E4503">
        <w:rPr>
          <w:noProof/>
        </w:rPr>
        <w:tab/>
        <w:t>Kilian, L., &amp; Lütkepohl, H. (2017). Structural vector autoregressive analysis. Cambridge University Press.</w:t>
      </w:r>
      <w:r w:rsidR="00336277" w:rsidRPr="00336277">
        <w:t xml:space="preserve"> </w:t>
      </w:r>
      <w:r w:rsidR="00336277" w:rsidRPr="00336277">
        <w:rPr>
          <w:noProof/>
        </w:rPr>
        <w:t>https://doi.org/10.1017/9781108164818</w:t>
      </w:r>
    </w:p>
    <w:p w14:paraId="2D4BC330" w14:textId="79BDFD4B" w:rsidR="001E4503" w:rsidRPr="001E4503" w:rsidRDefault="001E4503" w:rsidP="001E4503">
      <w:pPr>
        <w:pStyle w:val="Reference"/>
        <w:numPr>
          <w:ilvl w:val="0"/>
          <w:numId w:val="0"/>
        </w:numPr>
        <w:ind w:left="1440" w:hanging="360"/>
        <w:rPr>
          <w:noProof/>
        </w:rPr>
      </w:pPr>
      <w:r w:rsidRPr="001E4503">
        <w:rPr>
          <w:noProof/>
        </w:rPr>
        <w:t xml:space="preserve">[14] </w:t>
      </w:r>
      <w:r w:rsidRPr="001E4503">
        <w:rPr>
          <w:noProof/>
        </w:rPr>
        <w:tab/>
      </w:r>
      <w:r w:rsidR="00290C2B" w:rsidRPr="00290C2B">
        <w:rPr>
          <w:noProof/>
        </w:rPr>
        <w:t xml:space="preserve">Central Bank of Nigeria </w:t>
      </w:r>
      <w:r w:rsidRPr="001E4503">
        <w:rPr>
          <w:noProof/>
        </w:rPr>
        <w:t>(CBN). (20</w:t>
      </w:r>
      <w:r w:rsidR="00290C2B">
        <w:rPr>
          <w:noProof/>
        </w:rPr>
        <w:t>24</w:t>
      </w:r>
      <w:r w:rsidRPr="001E4503">
        <w:rPr>
          <w:noProof/>
        </w:rPr>
        <w:t xml:space="preserve">). </w:t>
      </w:r>
      <w:r w:rsidRPr="00290C2B">
        <w:rPr>
          <w:i/>
          <w:iCs/>
          <w:noProof/>
        </w:rPr>
        <w:t xml:space="preserve">Monetary policy communiqué No. 152 of the </w:t>
      </w:r>
      <w:r w:rsidR="00290C2B" w:rsidRPr="00290C2B">
        <w:rPr>
          <w:i/>
          <w:iCs/>
          <w:noProof/>
        </w:rPr>
        <w:t>monetary policy committ</w:t>
      </w:r>
      <w:r w:rsidRPr="00290C2B">
        <w:rPr>
          <w:i/>
          <w:iCs/>
          <w:noProof/>
        </w:rPr>
        <w:t>ee meeting</w:t>
      </w:r>
      <w:r w:rsidRPr="001E4503">
        <w:rPr>
          <w:noProof/>
        </w:rPr>
        <w:t xml:space="preserve">. https://www.cbn.gov.ng/MonetaryPolicy/decisions.html </w:t>
      </w:r>
    </w:p>
    <w:p w14:paraId="4E8BDE61" w14:textId="0F423082" w:rsidR="001E4503" w:rsidRPr="001E4503" w:rsidRDefault="001E4503" w:rsidP="001E4503">
      <w:pPr>
        <w:pStyle w:val="Reference"/>
        <w:numPr>
          <w:ilvl w:val="0"/>
          <w:numId w:val="0"/>
        </w:numPr>
        <w:ind w:left="1440" w:hanging="360"/>
        <w:rPr>
          <w:noProof/>
        </w:rPr>
      </w:pPr>
      <w:r w:rsidRPr="001E4503">
        <w:rPr>
          <w:noProof/>
        </w:rPr>
        <w:t xml:space="preserve">[15] </w:t>
      </w:r>
      <w:r w:rsidRPr="001E4503">
        <w:rPr>
          <w:noProof/>
        </w:rPr>
        <w:tab/>
      </w:r>
      <w:r w:rsidR="00A81C89" w:rsidRPr="00A81C89">
        <w:rPr>
          <w:noProof/>
        </w:rPr>
        <w:t>National Bureau of Statistics (NBS)</w:t>
      </w:r>
      <w:r w:rsidRPr="001E4503">
        <w:rPr>
          <w:noProof/>
        </w:rPr>
        <w:t xml:space="preserve">. (2025). </w:t>
      </w:r>
      <w:r w:rsidRPr="00A81C89">
        <w:rPr>
          <w:i/>
          <w:iCs/>
          <w:noProof/>
        </w:rPr>
        <w:t xml:space="preserve">Consumer </w:t>
      </w:r>
      <w:r w:rsidR="00A81C89" w:rsidRPr="00A81C89">
        <w:rPr>
          <w:i/>
          <w:iCs/>
          <w:noProof/>
        </w:rPr>
        <w:t xml:space="preserve">price index reports </w:t>
      </w:r>
      <w:r w:rsidRPr="00A81C89">
        <w:rPr>
          <w:i/>
          <w:iCs/>
          <w:noProof/>
        </w:rPr>
        <w:t>(2018-2025)</w:t>
      </w:r>
      <w:r w:rsidRPr="001E4503">
        <w:rPr>
          <w:noProof/>
        </w:rPr>
        <w:t>. https://microdata.nigerianstat.gov.ng/index.php/catalog/154</w:t>
      </w:r>
    </w:p>
    <w:p w14:paraId="66DF1630" w14:textId="642E3B68" w:rsidR="001E4503" w:rsidRPr="001E4503" w:rsidRDefault="001E4503" w:rsidP="001E4503">
      <w:pPr>
        <w:pStyle w:val="Reference"/>
        <w:numPr>
          <w:ilvl w:val="0"/>
          <w:numId w:val="0"/>
        </w:numPr>
        <w:ind w:left="1440" w:hanging="360"/>
        <w:rPr>
          <w:noProof/>
        </w:rPr>
      </w:pPr>
      <w:r w:rsidRPr="001E4503">
        <w:rPr>
          <w:noProof/>
        </w:rPr>
        <w:t xml:space="preserve">[16] </w:t>
      </w:r>
      <w:r w:rsidRPr="001E4503">
        <w:rPr>
          <w:noProof/>
        </w:rPr>
        <w:tab/>
        <w:t xml:space="preserve">Teriba, A. O. (2025). Structural bottlenecks and the failure of monetary anchors in oil-exporting nations. </w:t>
      </w:r>
      <w:r w:rsidRPr="00A81C89">
        <w:rPr>
          <w:i/>
          <w:iCs/>
          <w:noProof/>
        </w:rPr>
        <w:t>Nigerian journal of economic and social studies (</w:t>
      </w:r>
      <w:r w:rsidR="00A81C89" w:rsidRPr="00A81C89">
        <w:rPr>
          <w:i/>
          <w:iCs/>
          <w:noProof/>
        </w:rPr>
        <w:t>NJESS</w:t>
      </w:r>
      <w:r w:rsidRPr="00A81C89">
        <w:rPr>
          <w:i/>
          <w:iCs/>
          <w:noProof/>
        </w:rPr>
        <w:t>)</w:t>
      </w:r>
      <w:r w:rsidRPr="001E4503">
        <w:rPr>
          <w:noProof/>
        </w:rPr>
        <w:t xml:space="preserve">, </w:t>
      </w:r>
      <w:r w:rsidRPr="00A81C89">
        <w:rPr>
          <w:i/>
          <w:iCs/>
          <w:noProof/>
        </w:rPr>
        <w:t>67</w:t>
      </w:r>
      <w:r w:rsidRPr="001E4503">
        <w:rPr>
          <w:noProof/>
        </w:rPr>
        <w:t>(1), 12–34.</w:t>
      </w:r>
    </w:p>
    <w:p w14:paraId="27D40595" w14:textId="4446DC7A" w:rsidR="00BF1B77" w:rsidRPr="00EE2224" w:rsidRDefault="001E4503" w:rsidP="00BF1B77">
      <w:pPr>
        <w:pStyle w:val="BODY0"/>
      </w:pPr>
      <w:r>
        <w:fldChar w:fldCharType="end"/>
      </w:r>
    </w:p>
    <w:p w14:paraId="3692F959" w14:textId="77777777" w:rsidR="001F300D" w:rsidRPr="001F300D" w:rsidRDefault="001F300D" w:rsidP="001F300D">
      <w:pPr>
        <w:pStyle w:val="BODY0"/>
      </w:pPr>
    </w:p>
    <w:p w14:paraId="3F7499EF" w14:textId="77777777" w:rsidR="001F300D" w:rsidRPr="001F300D" w:rsidRDefault="001F300D" w:rsidP="001F300D">
      <w:pPr>
        <w:pStyle w:val="BODY0"/>
      </w:pPr>
    </w:p>
    <w:p w14:paraId="69A2F653" w14:textId="77777777" w:rsidR="0088001D" w:rsidRDefault="0088001D" w:rsidP="00F043F3">
      <w:pPr>
        <w:pStyle w:val="BODY0"/>
      </w:pPr>
    </w:p>
    <w:sectPr w:rsidR="0088001D" w:rsidSect="00B6457A">
      <w:headerReference w:type="even" r:id="rId17"/>
      <w:headerReference w:type="default" r:id="rId18"/>
      <w:footerReference w:type="even" r:id="rId19"/>
      <w:footerReference w:type="default" r:id="rId20"/>
      <w:footerReference w:type="first" r:id="rId21"/>
      <w:footnotePr>
        <w:numRestart w:val="eachPage"/>
      </w:footnotePr>
      <w:pgSz w:w="11909" w:h="16834" w:code="9"/>
      <w:pgMar w:top="1021" w:right="737" w:bottom="1021" w:left="737" w:header="850" w:footer="624" w:gutter="0"/>
      <w:pgNumType w:start="4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AD633" w14:textId="77777777" w:rsidR="006726A2" w:rsidRPr="00FE73CA" w:rsidRDefault="006726A2" w:rsidP="00FA44F9">
      <w:r w:rsidRPr="00FE73CA">
        <w:separator/>
      </w:r>
    </w:p>
  </w:endnote>
  <w:endnote w:type="continuationSeparator" w:id="0">
    <w:p w14:paraId="2F0CCAA4" w14:textId="77777777" w:rsidR="006726A2" w:rsidRPr="00FE73CA" w:rsidRDefault="006726A2" w:rsidP="00FA44F9">
      <w:r w:rsidRPr="00FE73CA">
        <w:continuationSeparator/>
      </w:r>
    </w:p>
  </w:endnote>
  <w:endnote w:type="continuationNotice" w:id="1">
    <w:p w14:paraId="1A6417D6" w14:textId="77777777" w:rsidR="006726A2" w:rsidRDefault="006726A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IRLotus">
    <w:panose1 w:val="02000503000000020002"/>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panose1 w:val="02010601000101010101"/>
    <w:charset w:val="88"/>
    <w:family w:val="roman"/>
    <w:pitch w:val="variable"/>
    <w:sig w:usb0="A00002FF" w:usb1="28CFFCFA" w:usb2="00000016" w:usb3="00000000" w:csb0="00100001"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panose1 w:val="02000506000000020002"/>
    <w:charset w:val="00"/>
    <w:family w:val="auto"/>
    <w:pitch w:val="variable"/>
    <w:sig w:usb0="00002003" w:usb1="00000000" w:usb2="00000000" w:usb3="00000000" w:csb0="00000041" w:csb1="00000000"/>
  </w:font>
  <w:font w:name="IRNazanin">
    <w:panose1 w:val="02000506000000020002"/>
    <w:charset w:val="00"/>
    <w:family w:val="auto"/>
    <w:pitch w:val="variable"/>
    <w:sig w:usb0="00002003" w:usb1="00000000" w:usb2="00000000" w:usb3="00000000" w:csb0="00000041" w:csb1="00000000"/>
  </w:font>
  <w:font w:name="B Compset">
    <w:panose1 w:val="00000400000000000000"/>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panose1 w:val="00000400000000000000"/>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panose1 w:val="00000400000000000000"/>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0F4AC" w14:textId="23025143" w:rsidR="009F36F0" w:rsidRPr="00C33604" w:rsidRDefault="00C62754" w:rsidP="00C3360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Corresponding Author:</w:t>
    </w:r>
    <w:r w:rsidR="00C33604">
      <w:rPr>
        <w:rFonts w:ascii="Palatino Linotype" w:hAnsi="Palatino Linotype"/>
        <w:sz w:val="16"/>
        <w:szCs w:val="16"/>
        <w:lang w:bidi="fa-IR"/>
      </w:rPr>
      <w:t xml:space="preserve"> </w:t>
    </w:r>
    <w:hyperlink r:id="rId3" w:history="1">
      <w:r w:rsidR="00C33604" w:rsidRPr="00C33604">
        <w:rPr>
          <w:rStyle w:val="Hyperlink"/>
          <w:rFonts w:ascii="Palatino Linotype" w:hAnsi="Palatino Linotype"/>
          <w:color w:val="auto"/>
          <w:sz w:val="16"/>
          <w:szCs w:val="16"/>
          <w:u w:val="none"/>
          <w:lang w:bidi="fa-IR"/>
        </w:rPr>
        <w:t>yusufibray@gmail.com</w:t>
      </w:r>
    </w:hyperlink>
    <w:r w:rsidR="00C33604" w:rsidRPr="00C33604">
      <w:rPr>
        <w:rFonts w:ascii="Palatino Linotype" w:hAnsi="Palatino Linotype"/>
        <w:color w:val="auto"/>
        <w:sz w:val="16"/>
        <w:szCs w:val="16"/>
        <w:lang w:bidi="fa-IR"/>
      </w:rPr>
      <w:t xml:space="preserve"> </w:t>
    </w:r>
    <w:r w:rsidR="009F36F0" w:rsidRPr="00C33604">
      <w:rPr>
        <w:rFonts w:ascii="Palatino Linotype" w:hAnsi="Palatino Linotype"/>
        <w:color w:val="auto"/>
        <w:sz w:val="16"/>
        <w:szCs w:val="16"/>
        <w:lang w:bidi="fa-IR"/>
      </w:rPr>
      <w:t xml:space="preserve"> </w:t>
    </w:r>
  </w:p>
  <w:p w14:paraId="22876991" w14:textId="0AE82FAB" w:rsidR="00C62754" w:rsidRPr="00995DAD" w:rsidRDefault="007A289E" w:rsidP="00C33604">
    <w:pPr>
      <w:pStyle w:val="Affiliation"/>
      <w:framePr w:hSpace="0" w:wrap="auto" w:vAnchor="margin" w:hAnchor="text" w:xAlign="left" w:yAlign="inline"/>
      <w:ind w:left="426"/>
      <w:suppressOverlap w:val="0"/>
      <w:rPr>
        <w:rFonts w:ascii="Palatino Linotype" w:hAnsi="Palatino Linotype"/>
        <w:color w:val="auto"/>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hyperlink r:id="rId5" w:history="1">
      <w:r w:rsidR="00995DAD" w:rsidRPr="00E44FB9">
        <w:rPr>
          <w:rStyle w:val="Hyperlink"/>
          <w:rFonts w:ascii="Palatino Linotype" w:hAnsi="Palatino Linotype"/>
          <w:color w:val="auto"/>
          <w:sz w:val="16"/>
          <w:szCs w:val="16"/>
          <w:u w:val="none"/>
          <w:lang w:bidi="fa-IR"/>
        </w:rPr>
        <w:t>https://doi.org/10.22105/masi.v3i1.95</w:t>
      </w:r>
    </w:hyperlink>
    <w:r w:rsidR="00995DAD" w:rsidRPr="00E44FB9">
      <w:rPr>
        <w:rFonts w:ascii="Palatino Linotype" w:hAnsi="Palatino Linotype"/>
        <w:color w:val="auto"/>
        <w:sz w:val="16"/>
        <w:szCs w:val="16"/>
        <w:lang w:bidi="fa-IR"/>
      </w:rPr>
      <w:t xml:space="preserve">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6"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82E11" w14:textId="77777777" w:rsidR="006726A2" w:rsidRPr="00FE73CA" w:rsidRDefault="006726A2" w:rsidP="00FA44F9">
      <w:pPr>
        <w:bidi w:val="0"/>
      </w:pPr>
      <w:r w:rsidRPr="00FE73CA">
        <w:separator/>
      </w:r>
    </w:p>
  </w:footnote>
  <w:footnote w:type="continuationSeparator" w:id="0">
    <w:p w14:paraId="72272729" w14:textId="77777777" w:rsidR="006726A2" w:rsidRPr="00FE73CA" w:rsidRDefault="006726A2" w:rsidP="00FA44F9">
      <w:r w:rsidRPr="00FE73CA">
        <w:continuationSeparator/>
      </w:r>
    </w:p>
  </w:footnote>
  <w:footnote w:type="continuationNotice" w:id="1">
    <w:p w14:paraId="66120E9C" w14:textId="77777777" w:rsidR="006726A2" w:rsidRPr="00FE73CA" w:rsidRDefault="006726A2"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tl/>
      </w:rPr>
      <w:id w:val="-1200926988"/>
      <w:docPartObj>
        <w:docPartGallery w:val="Page Numbers (Top of Page)"/>
        <w:docPartUnique/>
      </w:docPartObj>
    </w:sdtPr>
    <w:sdtContent>
      <w:p w14:paraId="30B67E5E" w14:textId="27C16449"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266F98">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4DD8983B" w:rsidR="00FF649C" w:rsidRPr="00FF649C" w:rsidRDefault="00000000" w:rsidP="00415AE0">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415AE0" w:rsidRPr="00415AE0">
      <w:rPr>
        <w:rFonts w:ascii="Times New Roman" w:hAnsi="Times New Roman" w:cs="Times New Roman"/>
        <w:b/>
        <w:color w:val="auto"/>
        <w:sz w:val="24"/>
        <w:szCs w:val="24"/>
      </w:rPr>
      <w:t xml:space="preserve"> </w:t>
    </w:r>
    <w:r w:rsidR="00415AE0" w:rsidRPr="00415AE0">
      <w:rPr>
        <w:rFonts w:ascii="Garamond" w:eastAsia="Times New Roman" w:hAnsi="Garamond" w:cs="Times New Roman"/>
        <w:b/>
        <w:bCs/>
        <w:color w:val="767171" w:themeColor="background2" w:themeShade="80"/>
        <w:sz w:val="20"/>
        <w:szCs w:val="20"/>
      </w:rPr>
      <w:t>Monetary policy credibility and the transition to explicit inflation</w:t>
    </w:r>
    <w:r w:rsidR="00415AE0">
      <w:rPr>
        <w:rFonts w:ascii="Garamond" w:eastAsia="Times New Roman" w:hAnsi="Garamond" w:cs="Times New Roman"/>
        <w:b/>
        <w:bCs/>
        <w:color w:val="767171" w:themeColor="background2" w:themeShade="80"/>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2085369241"/>
      <w:docPartObj>
        <w:docPartGallery w:val="Page Numbers (Top of Page)"/>
        <w:docPartUnique/>
      </w:docPartObj>
    </w:sdtPr>
    <w:sdtContent>
      <w:p w14:paraId="34E26AB8" w14:textId="0313CBED"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266F98">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7194A7AB" w:rsidR="00690F51" w:rsidRPr="00690F51" w:rsidRDefault="00000000" w:rsidP="00C67CAA">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C67CAA" w:rsidRPr="00C67CAA">
      <w:rPr>
        <w:rFonts w:ascii="Garamond" w:eastAsia="Times New Roman" w:hAnsi="Garamond" w:cs="Times New Roman"/>
        <w:b/>
        <w:bCs/>
        <w:color w:val="767171" w:themeColor="background2" w:themeShade="80"/>
        <w:sz w:val="18"/>
        <w:szCs w:val="18"/>
      </w:rPr>
      <w:t>Li</w:t>
    </w:r>
    <w:r w:rsidR="00C67CAA">
      <w:rPr>
        <w:rFonts w:ascii="Garamond" w:eastAsia="Times New Roman" w:hAnsi="Garamond" w:cs="Times New Roman"/>
        <w:b/>
        <w:bCs/>
        <w:color w:val="767171" w:themeColor="background2" w:themeShade="80"/>
        <w:sz w:val="18"/>
        <w:szCs w:val="18"/>
      </w:rPr>
      <w:t xml:space="preserve"> and </w:t>
    </w:r>
    <w:r w:rsidR="00C67CAA" w:rsidRPr="00C67CAA">
      <w:rPr>
        <w:rFonts w:ascii="Garamond" w:eastAsia="Times New Roman" w:hAnsi="Garamond" w:cs="Times New Roman"/>
        <w:b/>
        <w:bCs/>
        <w:color w:val="767171" w:themeColor="background2" w:themeShade="80"/>
        <w:sz w:val="18"/>
        <w:szCs w:val="18"/>
      </w:rPr>
      <w:t xml:space="preserve">Ali </w:t>
    </w:r>
    <w:r w:rsidR="00690F51" w:rsidRPr="00690F51">
      <w:rPr>
        <w:rFonts w:ascii="Garamond" w:eastAsia="Times New Roman" w:hAnsi="Garamond" w:cs="Times New Roman"/>
        <w:b/>
        <w:bCs/>
        <w:color w:val="767171" w:themeColor="background2" w:themeShade="80"/>
        <w:sz w:val="18"/>
        <w:szCs w:val="18"/>
      </w:rPr>
      <w:t>|</w:t>
    </w:r>
    <w:r w:rsidR="007371C3" w:rsidRPr="007371C3">
      <w:rPr>
        <w:rFonts w:ascii="Garamond" w:eastAsia="Times New Roman" w:hAnsi="Garamond" w:cs="Times New Roman"/>
        <w:b/>
        <w:bCs/>
        <w:color w:val="767171" w:themeColor="background2" w:themeShade="80"/>
        <w:sz w:val="18"/>
        <w:szCs w:val="18"/>
      </w:rPr>
      <w:t>Manag. Anal. Soc. Insights.</w:t>
    </w:r>
    <w:r w:rsidR="00467536">
      <w:rPr>
        <w:rFonts w:ascii="Garamond" w:eastAsia="Times New Roman" w:hAnsi="Garamond" w:cs="Times New Roman"/>
        <w:b/>
        <w:bCs/>
        <w:color w:val="767171" w:themeColor="background2" w:themeShade="80"/>
        <w:sz w:val="18"/>
        <w:szCs w:val="18"/>
      </w:rPr>
      <w:t xml:space="preserve"> </w:t>
    </w:r>
    <w:r w:rsidR="001053AE">
      <w:rPr>
        <w:rFonts w:ascii="Garamond" w:eastAsia="Times New Roman" w:hAnsi="Garamond" w:cs="Times New Roman"/>
        <w:b/>
        <w:bCs/>
        <w:color w:val="767171" w:themeColor="background2" w:themeShade="80"/>
        <w:sz w:val="18"/>
        <w:szCs w:val="18"/>
      </w:rPr>
      <w:t>3</w:t>
    </w:r>
    <w:r w:rsidR="00690F51" w:rsidRPr="00690F51">
      <w:rPr>
        <w:rFonts w:ascii="Garamond" w:eastAsia="Times New Roman" w:hAnsi="Garamond" w:cs="Times New Roman"/>
        <w:b/>
        <w:bCs/>
        <w:color w:val="767171" w:themeColor="background2" w:themeShade="80"/>
        <w:sz w:val="18"/>
        <w:szCs w:val="18"/>
      </w:rPr>
      <w:t>(</w:t>
    </w:r>
    <w:r w:rsidR="001053AE">
      <w:rPr>
        <w:rFonts w:ascii="Garamond" w:eastAsia="Times New Roman" w:hAnsi="Garamond" w:cs="Times New Roman"/>
        <w:b/>
        <w:bCs/>
        <w:color w:val="767171" w:themeColor="background2" w:themeShade="80"/>
        <w:sz w:val="18"/>
        <w:szCs w:val="18"/>
      </w:rPr>
      <w:t>1</w:t>
    </w:r>
    <w:r w:rsidR="00690F51" w:rsidRPr="00690F51">
      <w:rPr>
        <w:rFonts w:ascii="Garamond" w:eastAsia="Times New Roman" w:hAnsi="Garamond" w:cs="Times New Roman"/>
        <w:b/>
        <w:bCs/>
        <w:color w:val="767171" w:themeColor="background2" w:themeShade="80"/>
        <w:sz w:val="18"/>
        <w:szCs w:val="18"/>
      </w:rPr>
      <w:t>) (</w:t>
    </w:r>
    <w:r w:rsidR="001053AE">
      <w:rPr>
        <w:rFonts w:ascii="Garamond" w:eastAsia="Times New Roman" w:hAnsi="Garamond" w:cs="Times New Roman"/>
        <w:b/>
        <w:bCs/>
        <w:color w:val="767171" w:themeColor="background2" w:themeShade="80"/>
        <w:sz w:val="18"/>
        <w:szCs w:val="18"/>
      </w:rPr>
      <w:t>2026</w:t>
    </w:r>
    <w:r w:rsidR="00690F51" w:rsidRPr="00690F51">
      <w:rPr>
        <w:rFonts w:ascii="Garamond" w:eastAsia="Times New Roman" w:hAnsi="Garamond" w:cs="Times New Roman"/>
        <w:b/>
        <w:bCs/>
        <w:color w:val="767171" w:themeColor="background2" w:themeShade="80"/>
        <w:sz w:val="18"/>
        <w:szCs w:val="18"/>
      </w:rPr>
      <w:t xml:space="preserve">) </w:t>
    </w:r>
    <w:r w:rsidR="001053AE">
      <w:rPr>
        <w:rFonts w:ascii="Garamond" w:eastAsia="Times New Roman" w:hAnsi="Garamond" w:cs="Times New Roman"/>
        <w:b/>
        <w:bCs/>
        <w:color w:val="767171" w:themeColor="background2" w:themeShade="80"/>
        <w:sz w:val="18"/>
        <w:szCs w:val="18"/>
      </w:rPr>
      <w:t>49</w:t>
    </w:r>
    <w:r w:rsidR="00690F51" w:rsidRPr="00690F51">
      <w:rPr>
        <w:rFonts w:ascii="Garamond" w:eastAsia="Times New Roman" w:hAnsi="Garamond" w:cs="Times New Roman"/>
        <w:b/>
        <w:bCs/>
        <w:color w:val="767171" w:themeColor="background2" w:themeShade="80"/>
        <w:sz w:val="18"/>
        <w:szCs w:val="18"/>
      </w:rPr>
      <w:t>-</w:t>
    </w:r>
    <w:r w:rsidR="00E16DB8">
      <w:rPr>
        <w:rFonts w:ascii="Garamond" w:eastAsia="Times New Roman" w:hAnsi="Garamond" w:cs="Times New Roman"/>
        <w:b/>
        <w:bCs/>
        <w:color w:val="767171" w:themeColor="background2" w:themeShade="80"/>
        <w:sz w:val="18"/>
        <w:szCs w:val="18"/>
      </w:rPr>
      <w:t>5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006B41D4"/>
    <w:multiLevelType w:val="hybridMultilevel"/>
    <w:tmpl w:val="1F8C9778"/>
    <w:lvl w:ilvl="0" w:tplc="8190EC56">
      <w:start w:val="1"/>
      <w:numFmt w:val="decimal"/>
      <w:lvlText w:val="%1."/>
      <w:lvlJc w:val="left"/>
      <w:pPr>
        <w:ind w:left="1018" w:hanging="360"/>
      </w:pPr>
      <w:rPr>
        <w:rFonts w:hint="default"/>
      </w:rPr>
    </w:lvl>
    <w:lvl w:ilvl="1" w:tplc="04090019" w:tentative="1">
      <w:start w:val="1"/>
      <w:numFmt w:val="lowerLetter"/>
      <w:lvlText w:val="%2."/>
      <w:lvlJc w:val="left"/>
      <w:pPr>
        <w:ind w:left="1738" w:hanging="360"/>
      </w:pPr>
    </w:lvl>
    <w:lvl w:ilvl="2" w:tplc="0409001B" w:tentative="1">
      <w:start w:val="1"/>
      <w:numFmt w:val="lowerRoman"/>
      <w:lvlText w:val="%3."/>
      <w:lvlJc w:val="right"/>
      <w:pPr>
        <w:ind w:left="2458" w:hanging="180"/>
      </w:pPr>
    </w:lvl>
    <w:lvl w:ilvl="3" w:tplc="0409000F" w:tentative="1">
      <w:start w:val="1"/>
      <w:numFmt w:val="decimal"/>
      <w:lvlText w:val="%4."/>
      <w:lvlJc w:val="left"/>
      <w:pPr>
        <w:ind w:left="3178" w:hanging="360"/>
      </w:pPr>
    </w:lvl>
    <w:lvl w:ilvl="4" w:tplc="04090019" w:tentative="1">
      <w:start w:val="1"/>
      <w:numFmt w:val="lowerLetter"/>
      <w:lvlText w:val="%5."/>
      <w:lvlJc w:val="left"/>
      <w:pPr>
        <w:ind w:left="3898" w:hanging="360"/>
      </w:pPr>
    </w:lvl>
    <w:lvl w:ilvl="5" w:tplc="0409001B" w:tentative="1">
      <w:start w:val="1"/>
      <w:numFmt w:val="lowerRoman"/>
      <w:lvlText w:val="%6."/>
      <w:lvlJc w:val="right"/>
      <w:pPr>
        <w:ind w:left="4618" w:hanging="180"/>
      </w:pPr>
    </w:lvl>
    <w:lvl w:ilvl="6" w:tplc="0409000F" w:tentative="1">
      <w:start w:val="1"/>
      <w:numFmt w:val="decimal"/>
      <w:lvlText w:val="%7."/>
      <w:lvlJc w:val="left"/>
      <w:pPr>
        <w:ind w:left="5338" w:hanging="360"/>
      </w:pPr>
    </w:lvl>
    <w:lvl w:ilvl="7" w:tplc="04090019" w:tentative="1">
      <w:start w:val="1"/>
      <w:numFmt w:val="lowerLetter"/>
      <w:lvlText w:val="%8."/>
      <w:lvlJc w:val="left"/>
      <w:pPr>
        <w:ind w:left="6058" w:hanging="360"/>
      </w:pPr>
    </w:lvl>
    <w:lvl w:ilvl="8" w:tplc="0409001B" w:tentative="1">
      <w:start w:val="1"/>
      <w:numFmt w:val="lowerRoman"/>
      <w:lvlText w:val="%9."/>
      <w:lvlJc w:val="right"/>
      <w:pPr>
        <w:ind w:left="6778" w:hanging="180"/>
      </w:pPr>
    </w:lvl>
  </w:abstractNum>
  <w:abstractNum w:abstractNumId="2" w15:restartNumberingAfterBreak="0">
    <w:nsid w:val="060B7950"/>
    <w:multiLevelType w:val="hybridMultilevel"/>
    <w:tmpl w:val="6322A9B8"/>
    <w:lvl w:ilvl="0" w:tplc="04090013">
      <w:start w:val="1"/>
      <w:numFmt w:val="upperRoman"/>
      <w:lvlText w:val="%1."/>
      <w:lvlJc w:val="righ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3" w15:restartNumberingAfterBreak="0">
    <w:nsid w:val="06F5088B"/>
    <w:multiLevelType w:val="hybridMultilevel"/>
    <w:tmpl w:val="DEEEE4B2"/>
    <w:lvl w:ilvl="0" w:tplc="1FC04A82">
      <w:start w:val="1"/>
      <w:numFmt w:val="decimal"/>
      <w:lvlText w:val="%1."/>
      <w:lvlJc w:val="left"/>
      <w:pPr>
        <w:ind w:left="1020" w:hanging="360"/>
      </w:pPr>
      <w:rPr>
        <w:rFonts w:hint="default"/>
        <w:sz w:val="22"/>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5"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6"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7"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3A6064"/>
    <w:multiLevelType w:val="hybridMultilevel"/>
    <w:tmpl w:val="56D46B60"/>
    <w:lvl w:ilvl="0" w:tplc="04090013">
      <w:start w:val="1"/>
      <w:numFmt w:val="upperRoman"/>
      <w:lvlText w:val="%1."/>
      <w:lvlJc w:val="right"/>
      <w:pPr>
        <w:ind w:left="1378" w:hanging="360"/>
      </w:pPr>
    </w:lvl>
    <w:lvl w:ilvl="1" w:tplc="04090019" w:tentative="1">
      <w:start w:val="1"/>
      <w:numFmt w:val="lowerLetter"/>
      <w:lvlText w:val="%2."/>
      <w:lvlJc w:val="left"/>
      <w:pPr>
        <w:ind w:left="2098" w:hanging="360"/>
      </w:pPr>
    </w:lvl>
    <w:lvl w:ilvl="2" w:tplc="0409001B" w:tentative="1">
      <w:start w:val="1"/>
      <w:numFmt w:val="lowerRoman"/>
      <w:lvlText w:val="%3."/>
      <w:lvlJc w:val="right"/>
      <w:pPr>
        <w:ind w:left="2818" w:hanging="180"/>
      </w:pPr>
    </w:lvl>
    <w:lvl w:ilvl="3" w:tplc="0409000F" w:tentative="1">
      <w:start w:val="1"/>
      <w:numFmt w:val="decimal"/>
      <w:lvlText w:val="%4."/>
      <w:lvlJc w:val="left"/>
      <w:pPr>
        <w:ind w:left="3538" w:hanging="360"/>
      </w:pPr>
    </w:lvl>
    <w:lvl w:ilvl="4" w:tplc="04090019" w:tentative="1">
      <w:start w:val="1"/>
      <w:numFmt w:val="lowerLetter"/>
      <w:lvlText w:val="%5."/>
      <w:lvlJc w:val="left"/>
      <w:pPr>
        <w:ind w:left="4258" w:hanging="360"/>
      </w:pPr>
    </w:lvl>
    <w:lvl w:ilvl="5" w:tplc="0409001B" w:tentative="1">
      <w:start w:val="1"/>
      <w:numFmt w:val="lowerRoman"/>
      <w:lvlText w:val="%6."/>
      <w:lvlJc w:val="right"/>
      <w:pPr>
        <w:ind w:left="4978" w:hanging="180"/>
      </w:pPr>
    </w:lvl>
    <w:lvl w:ilvl="6" w:tplc="0409000F" w:tentative="1">
      <w:start w:val="1"/>
      <w:numFmt w:val="decimal"/>
      <w:lvlText w:val="%7."/>
      <w:lvlJc w:val="left"/>
      <w:pPr>
        <w:ind w:left="5698" w:hanging="360"/>
      </w:pPr>
    </w:lvl>
    <w:lvl w:ilvl="7" w:tplc="04090019" w:tentative="1">
      <w:start w:val="1"/>
      <w:numFmt w:val="lowerLetter"/>
      <w:lvlText w:val="%8."/>
      <w:lvlJc w:val="left"/>
      <w:pPr>
        <w:ind w:left="6418" w:hanging="360"/>
      </w:pPr>
    </w:lvl>
    <w:lvl w:ilvl="8" w:tplc="0409001B" w:tentative="1">
      <w:start w:val="1"/>
      <w:numFmt w:val="lowerRoman"/>
      <w:lvlText w:val="%9."/>
      <w:lvlJc w:val="right"/>
      <w:pPr>
        <w:ind w:left="7138" w:hanging="180"/>
      </w:pPr>
    </w:lvl>
  </w:abstractNum>
  <w:abstractNum w:abstractNumId="12"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3"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6A75849"/>
    <w:multiLevelType w:val="hybridMultilevel"/>
    <w:tmpl w:val="884C7706"/>
    <w:lvl w:ilvl="0" w:tplc="9F66A376">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5"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DE1511"/>
    <w:multiLevelType w:val="multilevel"/>
    <w:tmpl w:val="7FE056D6"/>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984120"/>
    <w:multiLevelType w:val="hybridMultilevel"/>
    <w:tmpl w:val="63E8108E"/>
    <w:lvl w:ilvl="0" w:tplc="04090013">
      <w:start w:val="1"/>
      <w:numFmt w:val="upperRoman"/>
      <w:lvlText w:val="%1."/>
      <w:lvlJc w:val="righ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8"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9"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21" w15:restartNumberingAfterBreak="0">
    <w:nsid w:val="61066E8B"/>
    <w:multiLevelType w:val="hybridMultilevel"/>
    <w:tmpl w:val="0DEEBAC4"/>
    <w:lvl w:ilvl="0" w:tplc="46EEAAC6">
      <w:start w:val="1"/>
      <w:numFmt w:val="decimal"/>
      <w:lvlText w:val="%1."/>
      <w:lvlJc w:val="left"/>
      <w:pPr>
        <w:ind w:left="1018" w:hanging="360"/>
      </w:pPr>
      <w:rPr>
        <w:rFonts w:hint="default"/>
      </w:rPr>
    </w:lvl>
    <w:lvl w:ilvl="1" w:tplc="04090019" w:tentative="1">
      <w:start w:val="1"/>
      <w:numFmt w:val="lowerLetter"/>
      <w:lvlText w:val="%2."/>
      <w:lvlJc w:val="left"/>
      <w:pPr>
        <w:ind w:left="1738" w:hanging="360"/>
      </w:pPr>
    </w:lvl>
    <w:lvl w:ilvl="2" w:tplc="0409001B" w:tentative="1">
      <w:start w:val="1"/>
      <w:numFmt w:val="lowerRoman"/>
      <w:lvlText w:val="%3."/>
      <w:lvlJc w:val="right"/>
      <w:pPr>
        <w:ind w:left="2458" w:hanging="180"/>
      </w:pPr>
    </w:lvl>
    <w:lvl w:ilvl="3" w:tplc="0409000F" w:tentative="1">
      <w:start w:val="1"/>
      <w:numFmt w:val="decimal"/>
      <w:lvlText w:val="%4."/>
      <w:lvlJc w:val="left"/>
      <w:pPr>
        <w:ind w:left="3178" w:hanging="360"/>
      </w:pPr>
    </w:lvl>
    <w:lvl w:ilvl="4" w:tplc="04090019" w:tentative="1">
      <w:start w:val="1"/>
      <w:numFmt w:val="lowerLetter"/>
      <w:lvlText w:val="%5."/>
      <w:lvlJc w:val="left"/>
      <w:pPr>
        <w:ind w:left="3898" w:hanging="360"/>
      </w:pPr>
    </w:lvl>
    <w:lvl w:ilvl="5" w:tplc="0409001B" w:tentative="1">
      <w:start w:val="1"/>
      <w:numFmt w:val="lowerRoman"/>
      <w:lvlText w:val="%6."/>
      <w:lvlJc w:val="right"/>
      <w:pPr>
        <w:ind w:left="4618" w:hanging="180"/>
      </w:pPr>
    </w:lvl>
    <w:lvl w:ilvl="6" w:tplc="0409000F" w:tentative="1">
      <w:start w:val="1"/>
      <w:numFmt w:val="decimal"/>
      <w:lvlText w:val="%7."/>
      <w:lvlJc w:val="left"/>
      <w:pPr>
        <w:ind w:left="5338" w:hanging="360"/>
      </w:pPr>
    </w:lvl>
    <w:lvl w:ilvl="7" w:tplc="04090019" w:tentative="1">
      <w:start w:val="1"/>
      <w:numFmt w:val="lowerLetter"/>
      <w:lvlText w:val="%8."/>
      <w:lvlJc w:val="left"/>
      <w:pPr>
        <w:ind w:left="6058" w:hanging="360"/>
      </w:pPr>
    </w:lvl>
    <w:lvl w:ilvl="8" w:tplc="0409001B" w:tentative="1">
      <w:start w:val="1"/>
      <w:numFmt w:val="lowerRoman"/>
      <w:lvlText w:val="%9."/>
      <w:lvlJc w:val="right"/>
      <w:pPr>
        <w:ind w:left="6778" w:hanging="180"/>
      </w:pPr>
    </w:lvl>
  </w:abstractNum>
  <w:abstractNum w:abstractNumId="22"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1FB1460"/>
    <w:multiLevelType w:val="hybridMultilevel"/>
    <w:tmpl w:val="D88401F4"/>
    <w:lvl w:ilvl="0" w:tplc="04090013">
      <w:start w:val="1"/>
      <w:numFmt w:val="upperRoman"/>
      <w:lvlText w:val="%1."/>
      <w:lvlJc w:val="right"/>
      <w:pPr>
        <w:ind w:left="1378" w:hanging="360"/>
      </w:pPr>
    </w:lvl>
    <w:lvl w:ilvl="1" w:tplc="04090019" w:tentative="1">
      <w:start w:val="1"/>
      <w:numFmt w:val="lowerLetter"/>
      <w:lvlText w:val="%2."/>
      <w:lvlJc w:val="left"/>
      <w:pPr>
        <w:ind w:left="2098" w:hanging="360"/>
      </w:pPr>
    </w:lvl>
    <w:lvl w:ilvl="2" w:tplc="0409001B" w:tentative="1">
      <w:start w:val="1"/>
      <w:numFmt w:val="lowerRoman"/>
      <w:lvlText w:val="%3."/>
      <w:lvlJc w:val="right"/>
      <w:pPr>
        <w:ind w:left="2818" w:hanging="180"/>
      </w:pPr>
    </w:lvl>
    <w:lvl w:ilvl="3" w:tplc="0409000F" w:tentative="1">
      <w:start w:val="1"/>
      <w:numFmt w:val="decimal"/>
      <w:lvlText w:val="%4."/>
      <w:lvlJc w:val="left"/>
      <w:pPr>
        <w:ind w:left="3538" w:hanging="360"/>
      </w:pPr>
    </w:lvl>
    <w:lvl w:ilvl="4" w:tplc="04090019" w:tentative="1">
      <w:start w:val="1"/>
      <w:numFmt w:val="lowerLetter"/>
      <w:lvlText w:val="%5."/>
      <w:lvlJc w:val="left"/>
      <w:pPr>
        <w:ind w:left="4258" w:hanging="360"/>
      </w:pPr>
    </w:lvl>
    <w:lvl w:ilvl="5" w:tplc="0409001B" w:tentative="1">
      <w:start w:val="1"/>
      <w:numFmt w:val="lowerRoman"/>
      <w:lvlText w:val="%6."/>
      <w:lvlJc w:val="right"/>
      <w:pPr>
        <w:ind w:left="4978" w:hanging="180"/>
      </w:pPr>
    </w:lvl>
    <w:lvl w:ilvl="6" w:tplc="0409000F" w:tentative="1">
      <w:start w:val="1"/>
      <w:numFmt w:val="decimal"/>
      <w:lvlText w:val="%7."/>
      <w:lvlJc w:val="left"/>
      <w:pPr>
        <w:ind w:left="5698" w:hanging="360"/>
      </w:pPr>
    </w:lvl>
    <w:lvl w:ilvl="7" w:tplc="04090019" w:tentative="1">
      <w:start w:val="1"/>
      <w:numFmt w:val="lowerLetter"/>
      <w:lvlText w:val="%8."/>
      <w:lvlJc w:val="left"/>
      <w:pPr>
        <w:ind w:left="6418" w:hanging="360"/>
      </w:pPr>
    </w:lvl>
    <w:lvl w:ilvl="8" w:tplc="0409001B" w:tentative="1">
      <w:start w:val="1"/>
      <w:numFmt w:val="lowerRoman"/>
      <w:lvlText w:val="%9."/>
      <w:lvlJc w:val="right"/>
      <w:pPr>
        <w:ind w:left="7138" w:hanging="180"/>
      </w:pPr>
    </w:lvl>
  </w:abstractNum>
  <w:abstractNum w:abstractNumId="24"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25"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27" w15:restartNumberingAfterBreak="0">
    <w:nsid w:val="77793CA2"/>
    <w:multiLevelType w:val="multilevel"/>
    <w:tmpl w:val="8E46A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2033914242">
    <w:abstractNumId w:val="0"/>
  </w:num>
  <w:num w:numId="2" w16cid:durableId="1485971487">
    <w:abstractNumId w:val="19"/>
  </w:num>
  <w:num w:numId="3" w16cid:durableId="1115711967">
    <w:abstractNumId w:val="15"/>
  </w:num>
  <w:num w:numId="4" w16cid:durableId="1048535290">
    <w:abstractNumId w:val="8"/>
  </w:num>
  <w:num w:numId="5" w16cid:durableId="590505979">
    <w:abstractNumId w:val="9"/>
  </w:num>
  <w:num w:numId="6" w16cid:durableId="664551126">
    <w:abstractNumId w:val="24"/>
  </w:num>
  <w:num w:numId="7" w16cid:durableId="637153990">
    <w:abstractNumId w:val="28"/>
  </w:num>
  <w:num w:numId="8" w16cid:durableId="1920753399">
    <w:abstractNumId w:val="26"/>
  </w:num>
  <w:num w:numId="9" w16cid:durableId="1633634704">
    <w:abstractNumId w:val="13"/>
  </w:num>
  <w:num w:numId="10" w16cid:durableId="48963048">
    <w:abstractNumId w:val="5"/>
  </w:num>
  <w:num w:numId="11" w16cid:durableId="1064140175">
    <w:abstractNumId w:val="4"/>
  </w:num>
  <w:num w:numId="12" w16cid:durableId="1501457640">
    <w:abstractNumId w:val="6"/>
  </w:num>
  <w:num w:numId="13" w16cid:durableId="324481531">
    <w:abstractNumId w:val="12"/>
  </w:num>
  <w:num w:numId="14" w16cid:durableId="2062240241">
    <w:abstractNumId w:val="25"/>
  </w:num>
  <w:num w:numId="15" w16cid:durableId="2073306547">
    <w:abstractNumId w:val="7"/>
  </w:num>
  <w:num w:numId="16" w16cid:durableId="1842310398">
    <w:abstractNumId w:val="10"/>
  </w:num>
  <w:num w:numId="17" w16cid:durableId="918715298">
    <w:abstractNumId w:val="22"/>
  </w:num>
  <w:num w:numId="18" w16cid:durableId="595484968">
    <w:abstractNumId w:val="20"/>
  </w:num>
  <w:num w:numId="19" w16cid:durableId="2083214260">
    <w:abstractNumId w:val="18"/>
  </w:num>
  <w:num w:numId="20" w16cid:durableId="205798511">
    <w:abstractNumId w:val="11"/>
  </w:num>
  <w:num w:numId="21" w16cid:durableId="2075812601">
    <w:abstractNumId w:val="21"/>
  </w:num>
  <w:num w:numId="22" w16cid:durableId="83458743">
    <w:abstractNumId w:val="2"/>
  </w:num>
  <w:num w:numId="23" w16cid:durableId="6639876">
    <w:abstractNumId w:val="14"/>
  </w:num>
  <w:num w:numId="24" w16cid:durableId="1875264998">
    <w:abstractNumId w:val="17"/>
  </w:num>
  <w:num w:numId="25" w16cid:durableId="1576890479">
    <w:abstractNumId w:val="3"/>
  </w:num>
  <w:num w:numId="26" w16cid:durableId="1047071521">
    <w:abstractNumId w:val="27"/>
  </w:num>
  <w:num w:numId="27" w16cid:durableId="1390882173">
    <w:abstractNumId w:val="16"/>
  </w:num>
  <w:num w:numId="28" w16cid:durableId="378281264">
    <w:abstractNumId w:val="23"/>
  </w:num>
  <w:num w:numId="29" w16cid:durableId="1252205551">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52BC"/>
    <w:rsid w:val="00006005"/>
    <w:rsid w:val="000102A5"/>
    <w:rsid w:val="00011001"/>
    <w:rsid w:val="000122FD"/>
    <w:rsid w:val="0001623C"/>
    <w:rsid w:val="00020DE9"/>
    <w:rsid w:val="000252C5"/>
    <w:rsid w:val="0002739F"/>
    <w:rsid w:val="00027916"/>
    <w:rsid w:val="00027C56"/>
    <w:rsid w:val="000301E6"/>
    <w:rsid w:val="00030D5E"/>
    <w:rsid w:val="00030F79"/>
    <w:rsid w:val="00031AF9"/>
    <w:rsid w:val="000324B5"/>
    <w:rsid w:val="000328C1"/>
    <w:rsid w:val="000337C9"/>
    <w:rsid w:val="00033927"/>
    <w:rsid w:val="00033C8F"/>
    <w:rsid w:val="00035391"/>
    <w:rsid w:val="000408F5"/>
    <w:rsid w:val="0004272B"/>
    <w:rsid w:val="0004541E"/>
    <w:rsid w:val="00045796"/>
    <w:rsid w:val="00045F20"/>
    <w:rsid w:val="00047452"/>
    <w:rsid w:val="00047A38"/>
    <w:rsid w:val="00052275"/>
    <w:rsid w:val="00052588"/>
    <w:rsid w:val="00054BE4"/>
    <w:rsid w:val="00054C8B"/>
    <w:rsid w:val="000552A7"/>
    <w:rsid w:val="00055F6D"/>
    <w:rsid w:val="000617C1"/>
    <w:rsid w:val="00061C07"/>
    <w:rsid w:val="00064AA9"/>
    <w:rsid w:val="00066B89"/>
    <w:rsid w:val="00067F01"/>
    <w:rsid w:val="000726BD"/>
    <w:rsid w:val="00076689"/>
    <w:rsid w:val="00077AEE"/>
    <w:rsid w:val="00077EA3"/>
    <w:rsid w:val="00080960"/>
    <w:rsid w:val="00082218"/>
    <w:rsid w:val="000859BB"/>
    <w:rsid w:val="00085D56"/>
    <w:rsid w:val="00086ABE"/>
    <w:rsid w:val="00087071"/>
    <w:rsid w:val="00087B2D"/>
    <w:rsid w:val="00093CB8"/>
    <w:rsid w:val="00094CF1"/>
    <w:rsid w:val="00095807"/>
    <w:rsid w:val="00097BA8"/>
    <w:rsid w:val="000A1536"/>
    <w:rsid w:val="000B10CA"/>
    <w:rsid w:val="000B2291"/>
    <w:rsid w:val="000B27E9"/>
    <w:rsid w:val="000B3CB0"/>
    <w:rsid w:val="000B44E3"/>
    <w:rsid w:val="000B70A2"/>
    <w:rsid w:val="000B7106"/>
    <w:rsid w:val="000B7114"/>
    <w:rsid w:val="000C066A"/>
    <w:rsid w:val="000C0A82"/>
    <w:rsid w:val="000C1A7A"/>
    <w:rsid w:val="000C23B9"/>
    <w:rsid w:val="000C27B6"/>
    <w:rsid w:val="000C631E"/>
    <w:rsid w:val="000C7668"/>
    <w:rsid w:val="000D25F3"/>
    <w:rsid w:val="000D333E"/>
    <w:rsid w:val="000D3F7D"/>
    <w:rsid w:val="000D4F7B"/>
    <w:rsid w:val="000D706F"/>
    <w:rsid w:val="000E01A9"/>
    <w:rsid w:val="000E04F6"/>
    <w:rsid w:val="000E126A"/>
    <w:rsid w:val="000E1577"/>
    <w:rsid w:val="000E162A"/>
    <w:rsid w:val="000E1D91"/>
    <w:rsid w:val="000E6314"/>
    <w:rsid w:val="000E6551"/>
    <w:rsid w:val="000E747E"/>
    <w:rsid w:val="000F12F1"/>
    <w:rsid w:val="000F2F97"/>
    <w:rsid w:val="000F37EF"/>
    <w:rsid w:val="000F5801"/>
    <w:rsid w:val="000F785A"/>
    <w:rsid w:val="0010037F"/>
    <w:rsid w:val="00100628"/>
    <w:rsid w:val="001017CA"/>
    <w:rsid w:val="00101B12"/>
    <w:rsid w:val="00103FAC"/>
    <w:rsid w:val="00104AA9"/>
    <w:rsid w:val="00104D11"/>
    <w:rsid w:val="001053AE"/>
    <w:rsid w:val="0010602A"/>
    <w:rsid w:val="001061DC"/>
    <w:rsid w:val="001103A1"/>
    <w:rsid w:val="00114850"/>
    <w:rsid w:val="00114B54"/>
    <w:rsid w:val="00120977"/>
    <w:rsid w:val="00120FE3"/>
    <w:rsid w:val="00122375"/>
    <w:rsid w:val="00124558"/>
    <w:rsid w:val="00126B39"/>
    <w:rsid w:val="00127832"/>
    <w:rsid w:val="00130A7D"/>
    <w:rsid w:val="00131C03"/>
    <w:rsid w:val="00131E2E"/>
    <w:rsid w:val="001326C0"/>
    <w:rsid w:val="00134014"/>
    <w:rsid w:val="0013508E"/>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5FC"/>
    <w:rsid w:val="00182A6C"/>
    <w:rsid w:val="0018312D"/>
    <w:rsid w:val="0018542F"/>
    <w:rsid w:val="00187BE9"/>
    <w:rsid w:val="00190C11"/>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D5038"/>
    <w:rsid w:val="001E170B"/>
    <w:rsid w:val="001E3767"/>
    <w:rsid w:val="001E4081"/>
    <w:rsid w:val="001E4503"/>
    <w:rsid w:val="001E48AD"/>
    <w:rsid w:val="001E71F5"/>
    <w:rsid w:val="001E7230"/>
    <w:rsid w:val="001F138D"/>
    <w:rsid w:val="001F300D"/>
    <w:rsid w:val="001F3797"/>
    <w:rsid w:val="001F3BB8"/>
    <w:rsid w:val="001F53B9"/>
    <w:rsid w:val="001F6CE5"/>
    <w:rsid w:val="001F6D28"/>
    <w:rsid w:val="00206AC8"/>
    <w:rsid w:val="00207F6C"/>
    <w:rsid w:val="0021208D"/>
    <w:rsid w:val="00212234"/>
    <w:rsid w:val="00222C7D"/>
    <w:rsid w:val="0022347C"/>
    <w:rsid w:val="00224EF5"/>
    <w:rsid w:val="002277BF"/>
    <w:rsid w:val="00232E4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482E"/>
    <w:rsid w:val="00255D88"/>
    <w:rsid w:val="00261788"/>
    <w:rsid w:val="00266F98"/>
    <w:rsid w:val="0026770D"/>
    <w:rsid w:val="00267BCF"/>
    <w:rsid w:val="00270627"/>
    <w:rsid w:val="00270A25"/>
    <w:rsid w:val="002718B3"/>
    <w:rsid w:val="00274E05"/>
    <w:rsid w:val="0027565A"/>
    <w:rsid w:val="00276084"/>
    <w:rsid w:val="002768C8"/>
    <w:rsid w:val="00277820"/>
    <w:rsid w:val="00282445"/>
    <w:rsid w:val="00284419"/>
    <w:rsid w:val="00285BD3"/>
    <w:rsid w:val="00286103"/>
    <w:rsid w:val="00286F12"/>
    <w:rsid w:val="00290C2B"/>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2F33"/>
    <w:rsid w:val="002E3B30"/>
    <w:rsid w:val="002E4A5E"/>
    <w:rsid w:val="002E5A1F"/>
    <w:rsid w:val="002F4EB4"/>
    <w:rsid w:val="002F52FD"/>
    <w:rsid w:val="002F76ED"/>
    <w:rsid w:val="00300399"/>
    <w:rsid w:val="00300DB7"/>
    <w:rsid w:val="0030168C"/>
    <w:rsid w:val="00303812"/>
    <w:rsid w:val="00305A5B"/>
    <w:rsid w:val="00305DAB"/>
    <w:rsid w:val="00305EFF"/>
    <w:rsid w:val="00311070"/>
    <w:rsid w:val="003128E1"/>
    <w:rsid w:val="00313FBB"/>
    <w:rsid w:val="003147E6"/>
    <w:rsid w:val="003160D4"/>
    <w:rsid w:val="00320308"/>
    <w:rsid w:val="00322312"/>
    <w:rsid w:val="00326445"/>
    <w:rsid w:val="003278CB"/>
    <w:rsid w:val="00327F97"/>
    <w:rsid w:val="003324D3"/>
    <w:rsid w:val="0033607B"/>
    <w:rsid w:val="00336277"/>
    <w:rsid w:val="00337DED"/>
    <w:rsid w:val="00342D37"/>
    <w:rsid w:val="003472E7"/>
    <w:rsid w:val="00350A0A"/>
    <w:rsid w:val="003527AE"/>
    <w:rsid w:val="00352AEB"/>
    <w:rsid w:val="003553E5"/>
    <w:rsid w:val="00357C86"/>
    <w:rsid w:val="00360AE5"/>
    <w:rsid w:val="00363F15"/>
    <w:rsid w:val="00365440"/>
    <w:rsid w:val="00365FE9"/>
    <w:rsid w:val="0036741D"/>
    <w:rsid w:val="003677BF"/>
    <w:rsid w:val="00375643"/>
    <w:rsid w:val="00377F08"/>
    <w:rsid w:val="00380D05"/>
    <w:rsid w:val="00382F9D"/>
    <w:rsid w:val="0038700E"/>
    <w:rsid w:val="003876ED"/>
    <w:rsid w:val="00387D04"/>
    <w:rsid w:val="003922BA"/>
    <w:rsid w:val="00395642"/>
    <w:rsid w:val="00395F36"/>
    <w:rsid w:val="003965A6"/>
    <w:rsid w:val="003A0E64"/>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0D00"/>
    <w:rsid w:val="00411B2E"/>
    <w:rsid w:val="00413950"/>
    <w:rsid w:val="00415AE0"/>
    <w:rsid w:val="004165CC"/>
    <w:rsid w:val="00417CD0"/>
    <w:rsid w:val="00423948"/>
    <w:rsid w:val="00424935"/>
    <w:rsid w:val="00426704"/>
    <w:rsid w:val="00426D71"/>
    <w:rsid w:val="00430D3D"/>
    <w:rsid w:val="00431886"/>
    <w:rsid w:val="004332BB"/>
    <w:rsid w:val="0043460D"/>
    <w:rsid w:val="0043474B"/>
    <w:rsid w:val="004360E5"/>
    <w:rsid w:val="00437A11"/>
    <w:rsid w:val="00437CDE"/>
    <w:rsid w:val="00437ECA"/>
    <w:rsid w:val="00440990"/>
    <w:rsid w:val="00440C3E"/>
    <w:rsid w:val="0044245C"/>
    <w:rsid w:val="00442CE6"/>
    <w:rsid w:val="004462FC"/>
    <w:rsid w:val="004474B3"/>
    <w:rsid w:val="00447725"/>
    <w:rsid w:val="004501BF"/>
    <w:rsid w:val="004551B5"/>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D2861"/>
    <w:rsid w:val="004E0EBF"/>
    <w:rsid w:val="004E39F0"/>
    <w:rsid w:val="004E7805"/>
    <w:rsid w:val="004F1D26"/>
    <w:rsid w:val="004F358A"/>
    <w:rsid w:val="004F515E"/>
    <w:rsid w:val="004F5B01"/>
    <w:rsid w:val="004F7422"/>
    <w:rsid w:val="004F7E2D"/>
    <w:rsid w:val="0050005A"/>
    <w:rsid w:val="005011B0"/>
    <w:rsid w:val="0050395C"/>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06F5"/>
    <w:rsid w:val="00531035"/>
    <w:rsid w:val="00533B97"/>
    <w:rsid w:val="00534079"/>
    <w:rsid w:val="005356C1"/>
    <w:rsid w:val="005359DA"/>
    <w:rsid w:val="00535B35"/>
    <w:rsid w:val="0054184F"/>
    <w:rsid w:val="00541E87"/>
    <w:rsid w:val="005428C2"/>
    <w:rsid w:val="005454B5"/>
    <w:rsid w:val="00545D2A"/>
    <w:rsid w:val="00546368"/>
    <w:rsid w:val="0054710F"/>
    <w:rsid w:val="005475BA"/>
    <w:rsid w:val="0055068D"/>
    <w:rsid w:val="00551681"/>
    <w:rsid w:val="00551C29"/>
    <w:rsid w:val="00552F2F"/>
    <w:rsid w:val="005540F7"/>
    <w:rsid w:val="00555613"/>
    <w:rsid w:val="00556771"/>
    <w:rsid w:val="00557697"/>
    <w:rsid w:val="00557E57"/>
    <w:rsid w:val="00560064"/>
    <w:rsid w:val="00561145"/>
    <w:rsid w:val="00563A79"/>
    <w:rsid w:val="00564001"/>
    <w:rsid w:val="00564E71"/>
    <w:rsid w:val="005671FA"/>
    <w:rsid w:val="0056787F"/>
    <w:rsid w:val="00567C7C"/>
    <w:rsid w:val="00572B90"/>
    <w:rsid w:val="005750D0"/>
    <w:rsid w:val="005758DA"/>
    <w:rsid w:val="00575B62"/>
    <w:rsid w:val="005767B6"/>
    <w:rsid w:val="00580766"/>
    <w:rsid w:val="00580C02"/>
    <w:rsid w:val="00586442"/>
    <w:rsid w:val="00586A7E"/>
    <w:rsid w:val="00587681"/>
    <w:rsid w:val="0059221B"/>
    <w:rsid w:val="005922DD"/>
    <w:rsid w:val="005942C8"/>
    <w:rsid w:val="00594929"/>
    <w:rsid w:val="005979E0"/>
    <w:rsid w:val="005A1646"/>
    <w:rsid w:val="005A34EF"/>
    <w:rsid w:val="005A3656"/>
    <w:rsid w:val="005B3631"/>
    <w:rsid w:val="005B59AC"/>
    <w:rsid w:val="005B5F60"/>
    <w:rsid w:val="005B7293"/>
    <w:rsid w:val="005C1638"/>
    <w:rsid w:val="005C1844"/>
    <w:rsid w:val="005C2393"/>
    <w:rsid w:val="005C2891"/>
    <w:rsid w:val="005C6683"/>
    <w:rsid w:val="005C7DE0"/>
    <w:rsid w:val="005D1C35"/>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034"/>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047A"/>
    <w:rsid w:val="00661DE8"/>
    <w:rsid w:val="00663710"/>
    <w:rsid w:val="00665DA1"/>
    <w:rsid w:val="0067033F"/>
    <w:rsid w:val="00670EF1"/>
    <w:rsid w:val="006726A2"/>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326"/>
    <w:rsid w:val="006927DD"/>
    <w:rsid w:val="006951DD"/>
    <w:rsid w:val="00697A2A"/>
    <w:rsid w:val="006A01D5"/>
    <w:rsid w:val="006A341B"/>
    <w:rsid w:val="006A6503"/>
    <w:rsid w:val="006B28FD"/>
    <w:rsid w:val="006B3992"/>
    <w:rsid w:val="006B3D69"/>
    <w:rsid w:val="006B51C9"/>
    <w:rsid w:val="006B5CAA"/>
    <w:rsid w:val="006C0114"/>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24B94"/>
    <w:rsid w:val="007302DE"/>
    <w:rsid w:val="00730D4F"/>
    <w:rsid w:val="0073110E"/>
    <w:rsid w:val="00731B96"/>
    <w:rsid w:val="00731FEA"/>
    <w:rsid w:val="00732C33"/>
    <w:rsid w:val="007347DC"/>
    <w:rsid w:val="00735587"/>
    <w:rsid w:val="00735B49"/>
    <w:rsid w:val="0073693E"/>
    <w:rsid w:val="007371C3"/>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378A"/>
    <w:rsid w:val="007A51F5"/>
    <w:rsid w:val="007A5C0C"/>
    <w:rsid w:val="007A7E94"/>
    <w:rsid w:val="007B027E"/>
    <w:rsid w:val="007B10DE"/>
    <w:rsid w:val="007B1826"/>
    <w:rsid w:val="007B19ED"/>
    <w:rsid w:val="007B1AA4"/>
    <w:rsid w:val="007B3851"/>
    <w:rsid w:val="007B3C2B"/>
    <w:rsid w:val="007B40B4"/>
    <w:rsid w:val="007B445A"/>
    <w:rsid w:val="007B54DB"/>
    <w:rsid w:val="007B56F7"/>
    <w:rsid w:val="007B74CC"/>
    <w:rsid w:val="007B7D75"/>
    <w:rsid w:val="007C33A0"/>
    <w:rsid w:val="007C33C9"/>
    <w:rsid w:val="007C5583"/>
    <w:rsid w:val="007D0E04"/>
    <w:rsid w:val="007D14EB"/>
    <w:rsid w:val="007D2FB6"/>
    <w:rsid w:val="007D4977"/>
    <w:rsid w:val="007D70EC"/>
    <w:rsid w:val="007D79F2"/>
    <w:rsid w:val="007E1B02"/>
    <w:rsid w:val="007E2B6B"/>
    <w:rsid w:val="007E3E1D"/>
    <w:rsid w:val="007E470D"/>
    <w:rsid w:val="007F0939"/>
    <w:rsid w:val="007F0997"/>
    <w:rsid w:val="007F4AFB"/>
    <w:rsid w:val="007F4D60"/>
    <w:rsid w:val="007F7A50"/>
    <w:rsid w:val="00800D08"/>
    <w:rsid w:val="0080155B"/>
    <w:rsid w:val="00801CD3"/>
    <w:rsid w:val="00804947"/>
    <w:rsid w:val="008072E9"/>
    <w:rsid w:val="0081102C"/>
    <w:rsid w:val="00811296"/>
    <w:rsid w:val="00812701"/>
    <w:rsid w:val="00813E9C"/>
    <w:rsid w:val="0081415B"/>
    <w:rsid w:val="008155E7"/>
    <w:rsid w:val="00816C12"/>
    <w:rsid w:val="00817E8E"/>
    <w:rsid w:val="00817F08"/>
    <w:rsid w:val="00820C6B"/>
    <w:rsid w:val="00820E0C"/>
    <w:rsid w:val="008218A2"/>
    <w:rsid w:val="008308DB"/>
    <w:rsid w:val="0083359E"/>
    <w:rsid w:val="00834CC3"/>
    <w:rsid w:val="0083759A"/>
    <w:rsid w:val="00837F67"/>
    <w:rsid w:val="00841431"/>
    <w:rsid w:val="00844A87"/>
    <w:rsid w:val="00847716"/>
    <w:rsid w:val="00847A57"/>
    <w:rsid w:val="00847EEB"/>
    <w:rsid w:val="0085135A"/>
    <w:rsid w:val="00852CE1"/>
    <w:rsid w:val="00853700"/>
    <w:rsid w:val="00853C64"/>
    <w:rsid w:val="00854FC5"/>
    <w:rsid w:val="00856A31"/>
    <w:rsid w:val="0085730C"/>
    <w:rsid w:val="0086008D"/>
    <w:rsid w:val="00860A39"/>
    <w:rsid w:val="008620F8"/>
    <w:rsid w:val="00865519"/>
    <w:rsid w:val="00865A3B"/>
    <w:rsid w:val="00866DDA"/>
    <w:rsid w:val="00870987"/>
    <w:rsid w:val="00870F0F"/>
    <w:rsid w:val="00871D00"/>
    <w:rsid w:val="00871EC6"/>
    <w:rsid w:val="00876AC0"/>
    <w:rsid w:val="00876B38"/>
    <w:rsid w:val="00876B88"/>
    <w:rsid w:val="00877BF5"/>
    <w:rsid w:val="0088001D"/>
    <w:rsid w:val="00880683"/>
    <w:rsid w:val="00880BEA"/>
    <w:rsid w:val="00881593"/>
    <w:rsid w:val="00881645"/>
    <w:rsid w:val="00882702"/>
    <w:rsid w:val="00883FA4"/>
    <w:rsid w:val="00884CBC"/>
    <w:rsid w:val="00887345"/>
    <w:rsid w:val="00890D32"/>
    <w:rsid w:val="00891808"/>
    <w:rsid w:val="00891BD4"/>
    <w:rsid w:val="00891C78"/>
    <w:rsid w:val="008947EC"/>
    <w:rsid w:val="00894CB9"/>
    <w:rsid w:val="00895F26"/>
    <w:rsid w:val="00896778"/>
    <w:rsid w:val="0089700C"/>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308F"/>
    <w:rsid w:val="008E6AAE"/>
    <w:rsid w:val="008E6C86"/>
    <w:rsid w:val="008F0546"/>
    <w:rsid w:val="008F251A"/>
    <w:rsid w:val="008F5CED"/>
    <w:rsid w:val="008F684A"/>
    <w:rsid w:val="00900895"/>
    <w:rsid w:val="00901B57"/>
    <w:rsid w:val="00901C28"/>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6A5E"/>
    <w:rsid w:val="0095743A"/>
    <w:rsid w:val="0096022E"/>
    <w:rsid w:val="00960F16"/>
    <w:rsid w:val="00961681"/>
    <w:rsid w:val="00961D81"/>
    <w:rsid w:val="009652F5"/>
    <w:rsid w:val="0096644E"/>
    <w:rsid w:val="009664E4"/>
    <w:rsid w:val="00967312"/>
    <w:rsid w:val="00967748"/>
    <w:rsid w:val="00970488"/>
    <w:rsid w:val="00973BEF"/>
    <w:rsid w:val="009743A7"/>
    <w:rsid w:val="00974930"/>
    <w:rsid w:val="00976166"/>
    <w:rsid w:val="009763CD"/>
    <w:rsid w:val="00982F2A"/>
    <w:rsid w:val="00984410"/>
    <w:rsid w:val="00984FF0"/>
    <w:rsid w:val="00990207"/>
    <w:rsid w:val="00990440"/>
    <w:rsid w:val="0099226A"/>
    <w:rsid w:val="00993974"/>
    <w:rsid w:val="00993BE9"/>
    <w:rsid w:val="00994A5B"/>
    <w:rsid w:val="00995793"/>
    <w:rsid w:val="00995DAD"/>
    <w:rsid w:val="00996527"/>
    <w:rsid w:val="00996794"/>
    <w:rsid w:val="009A1643"/>
    <w:rsid w:val="009A17C9"/>
    <w:rsid w:val="009A2F48"/>
    <w:rsid w:val="009A46B4"/>
    <w:rsid w:val="009A5A0D"/>
    <w:rsid w:val="009A7267"/>
    <w:rsid w:val="009B16DA"/>
    <w:rsid w:val="009B2311"/>
    <w:rsid w:val="009B3077"/>
    <w:rsid w:val="009B4895"/>
    <w:rsid w:val="009B505D"/>
    <w:rsid w:val="009B5614"/>
    <w:rsid w:val="009C08CD"/>
    <w:rsid w:val="009C2857"/>
    <w:rsid w:val="009C2BAC"/>
    <w:rsid w:val="009C5008"/>
    <w:rsid w:val="009C5480"/>
    <w:rsid w:val="009C5F3D"/>
    <w:rsid w:val="009D1637"/>
    <w:rsid w:val="009D412A"/>
    <w:rsid w:val="009D4DC7"/>
    <w:rsid w:val="009D5C01"/>
    <w:rsid w:val="009D7291"/>
    <w:rsid w:val="009D7672"/>
    <w:rsid w:val="009E002C"/>
    <w:rsid w:val="009E0729"/>
    <w:rsid w:val="009E2439"/>
    <w:rsid w:val="009E2729"/>
    <w:rsid w:val="009E28E5"/>
    <w:rsid w:val="009E5301"/>
    <w:rsid w:val="009E5BA7"/>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063DD"/>
    <w:rsid w:val="00A10151"/>
    <w:rsid w:val="00A11D5C"/>
    <w:rsid w:val="00A1272D"/>
    <w:rsid w:val="00A148E5"/>
    <w:rsid w:val="00A14D9B"/>
    <w:rsid w:val="00A1713A"/>
    <w:rsid w:val="00A172A3"/>
    <w:rsid w:val="00A17BB5"/>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375E"/>
    <w:rsid w:val="00A64A52"/>
    <w:rsid w:val="00A65E7D"/>
    <w:rsid w:val="00A715B1"/>
    <w:rsid w:val="00A741F3"/>
    <w:rsid w:val="00A74654"/>
    <w:rsid w:val="00A75307"/>
    <w:rsid w:val="00A75C2A"/>
    <w:rsid w:val="00A7746C"/>
    <w:rsid w:val="00A775F9"/>
    <w:rsid w:val="00A77E10"/>
    <w:rsid w:val="00A8064C"/>
    <w:rsid w:val="00A80D00"/>
    <w:rsid w:val="00A817BF"/>
    <w:rsid w:val="00A81BC7"/>
    <w:rsid w:val="00A81C89"/>
    <w:rsid w:val="00A82A04"/>
    <w:rsid w:val="00A86906"/>
    <w:rsid w:val="00A879A2"/>
    <w:rsid w:val="00A90724"/>
    <w:rsid w:val="00A922E2"/>
    <w:rsid w:val="00A924A7"/>
    <w:rsid w:val="00A92FB1"/>
    <w:rsid w:val="00A9330F"/>
    <w:rsid w:val="00A945D6"/>
    <w:rsid w:val="00A9482A"/>
    <w:rsid w:val="00A953DD"/>
    <w:rsid w:val="00A96714"/>
    <w:rsid w:val="00A96AF5"/>
    <w:rsid w:val="00AA034B"/>
    <w:rsid w:val="00AA0CBB"/>
    <w:rsid w:val="00AA1F36"/>
    <w:rsid w:val="00AA209A"/>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5C5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4253"/>
    <w:rsid w:val="00B251AE"/>
    <w:rsid w:val="00B25A7E"/>
    <w:rsid w:val="00B30DE3"/>
    <w:rsid w:val="00B320F5"/>
    <w:rsid w:val="00B355C2"/>
    <w:rsid w:val="00B36152"/>
    <w:rsid w:val="00B36A6D"/>
    <w:rsid w:val="00B4058E"/>
    <w:rsid w:val="00B41065"/>
    <w:rsid w:val="00B41A61"/>
    <w:rsid w:val="00B42242"/>
    <w:rsid w:val="00B42C6D"/>
    <w:rsid w:val="00B434F0"/>
    <w:rsid w:val="00B44819"/>
    <w:rsid w:val="00B4548B"/>
    <w:rsid w:val="00B46642"/>
    <w:rsid w:val="00B50519"/>
    <w:rsid w:val="00B5244B"/>
    <w:rsid w:val="00B52B18"/>
    <w:rsid w:val="00B564AE"/>
    <w:rsid w:val="00B56C0A"/>
    <w:rsid w:val="00B60232"/>
    <w:rsid w:val="00B61564"/>
    <w:rsid w:val="00B6212C"/>
    <w:rsid w:val="00B6347A"/>
    <w:rsid w:val="00B63700"/>
    <w:rsid w:val="00B6457A"/>
    <w:rsid w:val="00B6622C"/>
    <w:rsid w:val="00B7356A"/>
    <w:rsid w:val="00B735CF"/>
    <w:rsid w:val="00B75F6A"/>
    <w:rsid w:val="00B7685F"/>
    <w:rsid w:val="00B76E40"/>
    <w:rsid w:val="00B8098B"/>
    <w:rsid w:val="00B82E32"/>
    <w:rsid w:val="00B8371C"/>
    <w:rsid w:val="00B8708E"/>
    <w:rsid w:val="00B87F50"/>
    <w:rsid w:val="00B91229"/>
    <w:rsid w:val="00B912E4"/>
    <w:rsid w:val="00B91A33"/>
    <w:rsid w:val="00B92B58"/>
    <w:rsid w:val="00B9314A"/>
    <w:rsid w:val="00B948C8"/>
    <w:rsid w:val="00B9697E"/>
    <w:rsid w:val="00B97DEE"/>
    <w:rsid w:val="00BA07CF"/>
    <w:rsid w:val="00BA0CF5"/>
    <w:rsid w:val="00BA2BF5"/>
    <w:rsid w:val="00BA3AC5"/>
    <w:rsid w:val="00BA585D"/>
    <w:rsid w:val="00BB1431"/>
    <w:rsid w:val="00BB252B"/>
    <w:rsid w:val="00BB5097"/>
    <w:rsid w:val="00BB7440"/>
    <w:rsid w:val="00BC0492"/>
    <w:rsid w:val="00BC7296"/>
    <w:rsid w:val="00BD4D32"/>
    <w:rsid w:val="00BD529F"/>
    <w:rsid w:val="00BD5755"/>
    <w:rsid w:val="00BD7AD9"/>
    <w:rsid w:val="00BE08E5"/>
    <w:rsid w:val="00BE4365"/>
    <w:rsid w:val="00BE6E7A"/>
    <w:rsid w:val="00BE774E"/>
    <w:rsid w:val="00BE7790"/>
    <w:rsid w:val="00BF044A"/>
    <w:rsid w:val="00BF09E6"/>
    <w:rsid w:val="00BF1B77"/>
    <w:rsid w:val="00BF3259"/>
    <w:rsid w:val="00BF33F7"/>
    <w:rsid w:val="00BF3823"/>
    <w:rsid w:val="00BF68FC"/>
    <w:rsid w:val="00BF705C"/>
    <w:rsid w:val="00BF7C74"/>
    <w:rsid w:val="00C01735"/>
    <w:rsid w:val="00C03D08"/>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604"/>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4F09"/>
    <w:rsid w:val="00C65CD8"/>
    <w:rsid w:val="00C670A1"/>
    <w:rsid w:val="00C67CAA"/>
    <w:rsid w:val="00C70BB6"/>
    <w:rsid w:val="00C71189"/>
    <w:rsid w:val="00C737BC"/>
    <w:rsid w:val="00C7496A"/>
    <w:rsid w:val="00C74DB4"/>
    <w:rsid w:val="00C75624"/>
    <w:rsid w:val="00C7573A"/>
    <w:rsid w:val="00C75CBD"/>
    <w:rsid w:val="00C76BF5"/>
    <w:rsid w:val="00C77569"/>
    <w:rsid w:val="00C778F3"/>
    <w:rsid w:val="00C81944"/>
    <w:rsid w:val="00C81E40"/>
    <w:rsid w:val="00C838E9"/>
    <w:rsid w:val="00C83FE3"/>
    <w:rsid w:val="00C85FD9"/>
    <w:rsid w:val="00C90239"/>
    <w:rsid w:val="00C91519"/>
    <w:rsid w:val="00C919C4"/>
    <w:rsid w:val="00C919F7"/>
    <w:rsid w:val="00C95A74"/>
    <w:rsid w:val="00C95EFA"/>
    <w:rsid w:val="00C9612E"/>
    <w:rsid w:val="00CA27AA"/>
    <w:rsid w:val="00CA2AB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2F7D"/>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1B0E"/>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2CF5"/>
    <w:rsid w:val="00D530EF"/>
    <w:rsid w:val="00D53808"/>
    <w:rsid w:val="00D53EE0"/>
    <w:rsid w:val="00D54BEB"/>
    <w:rsid w:val="00D55197"/>
    <w:rsid w:val="00D5590E"/>
    <w:rsid w:val="00D56C46"/>
    <w:rsid w:val="00D5785D"/>
    <w:rsid w:val="00D600A2"/>
    <w:rsid w:val="00D61385"/>
    <w:rsid w:val="00D61A2D"/>
    <w:rsid w:val="00D657A1"/>
    <w:rsid w:val="00D65A5C"/>
    <w:rsid w:val="00D70598"/>
    <w:rsid w:val="00D71682"/>
    <w:rsid w:val="00D7201F"/>
    <w:rsid w:val="00D743A5"/>
    <w:rsid w:val="00D74827"/>
    <w:rsid w:val="00D76C0E"/>
    <w:rsid w:val="00D800DD"/>
    <w:rsid w:val="00D8045A"/>
    <w:rsid w:val="00D82E6C"/>
    <w:rsid w:val="00D83D65"/>
    <w:rsid w:val="00D84B93"/>
    <w:rsid w:val="00D851C2"/>
    <w:rsid w:val="00D85BB9"/>
    <w:rsid w:val="00D90A29"/>
    <w:rsid w:val="00D934E6"/>
    <w:rsid w:val="00D940A5"/>
    <w:rsid w:val="00D94138"/>
    <w:rsid w:val="00D9631D"/>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065"/>
    <w:rsid w:val="00DC5283"/>
    <w:rsid w:val="00DC6657"/>
    <w:rsid w:val="00DC6B89"/>
    <w:rsid w:val="00DC76C3"/>
    <w:rsid w:val="00DC7BAD"/>
    <w:rsid w:val="00DD1478"/>
    <w:rsid w:val="00DD3768"/>
    <w:rsid w:val="00DD38B2"/>
    <w:rsid w:val="00DD4621"/>
    <w:rsid w:val="00DD46C1"/>
    <w:rsid w:val="00DD6BF3"/>
    <w:rsid w:val="00DD7116"/>
    <w:rsid w:val="00DD722E"/>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201B"/>
    <w:rsid w:val="00E13F1F"/>
    <w:rsid w:val="00E14741"/>
    <w:rsid w:val="00E15430"/>
    <w:rsid w:val="00E16DB8"/>
    <w:rsid w:val="00E17623"/>
    <w:rsid w:val="00E213E7"/>
    <w:rsid w:val="00E21A90"/>
    <w:rsid w:val="00E30846"/>
    <w:rsid w:val="00E30904"/>
    <w:rsid w:val="00E30CDC"/>
    <w:rsid w:val="00E36D63"/>
    <w:rsid w:val="00E40C09"/>
    <w:rsid w:val="00E41029"/>
    <w:rsid w:val="00E418EB"/>
    <w:rsid w:val="00E42C71"/>
    <w:rsid w:val="00E44037"/>
    <w:rsid w:val="00E44FB9"/>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3FA"/>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C7D66"/>
    <w:rsid w:val="00ED00E1"/>
    <w:rsid w:val="00ED0126"/>
    <w:rsid w:val="00ED0A38"/>
    <w:rsid w:val="00ED2F67"/>
    <w:rsid w:val="00ED7BAC"/>
    <w:rsid w:val="00ED7F9B"/>
    <w:rsid w:val="00EE2224"/>
    <w:rsid w:val="00EE238C"/>
    <w:rsid w:val="00EE5D64"/>
    <w:rsid w:val="00EF0F3B"/>
    <w:rsid w:val="00EF1599"/>
    <w:rsid w:val="00EF1D87"/>
    <w:rsid w:val="00EF51BE"/>
    <w:rsid w:val="00EF54BF"/>
    <w:rsid w:val="00EF72A2"/>
    <w:rsid w:val="00EF7F16"/>
    <w:rsid w:val="00F0114B"/>
    <w:rsid w:val="00F0287A"/>
    <w:rsid w:val="00F02B41"/>
    <w:rsid w:val="00F03118"/>
    <w:rsid w:val="00F043F3"/>
    <w:rsid w:val="00F0469F"/>
    <w:rsid w:val="00F10389"/>
    <w:rsid w:val="00F161CD"/>
    <w:rsid w:val="00F20B5E"/>
    <w:rsid w:val="00F2181B"/>
    <w:rsid w:val="00F221BC"/>
    <w:rsid w:val="00F30977"/>
    <w:rsid w:val="00F313FC"/>
    <w:rsid w:val="00F31892"/>
    <w:rsid w:val="00F33B62"/>
    <w:rsid w:val="00F35C9A"/>
    <w:rsid w:val="00F35F62"/>
    <w:rsid w:val="00F376AD"/>
    <w:rsid w:val="00F422E9"/>
    <w:rsid w:val="00F433FC"/>
    <w:rsid w:val="00F458D7"/>
    <w:rsid w:val="00F51409"/>
    <w:rsid w:val="00F52C57"/>
    <w:rsid w:val="00F534D4"/>
    <w:rsid w:val="00F5601C"/>
    <w:rsid w:val="00F57F1E"/>
    <w:rsid w:val="00F57FD5"/>
    <w:rsid w:val="00F6069B"/>
    <w:rsid w:val="00F60EAF"/>
    <w:rsid w:val="00F622AA"/>
    <w:rsid w:val="00F62B5D"/>
    <w:rsid w:val="00F63011"/>
    <w:rsid w:val="00F661A9"/>
    <w:rsid w:val="00F66266"/>
    <w:rsid w:val="00F708C3"/>
    <w:rsid w:val="00F738EB"/>
    <w:rsid w:val="00F7412A"/>
    <w:rsid w:val="00F7492E"/>
    <w:rsid w:val="00F750F5"/>
    <w:rsid w:val="00F754CE"/>
    <w:rsid w:val="00F763F8"/>
    <w:rsid w:val="00F835E7"/>
    <w:rsid w:val="00F85582"/>
    <w:rsid w:val="00F86423"/>
    <w:rsid w:val="00F92DBA"/>
    <w:rsid w:val="00F93781"/>
    <w:rsid w:val="00F96DFB"/>
    <w:rsid w:val="00FA0AEC"/>
    <w:rsid w:val="00FA165C"/>
    <w:rsid w:val="00FA2BCF"/>
    <w:rsid w:val="00FA3779"/>
    <w:rsid w:val="00FA44F9"/>
    <w:rsid w:val="00FB0DB6"/>
    <w:rsid w:val="00FB1879"/>
    <w:rsid w:val="00FC008A"/>
    <w:rsid w:val="00FC1F0A"/>
    <w:rsid w:val="00FC27AB"/>
    <w:rsid w:val="00FC302B"/>
    <w:rsid w:val="00FC49F9"/>
    <w:rsid w:val="00FC6295"/>
    <w:rsid w:val="00FC690A"/>
    <w:rsid w:val="00FC79D5"/>
    <w:rsid w:val="00FC7F3C"/>
    <w:rsid w:val="00FD2651"/>
    <w:rsid w:val="00FD4A46"/>
    <w:rsid w:val="00FD5248"/>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2">
    <w:name w:val="Unresolved Mention2"/>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735B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yusufibray@gmail.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orcid.org/0009-0000-3915-4347"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mailto:Yusuf.yusuf@nils.gov.ng" TargetMode="External"/><Relationship Id="rId23" Type="http://schemas.openxmlformats.org/officeDocument/2006/relationships/theme" Target="theme/theme1.xml"/><Relationship Id="rId10" Type="http://schemas.openxmlformats.org/officeDocument/2006/relationships/hyperlink" Target="https://orcid.org/0000-0001-7469-3303"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asi.reapress.com" TargetMode="External"/><Relationship Id="rId14" Type="http://schemas.openxmlformats.org/officeDocument/2006/relationships/hyperlink" Target="mailto:yusufadeniyiYusuf@gmail.com"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yusufibray@gmail.com" TargetMode="External"/><Relationship Id="rId2" Type="http://schemas.openxmlformats.org/officeDocument/2006/relationships/image" Target="media/image4.jpeg"/><Relationship Id="rId1" Type="http://schemas.openxmlformats.org/officeDocument/2006/relationships/hyperlink" Target="mailto:dastam66@gmail.com" TargetMode="External"/><Relationship Id="rId6" Type="http://schemas.openxmlformats.org/officeDocument/2006/relationships/image" Target="media/image6.png"/><Relationship Id="rId5" Type="http://schemas.openxmlformats.org/officeDocument/2006/relationships/hyperlink" Target="https://doi.org/10.22105/masi.v3i1.95" TargetMode="External"/><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F563DDC3-5F96-4AE8-BC55-4E21BA1F6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8</Pages>
  <Words>5974</Words>
  <Characters>3405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Sahar Hatamipour</cp:lastModifiedBy>
  <cp:revision>82</cp:revision>
  <cp:lastPrinted>2026-04-25T06:22:00Z</cp:lastPrinted>
  <dcterms:created xsi:type="dcterms:W3CDTF">2025-08-16T12:09:00Z</dcterms:created>
  <dcterms:modified xsi:type="dcterms:W3CDTF">2026-04-2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9330d07a-b5ff-34c2-81ca-4d546cb396b3</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 6th/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4th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9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s://csl.mendeley.com/styles/699351941/springer-socpsych-brackets-REA</vt:lpwstr>
  </property>
  <property fmtid="{D5CDD505-2E9C-101B-9397-08002B2CF9AE}" pid="23" name="Mendeley Recent Style Name 8_1">
    <vt:lpwstr>REA press</vt:lpwstr>
  </property>
  <property fmtid="{D5CDD505-2E9C-101B-9397-08002B2CF9AE}" pid="24" name="Mendeley Recent Style Id 9_1">
    <vt:lpwstr>https://csl.mendeley.com/styles/699351941/REA</vt:lpwstr>
  </property>
  <property fmtid="{D5CDD505-2E9C-101B-9397-08002B2CF9AE}" pid="25" name="Mendeley Recent Style Name 9_1">
    <vt:lpwstr>Rea Press</vt:lpwstr>
  </property>
</Properties>
</file>